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9689" w14:textId="606C02F2" w:rsidR="00A0774B" w:rsidRPr="001E192F" w:rsidRDefault="00763188" w:rsidP="001C2F90">
      <w:pPr>
        <w:pStyle w:val="Tekstpodstawowy"/>
        <w:ind w:right="149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arszawa,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 xml:space="preserve">dn. </w:t>
      </w:r>
      <w:r w:rsidR="00042702" w:rsidRPr="00D36895">
        <w:rPr>
          <w:rFonts w:asciiTheme="minorHAnsi" w:hAnsiTheme="minorHAnsi" w:cstheme="minorHAnsi"/>
          <w:sz w:val="24"/>
          <w:szCs w:val="24"/>
          <w:lang w:val="pl-PL"/>
        </w:rPr>
        <w:t>01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.</w:t>
      </w:r>
      <w:r w:rsidR="008E5B5E" w:rsidRPr="00D36895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042702" w:rsidRPr="00D36895">
        <w:rPr>
          <w:rFonts w:asciiTheme="minorHAnsi" w:hAnsiTheme="minorHAnsi" w:cstheme="minorHAnsi"/>
          <w:sz w:val="24"/>
          <w:szCs w:val="24"/>
          <w:lang w:val="pl-PL"/>
        </w:rPr>
        <w:t>7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.2022 r.</w:t>
      </w:r>
    </w:p>
    <w:p w14:paraId="42F140B9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C4CE3FB" w14:textId="5D2C5A18" w:rsidR="00A0774B" w:rsidRPr="001E192F" w:rsidRDefault="00763188" w:rsidP="001C2F90">
      <w:pPr>
        <w:pStyle w:val="Nagwek1"/>
        <w:contextualSpacing/>
        <w:rPr>
          <w:rFonts w:asciiTheme="minorHAnsi" w:hAnsiTheme="minorHAnsi" w:cstheme="minorHAnsi"/>
          <w:lang w:val="pl-PL"/>
        </w:rPr>
      </w:pPr>
      <w:r w:rsidRPr="001E192F">
        <w:rPr>
          <w:rFonts w:asciiTheme="minorHAnsi" w:hAnsiTheme="minorHAnsi" w:cstheme="minorHAnsi"/>
          <w:lang w:val="pl-PL"/>
        </w:rPr>
        <w:t xml:space="preserve">ZAPYTANIE OFERTOWE </w:t>
      </w:r>
      <w:r w:rsidR="00EC3A4E" w:rsidRPr="001E192F">
        <w:rPr>
          <w:rFonts w:asciiTheme="minorHAnsi" w:hAnsiTheme="minorHAnsi" w:cstheme="minorHAnsi"/>
          <w:lang w:val="pl-PL"/>
        </w:rPr>
        <w:t>N</w:t>
      </w:r>
      <w:r w:rsidR="00AB21A2" w:rsidRPr="001E192F">
        <w:rPr>
          <w:rFonts w:asciiTheme="minorHAnsi" w:hAnsiTheme="minorHAnsi" w:cstheme="minorHAnsi"/>
          <w:lang w:val="pl-PL"/>
        </w:rPr>
        <w:t xml:space="preserve">R: </w:t>
      </w:r>
      <w:r w:rsidR="00CE20FA" w:rsidRPr="001E192F">
        <w:rPr>
          <w:rFonts w:asciiTheme="minorHAnsi" w:hAnsiTheme="minorHAnsi" w:cstheme="minorHAnsi"/>
          <w:lang w:val="pl-PL"/>
        </w:rPr>
        <w:t>WT/</w:t>
      </w:r>
      <w:r w:rsidR="00D420F0" w:rsidRPr="00D36895">
        <w:rPr>
          <w:rFonts w:asciiTheme="minorHAnsi" w:hAnsiTheme="minorHAnsi" w:cstheme="minorHAnsi"/>
          <w:lang w:val="pl-PL"/>
        </w:rPr>
        <w:t>10</w:t>
      </w:r>
      <w:r w:rsidR="00CE20FA" w:rsidRPr="00D36895">
        <w:rPr>
          <w:rFonts w:asciiTheme="minorHAnsi" w:hAnsiTheme="minorHAnsi" w:cstheme="minorHAnsi"/>
          <w:lang w:val="pl-PL"/>
        </w:rPr>
        <w:t>/06/2022</w:t>
      </w:r>
    </w:p>
    <w:p w14:paraId="668A4DD7" w14:textId="77777777" w:rsidR="00453B2B" w:rsidRPr="001E192F" w:rsidRDefault="00453B2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0511CED0" w14:textId="77777777" w:rsidR="001C2F90" w:rsidRPr="001E192F" w:rsidRDefault="001C2F90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20F850D9" w14:textId="4036A648" w:rsidR="008E5B5E" w:rsidRPr="001E192F" w:rsidRDefault="008E5B5E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Nr postępowania: </w:t>
      </w:r>
      <w:r w:rsidRPr="00D36895">
        <w:rPr>
          <w:rFonts w:asciiTheme="minorHAnsi" w:hAnsiTheme="minorHAnsi" w:cstheme="minorHAnsi"/>
          <w:b/>
          <w:bCs/>
          <w:sz w:val="24"/>
          <w:szCs w:val="24"/>
          <w:lang w:val="pl-PL"/>
        </w:rPr>
        <w:t>WT/</w:t>
      </w:r>
      <w:r w:rsidR="00D420F0" w:rsidRPr="00D36895">
        <w:rPr>
          <w:rFonts w:asciiTheme="minorHAnsi" w:hAnsiTheme="minorHAnsi" w:cstheme="minorHAnsi"/>
          <w:b/>
          <w:bCs/>
          <w:sz w:val="24"/>
          <w:szCs w:val="24"/>
          <w:lang w:val="pl-PL"/>
        </w:rPr>
        <w:t>10</w:t>
      </w:r>
      <w:r w:rsidRPr="00D36895">
        <w:rPr>
          <w:rFonts w:asciiTheme="minorHAnsi" w:hAnsiTheme="minorHAnsi" w:cstheme="minorHAnsi"/>
          <w:b/>
          <w:bCs/>
          <w:sz w:val="24"/>
          <w:szCs w:val="24"/>
          <w:lang w:val="pl-PL"/>
        </w:rPr>
        <w:t>/</w:t>
      </w:r>
      <w:r w:rsidR="00C04ACD" w:rsidRPr="00D36895">
        <w:rPr>
          <w:rFonts w:asciiTheme="minorHAnsi" w:hAnsiTheme="minorHAnsi" w:cstheme="minorHAnsi"/>
          <w:b/>
          <w:bCs/>
          <w:sz w:val="24"/>
          <w:szCs w:val="24"/>
          <w:lang w:val="pl-PL"/>
        </w:rPr>
        <w:t>06</w:t>
      </w:r>
      <w:r w:rsidRPr="00D36895">
        <w:rPr>
          <w:rFonts w:asciiTheme="minorHAnsi" w:hAnsiTheme="minorHAnsi" w:cstheme="minorHAnsi"/>
          <w:b/>
          <w:bCs/>
          <w:sz w:val="24"/>
          <w:szCs w:val="24"/>
          <w:lang w:val="pl-PL"/>
        </w:rPr>
        <w:t>/2022</w:t>
      </w:r>
    </w:p>
    <w:p w14:paraId="7BEED7B6" w14:textId="77777777" w:rsidR="00997CC0" w:rsidRPr="001E192F" w:rsidRDefault="00997CC0" w:rsidP="001C2F90">
      <w:pPr>
        <w:pStyle w:val="Nagwek3"/>
        <w:ind w:left="0"/>
        <w:contextualSpacing/>
        <w:rPr>
          <w:rFonts w:asciiTheme="minorHAnsi" w:hAnsiTheme="minorHAnsi" w:cstheme="minorHAnsi"/>
          <w:bCs w:val="0"/>
          <w:sz w:val="24"/>
          <w:szCs w:val="24"/>
          <w:lang w:val="pl-PL"/>
        </w:rPr>
      </w:pPr>
    </w:p>
    <w:p w14:paraId="3128394A" w14:textId="09893F50" w:rsidR="00024DF4" w:rsidRPr="001E192F" w:rsidRDefault="008E5B5E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Cs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 w:val="0"/>
          <w:sz w:val="24"/>
          <w:szCs w:val="24"/>
          <w:lang w:val="pl-PL"/>
        </w:rPr>
        <w:t xml:space="preserve">Nazwa postępowania: </w:t>
      </w:r>
      <w:r w:rsidR="008E50B8" w:rsidRPr="008E50B8">
        <w:rPr>
          <w:rFonts w:asciiTheme="minorHAnsi" w:hAnsiTheme="minorHAnsi" w:cstheme="minorHAnsi"/>
          <w:bCs w:val="0"/>
          <w:sz w:val="24"/>
          <w:szCs w:val="24"/>
          <w:lang w:val="pl-PL"/>
        </w:rPr>
        <w:t>Opracowanie techniczne i redakcyjne, druk i dostawa monografii „XXX lat Wydziału Transportu Politechniki Warszawskiej”</w:t>
      </w:r>
      <w:r w:rsidR="00D420F0">
        <w:rPr>
          <w:rFonts w:asciiTheme="minorHAnsi" w:hAnsiTheme="minorHAnsi" w:cstheme="minorHAnsi"/>
          <w:bCs w:val="0"/>
          <w:sz w:val="24"/>
          <w:szCs w:val="24"/>
          <w:lang w:val="pl-PL"/>
        </w:rPr>
        <w:t>.</w:t>
      </w:r>
    </w:p>
    <w:p w14:paraId="7845F32E" w14:textId="77777777" w:rsidR="008C4075" w:rsidRPr="001E192F" w:rsidRDefault="008C4075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Cs w:val="0"/>
          <w:sz w:val="24"/>
          <w:szCs w:val="24"/>
          <w:lang w:val="pl-PL"/>
        </w:rPr>
      </w:pPr>
    </w:p>
    <w:p w14:paraId="169F4566" w14:textId="0314EEFB" w:rsidR="008E5B5E" w:rsidRPr="001E192F" w:rsidRDefault="00024DF4" w:rsidP="00997CC0">
      <w:pPr>
        <w:pStyle w:val="Nagwek3"/>
        <w:ind w:left="0"/>
        <w:contextualSpacing/>
        <w:jc w:val="both"/>
        <w:rPr>
          <w:rFonts w:asciiTheme="minorHAnsi" w:hAnsiTheme="minorHAnsi" w:cstheme="minorHAnsi"/>
          <w:b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 w:val="0"/>
          <w:sz w:val="24"/>
          <w:szCs w:val="24"/>
          <w:lang w:val="pl-PL"/>
        </w:rPr>
        <w:t xml:space="preserve">Tryb postępowania: 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bez stosowania </w:t>
      </w:r>
      <w:r w:rsidR="00AB21A2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U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stawy P</w:t>
      </w:r>
      <w:r w:rsidR="00B87514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ZP</w:t>
      </w:r>
      <w:r w:rsidR="008E5B5E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, </w:t>
      </w:r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na podstawie art. 2 ust. 1 pkt. 1 Ustawy </w:t>
      </w:r>
      <w:proofErr w:type="spellStart"/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Pzp</w:t>
      </w:r>
      <w:proofErr w:type="spellEnd"/>
      <w:r w:rsidR="008751EB" w:rsidRPr="0090761E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 xml:space="preserve">. </w:t>
      </w:r>
    </w:p>
    <w:p w14:paraId="0250DC06" w14:textId="73157937" w:rsidR="00CE20FA" w:rsidRPr="001E192F" w:rsidRDefault="00CE20FA" w:rsidP="001C2F90">
      <w:pPr>
        <w:pStyle w:val="Nagwek3"/>
        <w:ind w:left="0"/>
        <w:contextualSpacing/>
        <w:rPr>
          <w:rFonts w:asciiTheme="minorHAnsi" w:hAnsiTheme="minorHAnsi" w:cstheme="minorHAnsi"/>
          <w:b w:val="0"/>
          <w:sz w:val="24"/>
          <w:szCs w:val="24"/>
          <w:lang w:val="pl-PL"/>
        </w:rPr>
      </w:pPr>
    </w:p>
    <w:p w14:paraId="1416F303" w14:textId="6D405D90" w:rsidR="00CE20FA" w:rsidRPr="0090761E" w:rsidRDefault="00CE20FA" w:rsidP="00997CC0">
      <w:pPr>
        <w:pStyle w:val="Tekstpodstawowy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90761E">
        <w:rPr>
          <w:rFonts w:asciiTheme="minorHAnsi" w:hAnsiTheme="minorHAnsi" w:cstheme="minorHAnsi"/>
          <w:sz w:val="24"/>
          <w:szCs w:val="24"/>
          <w:lang w:val="pl-PL"/>
        </w:rPr>
        <w:t xml:space="preserve">Wydział Transportu Politechniki Warszawskiej prosi o złożenie oferty na </w:t>
      </w:r>
      <w:r w:rsidR="008751EB" w:rsidRPr="0090761E">
        <w:rPr>
          <w:rFonts w:asciiTheme="minorHAnsi" w:hAnsiTheme="minorHAnsi" w:cstheme="minorHAnsi"/>
          <w:sz w:val="24"/>
          <w:szCs w:val="24"/>
          <w:lang w:val="pl-PL"/>
        </w:rPr>
        <w:t xml:space="preserve">opracowanie techniczne </w:t>
      </w:r>
      <w:r w:rsidR="00D36895">
        <w:rPr>
          <w:rFonts w:asciiTheme="minorHAnsi" w:hAnsiTheme="minorHAnsi" w:cstheme="minorHAnsi"/>
          <w:sz w:val="24"/>
          <w:szCs w:val="24"/>
          <w:lang w:val="pl-PL"/>
        </w:rPr>
        <w:br/>
      </w:r>
      <w:r w:rsidR="008751EB" w:rsidRPr="0090761E">
        <w:rPr>
          <w:rFonts w:asciiTheme="minorHAnsi" w:hAnsiTheme="minorHAnsi" w:cstheme="minorHAnsi"/>
          <w:sz w:val="24"/>
          <w:szCs w:val="24"/>
          <w:lang w:val="pl-PL"/>
        </w:rPr>
        <w:t>i redakcyjne, druk i dostawę monografii „XXX lat Wydziału Transportu Politechniki Warszawskiej”</w:t>
      </w:r>
      <w:r w:rsidRPr="0090761E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8C4075" w:rsidRPr="0090761E">
        <w:rPr>
          <w:rFonts w:asciiTheme="minorHAnsi" w:hAnsiTheme="minorHAnsi" w:cstheme="minorHAnsi"/>
          <w:sz w:val="24"/>
          <w:szCs w:val="24"/>
          <w:lang w:val="pl-PL"/>
        </w:rPr>
        <w:br/>
      </w:r>
      <w:r w:rsidRPr="0090761E">
        <w:rPr>
          <w:rFonts w:asciiTheme="minorHAnsi" w:hAnsiTheme="minorHAnsi" w:cstheme="minorHAnsi"/>
          <w:sz w:val="24"/>
          <w:szCs w:val="24"/>
          <w:lang w:val="pl-PL"/>
        </w:rPr>
        <w:t>na następujących warunkach:</w:t>
      </w:r>
    </w:p>
    <w:p w14:paraId="16B7720E" w14:textId="77777777" w:rsidR="008E5B5E" w:rsidRPr="001E192F" w:rsidRDefault="008E5B5E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23081CE" w14:textId="23796769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NAZWA I ADRES ZAMAWIAJĄCEGO</w:t>
      </w:r>
    </w:p>
    <w:p w14:paraId="63FF6EE3" w14:textId="77777777" w:rsidR="001C2F90" w:rsidRPr="001E192F" w:rsidRDefault="001C2F90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7C558223" w14:textId="3AEDD1AE" w:rsidR="00EC3A4E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olitechnika Warszawska</w:t>
      </w:r>
    </w:p>
    <w:p w14:paraId="4920D4B7" w14:textId="77777777" w:rsidR="00EC3A4E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ydział 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Transportu</w:t>
      </w:r>
    </w:p>
    <w:p w14:paraId="73ACF5DB" w14:textId="77777777" w:rsidR="00EC3A4E" w:rsidRPr="001E192F" w:rsidRDefault="00EC3A4E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ul. Koszykowa 75</w:t>
      </w:r>
    </w:p>
    <w:p w14:paraId="1227B331" w14:textId="4D815F17" w:rsidR="00A0774B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0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-66</w:t>
      </w:r>
      <w:r w:rsidR="00C04ACD" w:rsidRPr="001E192F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arszawa</w:t>
      </w:r>
    </w:p>
    <w:p w14:paraId="1812228A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0AC3C368" w14:textId="77777777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TERMIN, MIEJSCE I SPOSÓB SKŁADANIA OFERT</w:t>
      </w:r>
    </w:p>
    <w:p w14:paraId="010B28B1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</w:p>
    <w:p w14:paraId="30840878" w14:textId="185151D8" w:rsidR="001C2F90" w:rsidRPr="001E192F" w:rsidRDefault="00763188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ferty zawierające opis i wycenę przedmiotu zamówienia należy składać w terminie do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:</w:t>
      </w:r>
    </w:p>
    <w:p w14:paraId="0FBC8CE1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3FB2D6D" w14:textId="5E4BE2E2" w:rsidR="005A5727" w:rsidRPr="001E192F" w:rsidRDefault="00234526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D36895">
        <w:rPr>
          <w:rFonts w:asciiTheme="minorHAnsi" w:hAnsiTheme="minorHAnsi" w:cstheme="minorHAnsi"/>
          <w:b/>
          <w:sz w:val="24"/>
          <w:szCs w:val="24"/>
          <w:lang w:val="pl-PL"/>
        </w:rPr>
        <w:t>2</w:t>
      </w:r>
      <w:r w:rsidR="009A6CEB" w:rsidRPr="00D36895">
        <w:rPr>
          <w:rFonts w:asciiTheme="minorHAnsi" w:hAnsiTheme="minorHAnsi" w:cstheme="minorHAnsi"/>
          <w:b/>
          <w:sz w:val="24"/>
          <w:szCs w:val="24"/>
          <w:lang w:val="pl-PL"/>
        </w:rPr>
        <w:t>5</w:t>
      </w:r>
      <w:r w:rsidR="00763188" w:rsidRPr="00D36895">
        <w:rPr>
          <w:rFonts w:asciiTheme="minorHAnsi" w:hAnsiTheme="minorHAnsi" w:cstheme="minorHAnsi"/>
          <w:b/>
          <w:sz w:val="24"/>
          <w:szCs w:val="24"/>
          <w:lang w:val="pl-PL"/>
        </w:rPr>
        <w:t>.0</w:t>
      </w:r>
      <w:r w:rsidRPr="00D36895">
        <w:rPr>
          <w:rFonts w:asciiTheme="minorHAnsi" w:hAnsiTheme="minorHAnsi" w:cstheme="minorHAnsi"/>
          <w:b/>
          <w:sz w:val="24"/>
          <w:szCs w:val="24"/>
          <w:lang w:val="pl-PL"/>
        </w:rPr>
        <w:t>7</w:t>
      </w:r>
      <w:r w:rsidR="00763188" w:rsidRPr="00D36895">
        <w:rPr>
          <w:rFonts w:asciiTheme="minorHAnsi" w:hAnsiTheme="minorHAnsi" w:cstheme="minorHAnsi"/>
          <w:b/>
          <w:sz w:val="24"/>
          <w:szCs w:val="24"/>
          <w:lang w:val="pl-PL"/>
        </w:rPr>
        <w:t>.2022 do godz. 1</w:t>
      </w:r>
      <w:r w:rsidR="009A6CEB" w:rsidRPr="00D36895">
        <w:rPr>
          <w:rFonts w:asciiTheme="minorHAnsi" w:hAnsiTheme="minorHAnsi" w:cstheme="minorHAnsi"/>
          <w:b/>
          <w:sz w:val="24"/>
          <w:szCs w:val="24"/>
          <w:lang w:val="pl-PL"/>
        </w:rPr>
        <w:t>0</w:t>
      </w:r>
      <w:r w:rsidR="00763188" w:rsidRPr="00D36895">
        <w:rPr>
          <w:rFonts w:asciiTheme="minorHAnsi" w:hAnsiTheme="minorHAnsi" w:cstheme="minorHAnsi"/>
          <w:b/>
          <w:sz w:val="24"/>
          <w:szCs w:val="24"/>
          <w:lang w:val="pl-PL"/>
        </w:rPr>
        <w:t>:00</w:t>
      </w:r>
      <w:r w:rsidR="001C2F90" w:rsidRPr="00D36895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115E443B" w14:textId="77777777" w:rsidR="001C2F90" w:rsidRPr="001E192F" w:rsidRDefault="001C2F90" w:rsidP="001C2F90">
      <w:pPr>
        <w:tabs>
          <w:tab w:val="left" w:pos="1218"/>
          <w:tab w:val="left" w:pos="1219"/>
        </w:tabs>
        <w:contextualSpacing/>
        <w:rPr>
          <w:rFonts w:asciiTheme="minorHAnsi" w:hAnsiTheme="minorHAnsi" w:cstheme="minorHAnsi"/>
          <w:bCs/>
          <w:sz w:val="24"/>
          <w:szCs w:val="24"/>
          <w:lang w:val="pl-PL"/>
        </w:rPr>
      </w:pPr>
    </w:p>
    <w:p w14:paraId="1BEA62B3" w14:textId="50214162" w:rsidR="00A0774B" w:rsidRPr="001E192F" w:rsidRDefault="00763188" w:rsidP="00997CC0">
      <w:pPr>
        <w:tabs>
          <w:tab w:val="left" w:pos="1218"/>
          <w:tab w:val="left" w:pos="1219"/>
        </w:tabs>
        <w:contextualSpacing/>
        <w:jc w:val="both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fertę należy przesłać w wer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sji 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e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lektr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nicznej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oprzez platformę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kupową</w:t>
      </w:r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dostępną pod adresem elektronicznym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:</w:t>
      </w:r>
      <w:r w:rsidR="001C2F9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hyperlink r:id="rId8" w:history="1">
        <w:r w:rsidR="001C2F90" w:rsidRPr="001E192F">
          <w:rPr>
            <w:rStyle w:val="Hipercze"/>
            <w:rFonts w:asciiTheme="minorHAnsi" w:hAnsiTheme="minorHAnsi" w:cstheme="minorHAnsi"/>
            <w:bCs/>
            <w:sz w:val="24"/>
            <w:szCs w:val="24"/>
            <w:lang w:val="pl-PL"/>
          </w:rPr>
          <w:t>https://platformazakupowa.pl/pn/pw_edu</w:t>
        </w:r>
      </w:hyperlink>
      <w:r w:rsidR="00997CC0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lub w wersji papierowej na adres: </w:t>
      </w:r>
      <w:r w:rsidR="005A5727" w:rsidRPr="001E192F">
        <w:rPr>
          <w:rFonts w:asciiTheme="minorHAnsi" w:hAnsiTheme="minorHAnsi" w:cstheme="minorHAnsi"/>
          <w:b/>
          <w:sz w:val="24"/>
          <w:szCs w:val="24"/>
          <w:lang w:val="pl-PL"/>
        </w:rPr>
        <w:t>Wydział Transportu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,</w:t>
      </w:r>
      <w:r w:rsidR="001C2F90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ul. </w:t>
      </w:r>
      <w:r w:rsidR="005A5727" w:rsidRPr="001E192F">
        <w:rPr>
          <w:rFonts w:asciiTheme="minorHAnsi" w:hAnsiTheme="minorHAnsi" w:cstheme="minorHAnsi"/>
          <w:b/>
          <w:sz w:val="24"/>
          <w:szCs w:val="24"/>
          <w:lang w:val="pl-PL"/>
        </w:rPr>
        <w:t>Koszykowa 75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, 00-</w:t>
      </w:r>
      <w:r w:rsidR="005A5727" w:rsidRPr="001E192F">
        <w:rPr>
          <w:rFonts w:asciiTheme="minorHAnsi" w:hAnsiTheme="minorHAnsi" w:cstheme="minorHAnsi"/>
          <w:b/>
          <w:sz w:val="24"/>
          <w:szCs w:val="24"/>
          <w:lang w:val="pl-PL"/>
        </w:rPr>
        <w:t>662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Warszawa</w:t>
      </w:r>
      <w:r w:rsidR="001C2F90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, pok.  </w:t>
      </w:r>
      <w:r w:rsidR="008C4075" w:rsidRPr="001E192F">
        <w:rPr>
          <w:rFonts w:asciiTheme="minorHAnsi" w:hAnsiTheme="minorHAnsi" w:cstheme="minorHAnsi"/>
          <w:b/>
          <w:sz w:val="24"/>
          <w:szCs w:val="24"/>
          <w:lang w:val="pl-PL"/>
        </w:rPr>
        <w:t>201/1</w:t>
      </w:r>
      <w:r w:rsidR="001C2F90" w:rsidRPr="001E192F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09D92A8C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2A0C572E" w14:textId="408E3102" w:rsidR="00997CC0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WYMAGANIA DOTYCZĄCE RELIZACJI ZAMÓWIENIA</w:t>
      </w:r>
    </w:p>
    <w:p w14:paraId="2B9DE9BF" w14:textId="06E81605" w:rsidR="00A0774B" w:rsidRPr="00042702" w:rsidRDefault="00763188" w:rsidP="00042702">
      <w:pPr>
        <w:tabs>
          <w:tab w:val="left" w:pos="1218"/>
          <w:tab w:val="left" w:pos="1219"/>
        </w:tabs>
        <w:spacing w:before="120" w:after="120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042702">
        <w:rPr>
          <w:rFonts w:asciiTheme="minorHAnsi" w:hAnsiTheme="minorHAnsi" w:cstheme="minorHAnsi"/>
          <w:bCs/>
          <w:sz w:val="24"/>
          <w:szCs w:val="24"/>
          <w:lang w:val="pl-PL"/>
        </w:rPr>
        <w:t>T</w:t>
      </w:r>
      <w:r w:rsidR="008C4075" w:rsidRPr="00042702">
        <w:rPr>
          <w:rFonts w:asciiTheme="minorHAnsi" w:hAnsiTheme="minorHAnsi" w:cstheme="minorHAnsi"/>
          <w:bCs/>
          <w:sz w:val="24"/>
          <w:szCs w:val="24"/>
          <w:lang w:val="pl-PL"/>
        </w:rPr>
        <w:t>ermin realizacji przedmiotu zamówienia: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234526" w:rsidRPr="00042702">
        <w:rPr>
          <w:rFonts w:asciiTheme="minorHAnsi" w:hAnsiTheme="minorHAnsi" w:cstheme="minorHAnsi"/>
          <w:b/>
          <w:sz w:val="24"/>
          <w:szCs w:val="24"/>
          <w:lang w:val="pl-PL"/>
        </w:rPr>
        <w:t>35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dni 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kalendarzowych 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>od daty</w:t>
      </w:r>
      <w:r w:rsidR="00997CC0" w:rsidRPr="00042702">
        <w:rPr>
          <w:rFonts w:asciiTheme="minorHAnsi" w:hAnsiTheme="minorHAnsi" w:cstheme="minorHAnsi"/>
          <w:b/>
          <w:spacing w:val="-7"/>
          <w:sz w:val="24"/>
          <w:szCs w:val="24"/>
          <w:lang w:val="pl-PL"/>
        </w:rPr>
        <w:t xml:space="preserve"> </w:t>
      </w:r>
      <w:r w:rsidR="005A5727" w:rsidRPr="00042702">
        <w:rPr>
          <w:rFonts w:asciiTheme="minorHAnsi" w:hAnsiTheme="minorHAnsi" w:cstheme="minorHAnsi"/>
          <w:b/>
          <w:sz w:val="24"/>
          <w:szCs w:val="24"/>
          <w:lang w:val="pl-PL"/>
        </w:rPr>
        <w:t>przesłania zlecenia</w:t>
      </w:r>
      <w:r w:rsidR="008C4075" w:rsidRPr="00042702">
        <w:rPr>
          <w:rFonts w:asciiTheme="minorHAnsi" w:hAnsiTheme="minorHAnsi" w:cstheme="minorHAnsi"/>
          <w:b/>
          <w:sz w:val="24"/>
          <w:szCs w:val="24"/>
          <w:lang w:val="pl-PL"/>
        </w:rPr>
        <w:t xml:space="preserve"> przez Zmawiającego</w:t>
      </w:r>
      <w:r w:rsidR="0090761E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6DDB292F" w14:textId="6AB90C7E" w:rsidR="008C4075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MIEJSCE DOSTAWY</w:t>
      </w:r>
      <w:r w:rsidR="005A5727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</w:p>
    <w:p w14:paraId="784112E8" w14:textId="4750050C" w:rsidR="001A4EE6" w:rsidRPr="00D36895" w:rsidRDefault="005A5727" w:rsidP="008C4075">
      <w:pPr>
        <w:tabs>
          <w:tab w:val="left" w:pos="1218"/>
          <w:tab w:val="left" w:pos="1219"/>
        </w:tabs>
        <w:spacing w:before="120" w:after="120"/>
        <w:ind w:right="27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dział Transportu, ul. Koszykowa 75, 00-662 Warszawa</w:t>
      </w:r>
      <w:r w:rsidR="00763188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,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pok. </w:t>
      </w:r>
      <w:r w:rsidR="009940D4">
        <w:rPr>
          <w:rFonts w:asciiTheme="minorHAnsi" w:hAnsiTheme="minorHAnsi" w:cstheme="minorHAnsi"/>
          <w:b/>
          <w:sz w:val="24"/>
          <w:szCs w:val="24"/>
          <w:lang w:val="pl-PL"/>
        </w:rPr>
        <w:t>315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.</w:t>
      </w:r>
    </w:p>
    <w:p w14:paraId="55CC3814" w14:textId="1A514038" w:rsidR="005A5727" w:rsidRPr="001E192F" w:rsidRDefault="00434381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CENA OFERTY</w:t>
      </w:r>
    </w:p>
    <w:p w14:paraId="5DBD43E0" w14:textId="7285B692" w:rsidR="00A0774B" w:rsidRPr="001E192F" w:rsidRDefault="00763188" w:rsidP="008C4075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a podana w ofercie powinna zawierać wszelkie koszty, upusty i rabaty związane z realizacją niniejszego zamówi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,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w tym koszty transportu do siedziby 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amawiającego, należne podatki, itp.</w:t>
      </w:r>
    </w:p>
    <w:p w14:paraId="40E1E1D6" w14:textId="04622D9E" w:rsidR="00A0774B" w:rsidRPr="001E192F" w:rsidRDefault="00763188" w:rsidP="008C4075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konawc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kreśl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ę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oferowany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zedmiot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mówi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formularzu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cenowym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amieszczonym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 ofercie. Cen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bejmuje wszystkie koszty </w:t>
      </w:r>
      <w:r w:rsidR="00975860">
        <w:rPr>
          <w:rFonts w:asciiTheme="minorHAnsi" w:hAnsiTheme="minorHAnsi" w:cstheme="minorHAnsi"/>
          <w:bCs/>
          <w:sz w:val="24"/>
          <w:szCs w:val="24"/>
          <w:lang w:val="pl-PL"/>
        </w:rPr>
        <w:t>realizacji usługi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, dostawy przedmiotu zamówienia (pod wskazany adres), cło, podatek od towarów i usług oraz wszystkie inne ewentualne obciążenia.</w:t>
      </w:r>
    </w:p>
    <w:p w14:paraId="3F0B868E" w14:textId="77777777" w:rsidR="005720E9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Jeżel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konawc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będzie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obowiązany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godnie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z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zepisami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aw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olskiego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do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naliczenia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VAT</w:t>
      </w:r>
      <w:r w:rsidR="00B73655"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od wartości dokonywanej dostawy, a obowiązek zapłaty tego podatku będzie obciążał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lastRenderedPageBreak/>
        <w:t>Zamawiającego, wówczas do podanej przez takiego Wykonawcę ceny oferty Zamawiający doliczy – dla potrzeb porównania i oceny ofert – VAT w obowiązującej Zamawiającego wysokości i tak uzyskaną cenę porówna z cenami brutto pozostałych ofert.</w:t>
      </w:r>
    </w:p>
    <w:p w14:paraId="4BA44C9C" w14:textId="77777777" w:rsidR="005720E9" w:rsidRPr="00FA6A1A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przypadku,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gd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yniku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wyboru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najkorzystniejszej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ofert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obowiąze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k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zapłaty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VAT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będzie   ciążył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>na Zamawiającym, wynagrodzeniem Wykonawcy będzie kwot</w:t>
      </w:r>
      <w:r w:rsidR="005720E9" w:rsidRPr="00FA6A1A">
        <w:rPr>
          <w:rFonts w:asciiTheme="minorHAnsi" w:hAnsiTheme="minorHAnsi" w:cstheme="minorHAnsi"/>
          <w:bCs/>
          <w:sz w:val="24"/>
          <w:szCs w:val="24"/>
          <w:lang w:val="pl-PL"/>
        </w:rPr>
        <w:t>ą</w:t>
      </w:r>
      <w:r w:rsidRPr="00FA6A1A">
        <w:rPr>
          <w:rFonts w:asciiTheme="minorHAnsi" w:hAnsiTheme="minorHAnsi" w:cstheme="minorHAnsi"/>
          <w:bCs/>
          <w:sz w:val="24"/>
          <w:szCs w:val="24"/>
          <w:lang w:val="pl-PL"/>
        </w:rPr>
        <w:t xml:space="preserve"> bez VAT.</w:t>
      </w:r>
    </w:p>
    <w:p w14:paraId="7D248013" w14:textId="1966E167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ZASADY ZAPYTANIA OFERTOWEGO</w:t>
      </w:r>
    </w:p>
    <w:p w14:paraId="7C525607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ferta musi być sporządzona w sposób czytelny w języku polskim. Każdy oferent może złożyć tylko jedną ofertę.</w:t>
      </w:r>
    </w:p>
    <w:p w14:paraId="7DBB57EE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Cenę należy podać w złotych polskich z dokładnością do dwóch miejsc po przecinku.</w:t>
      </w:r>
    </w:p>
    <w:p w14:paraId="17293C60" w14:textId="6D48FBFE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dopuszcza składanie ofert częściowych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– nie dotyczy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23FDEC8B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nie może być pociągany do odpowiedzialności za jakiekolwiek koszty lub wydatki poniesione w związku z przygotowaniem i dostarczeniem oferty.</w:t>
      </w:r>
    </w:p>
    <w:p w14:paraId="5F6856C7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ferty, które wpłyną po terminie, nie będą rozpatrywane.</w:t>
      </w:r>
    </w:p>
    <w:p w14:paraId="40D5F8AB" w14:textId="77777777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wybierze ofertę zgodnie ze wskazanym kryterium oceny ofert.</w:t>
      </w:r>
    </w:p>
    <w:p w14:paraId="165EBA5C" w14:textId="289EFBF5" w:rsidR="00A0774B" w:rsidRPr="001E192F" w:rsidRDefault="00763188" w:rsidP="005720E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niejsze zapytanie nie stanowi oferty w myśl art. 66 Kodeksu Cywilnego, jak również nie jest ogłoszeniem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rozumieniu ustawy Prawo zamówień publicznych (Dz. U. z 2021 r., poz. 1129).</w:t>
      </w:r>
    </w:p>
    <w:p w14:paraId="2B5237EA" w14:textId="2D76BE96" w:rsidR="00A0774B" w:rsidRPr="001E192F" w:rsidRDefault="00763188" w:rsidP="001C2F90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prosze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st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ostępowaniem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dzielenie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umieniu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episów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stawy Prawo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mówień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blicznych oraz nie kształtuje zobowiązania do przyjęcia którejkolwiek z ofert.</w:t>
      </w:r>
    </w:p>
    <w:p w14:paraId="0C37CC3A" w14:textId="1C3A1BA4" w:rsidR="00A0774B" w:rsidRPr="001E192F" w:rsidRDefault="00763188" w:rsidP="00E83F02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INFORMACJE DOTYCZĄCE WYBORU OFERTY I KRYTERIA OCENY OFERT</w:t>
      </w:r>
    </w:p>
    <w:p w14:paraId="1A3EC2A6" w14:textId="73386E63" w:rsidR="00A0774B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zy wyborze najkorzystniejszej oferty spośród ofert niepodlegających odrzuceniu, Zamawiający będzie stosował niżej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odane kryterium oceny ofert: 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Wartość brutto przedmiotu zamówienia - 100%.</w:t>
      </w:r>
    </w:p>
    <w:p w14:paraId="74BE1B7D" w14:textId="77777777" w:rsidR="00A0774B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do oceny ofert przeliczy cenę w walucie obcej wg. kursu NBP z dnia otwarcia ofert.</w:t>
      </w:r>
    </w:p>
    <w:p w14:paraId="0FEFF40F" w14:textId="77777777" w:rsidR="00417086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zastrzega sobie prawo do nieudzielenia zamówienia, w przypadku gdy cena najkorzystniejszej oferty przewyższa kwotę, którą Zamawiający zamierza przeznaczyć na sfinansowanie zamówienia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64725149" w14:textId="77777777" w:rsidR="00417086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zastrzega sobie prawo do nieudzielenia zamówienia bądź unieważnienia zapytania bez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skazywania</w:t>
      </w:r>
      <w:r w:rsidR="007C589F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yczyn.</w:t>
      </w:r>
    </w:p>
    <w:p w14:paraId="42539484" w14:textId="77777777" w:rsidR="00417086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 wyniku rozstrzygniętego zapytania ofertowego Zamawiający niezwłocznie zawiadomi drogą elektroniczną wszystkie podmioty, które przesłały oferty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ustalonym terminie.</w:t>
      </w:r>
    </w:p>
    <w:p w14:paraId="1366D0B1" w14:textId="141D1BB2" w:rsidR="00417086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jest uprawniony do wyboru kolejnej najkorzystniejszej oferty w przypadku, gdyby Oferent, którego oferta została uznana za najkorzystniejszą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mówił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lub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uchylał się od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przyjęcia 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lub gdyby </w:t>
      </w:r>
      <w:r w:rsidR="00453B2B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łożenie zlecenia takiemu Oferentowi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tało się niemożliwe z innych przyczyn.</w:t>
      </w:r>
    </w:p>
    <w:p w14:paraId="349BC952" w14:textId="1E0B4B36" w:rsidR="00417086" w:rsidRPr="001E192F" w:rsidRDefault="00417086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ybranemu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ykonawcy zostanie wysłane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drogą mailową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lecenia na warunkach określonych w niniejszej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kumentacji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i zgodnie z ofertą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łożoną przez 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tego Wykonawc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>ę</w:t>
      </w:r>
      <w:r w:rsidR="006222F0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7068A676" w14:textId="57871645" w:rsidR="00A0774B" w:rsidRPr="001E192F" w:rsidRDefault="00763188" w:rsidP="00417086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mawiający nie ma możliwości wypłacania zaliczek.</w:t>
      </w:r>
    </w:p>
    <w:p w14:paraId="7B61A7A0" w14:textId="1338503A" w:rsidR="0046262C" w:rsidRPr="001E192F" w:rsidRDefault="0046262C" w:rsidP="001C2F90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chwili odbioru przedmiotu zamówienia przez Zamawiającego sporządzany jest protokół zdawczo – odbiorczy, </w:t>
      </w:r>
    </w:p>
    <w:p w14:paraId="53F5B30D" w14:textId="293620BC" w:rsidR="007507F6" w:rsidRPr="001E192F" w:rsidRDefault="007507F6" w:rsidP="001C2F90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przypadku braku uwag do dostarczonego przedmiotu zamówienia ze strony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amawiającego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w protokole zdawczo - odbiorczy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ykonawca po dostarczeniu </w:t>
      </w:r>
      <w:r w:rsidR="00E83F0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amawiającemu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rzedmiotu zamówienia, wystawi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Zamawiającemu </w:t>
      </w:r>
      <w:r w:rsidR="00417086" w:rsidRPr="001E192F">
        <w:rPr>
          <w:rFonts w:asciiTheme="minorHAnsi" w:hAnsiTheme="minorHAnsi" w:cstheme="minorHAnsi"/>
          <w:sz w:val="24"/>
          <w:szCs w:val="24"/>
          <w:lang w:val="pl-PL"/>
        </w:rPr>
        <w:t>fakturę VAT z terminem płatności do 30 dni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47C633A" w14:textId="49AE8A09" w:rsidR="008456DE" w:rsidRPr="001E192F" w:rsidRDefault="00E83F02" w:rsidP="001C2F90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ind w:left="709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przypadku uwag Zmawiającego do dostarczanego przedmiotu zamówienia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jętych w protokole zdawczo - odbiorczy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Wykonawca zobowiązany jest do ich usunięcia w terminie 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>5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dni roboczych od dnia ich zgłoszenia Wykonawcy drogą mailową</w:t>
      </w:r>
      <w:r w:rsidR="0046262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na adres korespondencyjny ujęty w złożonej ofercie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. </w:t>
      </w:r>
    </w:p>
    <w:p w14:paraId="79B2B52D" w14:textId="34DF49A9" w:rsidR="00E5246E" w:rsidRPr="001E192F" w:rsidRDefault="008456DE" w:rsidP="0046262C">
      <w:pPr>
        <w:pStyle w:val="Akapitzlist"/>
        <w:numPr>
          <w:ilvl w:val="0"/>
          <w:numId w:val="19"/>
        </w:numPr>
        <w:ind w:left="426" w:hanging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RZETWARZANIE I OCHRONA DANYCH OSOBOWYCH</w:t>
      </w:r>
    </w:p>
    <w:p w14:paraId="21E97180" w14:textId="2BC05002" w:rsidR="00E5246E" w:rsidRPr="001E192F" w:rsidRDefault="008456DE" w:rsidP="0046262C">
      <w:pPr>
        <w:pStyle w:val="Akapitzlist"/>
        <w:spacing w:before="120" w:after="120"/>
        <w:ind w:left="426" w:hanging="142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Klauzula informacyjna Zamawiającego </w:t>
      </w:r>
    </w:p>
    <w:p w14:paraId="4E0E15A7" w14:textId="7165059A" w:rsidR="008456DE" w:rsidRPr="001E192F" w:rsidRDefault="008456DE" w:rsidP="00E5246E">
      <w:pPr>
        <w:pStyle w:val="Akapitzlist"/>
        <w:ind w:left="284" w:firstLine="0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RODO i ustawy z dnia 21 lutego 2019 r. 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informuję, że:</w:t>
      </w:r>
    </w:p>
    <w:p w14:paraId="0D618B67" w14:textId="417307AA" w:rsidR="008456DE" w:rsidRPr="001E192F" w:rsidRDefault="008456DE" w:rsidP="007507F6">
      <w:pPr>
        <w:pStyle w:val="Akapitzlist"/>
        <w:numPr>
          <w:ilvl w:val="0"/>
          <w:numId w:val="24"/>
        </w:numPr>
        <w:tabs>
          <w:tab w:val="left" w:pos="1218"/>
          <w:tab w:val="left" w:pos="1219"/>
        </w:tabs>
        <w:spacing w:before="120" w:after="120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administratorem Pani/Pana danych osobowych jest Politechnika Warszawska; adres: 00-661 Warszawa, Pl. Politechniki 1;</w:t>
      </w:r>
    </w:p>
    <w:p w14:paraId="722D98D3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wyznaczył Inspektora Ochrony Danych nadzorującego prawidłowość przetwarzania danych osobowych, z którym można skontaktować pod adresem mailowym: </w:t>
      </w:r>
      <w:hyperlink r:id="rId9" w:history="1">
        <w:r w:rsidRPr="001E192F">
          <w:rPr>
            <w:rStyle w:val="Hipercze"/>
            <w:rFonts w:asciiTheme="minorHAnsi" w:hAnsiTheme="minorHAnsi" w:cstheme="minorHAnsi"/>
            <w:sz w:val="24"/>
            <w:szCs w:val="24"/>
            <w:lang w:val="pl-PL"/>
          </w:rPr>
          <w:t>iod@pw.edu.pl</w:t>
        </w:r>
      </w:hyperlink>
      <w:r w:rsidRPr="001E192F">
        <w:rPr>
          <w:rFonts w:asciiTheme="minorHAnsi" w:hAnsiTheme="minorHAnsi" w:cstheme="minorHAnsi"/>
          <w:sz w:val="24"/>
          <w:szCs w:val="24"/>
          <w:lang w:val="pl-PL"/>
        </w:rPr>
        <w:t>;</w:t>
      </w:r>
    </w:p>
    <w:p w14:paraId="5A4CCF83" w14:textId="33B8D568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ani/Pana dane osobowe przetwarzane będą na podstawie art. 6 ust. 1 lit. c RODO w celu związanym z postępowaniem o udzielenie zamówienia publicznego o numerze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10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/06/202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od nazwą „</w:t>
      </w:r>
      <w:r w:rsidR="00425E65" w:rsidRPr="008E50B8">
        <w:rPr>
          <w:rFonts w:asciiTheme="minorHAnsi" w:hAnsiTheme="minorHAnsi" w:cstheme="minorHAnsi"/>
          <w:sz w:val="24"/>
          <w:szCs w:val="24"/>
          <w:lang w:val="pl-PL"/>
        </w:rPr>
        <w:t>Opracowanie techniczne i redakcyjne, druk i dostawa monografii „XXX lat Wydziału Transportu Politechniki Warszawskiej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, art.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 xml:space="preserve"> 2, </w:t>
      </w:r>
      <w:r w:rsidR="00425E65" w:rsidRPr="001E192F">
        <w:rPr>
          <w:rFonts w:asciiTheme="minorHAnsi" w:hAnsiTheme="minorHAnsi" w:cstheme="minorHAnsi"/>
          <w:sz w:val="24"/>
          <w:szCs w:val="24"/>
          <w:lang w:val="pl-PL"/>
        </w:rPr>
        <w:t>ust. 1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kt. </w:t>
      </w:r>
      <w:r w:rsidR="00425E65">
        <w:rPr>
          <w:rFonts w:asciiTheme="minorHAnsi" w:hAnsiTheme="minorHAnsi" w:cstheme="minorHAnsi"/>
          <w:sz w:val="24"/>
          <w:szCs w:val="24"/>
          <w:lang w:val="pl-PL"/>
        </w:rPr>
        <w:t>1.</w:t>
      </w:r>
    </w:p>
    <w:p w14:paraId="6D63F340" w14:textId="77777777" w:rsidR="00A946B1" w:rsidRPr="001E192F" w:rsidRDefault="008456DE" w:rsidP="00A946B1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dbiorcami Pani/Pana danych osobowych będą osoby lub podmioty, którym udostępniona zostanie dokumentacja postępowania w oparciu o art.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8, art.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18 oraz art. 74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; </w:t>
      </w:r>
    </w:p>
    <w:p w14:paraId="543C4468" w14:textId="257B9447" w:rsidR="008456DE" w:rsidRPr="001E192F" w:rsidRDefault="008456DE" w:rsidP="00A946B1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będzie przetwarzać dane osobowe w zakresie procedury postępowania mającej na celu wyłonienie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ykonawcy,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TJ.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udzielenia 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>w efekcie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dzielone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="00CB3C6A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stanie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e publiczne. Oznacza to, że danymi chronionymi w zakresie procedury udzielania zamówienia będą wszelkie dane osobowe znajdujące się w ofertach i wszelkich innych dokumentach składanych w toku prowadzonego postępowania przez wykonawcę. Powyższe dotyczy danych osobowych tylko osób fizycznych, takich jak: dane osobowe samych wykonawców składających ofertę, w tym konsorcjantów, podwykonawców, osób trzecich udostępniających swój potencjał, ich pełnomocników, pracowników itp.</w:t>
      </w:r>
    </w:p>
    <w:p w14:paraId="27193BE6" w14:textId="26BE5490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Jednocześnie informuje się, że wystarczające będzie wskazanie jedynie tych danych, których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mawiający wyraźnie żąda lub tych, które wprost potwierdzają spełnienie wymagań przez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ykonawcę; </w:t>
      </w:r>
    </w:p>
    <w:p w14:paraId="0E1BB289" w14:textId="757F86F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Administrator nie zamierza przekazywać Pani/Pana danych osobowych poza Europejski Obszar Gospodarczy; Pani/Pana dane osobowe będą przechowywane, zgodnie z art. 78 ust. 1 i 4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przez okres 4 lat od dnia zakończenia postępowania o udzielenie zamówienia, a jeżeli czas trwania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rzekracza 4 lata, okres przechowywania obejmuje cały czas trwania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zlecenia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, jednak nie dłużej niż do upływu okresu przedawnienia roszczeń wynikających z niniejszego postępowania i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dzielonego zleceni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wyniku tego postępowania. Ponadto dane te będą archiwizowane zgodnie z rozporządzeniem prezesa Rady Ministrów z dnia 18 stycznia 2011 r. w sprawie instrukcji kancelaryjnej, jednolitych rzeczowych wykazów akt oraz instrukcji w sprawie organizacji i zakresu działania archiwów zakładowych (Dz. U. z 2011 r. nr 14 poz. 67 ze zm.),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będącym aktem wykonawczym do ustawy z dnia 14 lipca 1983 r. o narodowym zasobie archiwalnym i archiwach (Dz. U. z 2019 r. poz. 553 ze zm.)</w:t>
      </w:r>
    </w:p>
    <w:p w14:paraId="579CEC4A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bowiązek podania przez Panią/Pana danych osobowych bezpośrednio Pani/Pana dotyczących jest wymogiem ustawowym określonym w przepisach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związanym z udziałem w postępowaniu o udzielenie zamówienia publicznego; konsekwencje niepodania określonych danych wynikają z ustawy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; </w:t>
      </w:r>
    </w:p>
    <w:p w14:paraId="3A21A767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odniesieniu do Pani/Pana danych osobowych decyzje nie będą podejmowane w sposób zautomatyzowany, stosowanie do art. 22 RODO;</w:t>
      </w:r>
    </w:p>
    <w:p w14:paraId="381FF010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osiada Pani/Pan:</w:t>
      </w:r>
    </w:p>
    <w:p w14:paraId="3C4960E4" w14:textId="77777777" w:rsidR="008456DE" w:rsidRPr="001E192F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15 RODO prawo dostępu do danych osobowych Pani/Pana dotyczących;</w:t>
      </w:r>
    </w:p>
    <w:p w14:paraId="6616E4D1" w14:textId="77777777" w:rsidR="008456DE" w:rsidRPr="001E192F" w:rsidRDefault="008456DE" w:rsidP="001C2F90">
      <w:pPr>
        <w:pStyle w:val="Akapitzlist"/>
        <w:widowControl/>
        <w:numPr>
          <w:ilvl w:val="1"/>
          <w:numId w:val="24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16 RODO prawo do sprostowania lub uzupełnienia Pani/Pana danych osobowych,</w:t>
      </w:r>
    </w:p>
    <w:p w14:paraId="17550589" w14:textId="3A154CEC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rzy czym skorzystanie z prawa do sprostowania lub uzupełnienia nie może skutkować zmianą wyniku postępowania o udzielenie zamówienia publicznego ani zmianą postanowień </w:t>
      </w:r>
      <w:r w:rsidR="00A946B1" w:rsidRPr="001E192F">
        <w:rPr>
          <w:rFonts w:asciiTheme="minorHAnsi" w:hAnsiTheme="minorHAnsi" w:cstheme="minorHAnsi"/>
          <w:sz w:val="24"/>
          <w:szCs w:val="24"/>
          <w:lang w:val="pl-PL"/>
        </w:rPr>
        <w:t>udzielonego zlecenia</w:t>
      </w:r>
      <w:r w:rsidR="00453B2B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w zakresie niezgodnym z ustawą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zp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oraz nie może naruszać integralności protokołu oraz jego załączników;</w:t>
      </w:r>
    </w:p>
    <w:p w14:paraId="33C229EB" w14:textId="77777777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a podstawie art. 18 RODO prawo żądania od administratora ograniczenia przetwarzania danych osobowych z zastrzeżeniem przypadków, o których mowa w art. 18 ust. 2 RODO, przy czym 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, a także nie ogranicza przetwarzania danych osobowych do czasu zakończenia postępowania o udzielenie zamówienia;  </w:t>
      </w:r>
    </w:p>
    <w:p w14:paraId="3ACEEB59" w14:textId="77777777" w:rsidR="008456DE" w:rsidRPr="001E192F" w:rsidRDefault="008456DE" w:rsidP="001C2F90">
      <w:pPr>
        <w:pStyle w:val="Akapitzlist"/>
        <w:widowControl/>
        <w:numPr>
          <w:ilvl w:val="0"/>
          <w:numId w:val="26"/>
        </w:numPr>
        <w:autoSpaceDE/>
        <w:autoSpaceDN/>
        <w:ind w:left="141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awo do wniesienia skargi do Prezesa Urzędu Ochrony Danych Osobowych, gdy uzna Pani/Pan, że przetwarzanie danych osobowych Pani/Pana dotyczących narusza przepisy RODO;</w:t>
      </w:r>
    </w:p>
    <w:p w14:paraId="2F277A0B" w14:textId="77777777" w:rsidR="008456DE" w:rsidRPr="001E192F" w:rsidRDefault="008456DE" w:rsidP="001C2F90">
      <w:pPr>
        <w:pStyle w:val="Akapitzlist"/>
        <w:widowControl/>
        <w:numPr>
          <w:ilvl w:val="0"/>
          <w:numId w:val="24"/>
        </w:numPr>
        <w:autoSpaceDE/>
        <w:autoSpaceDN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 przysługuje Pani/Panu:</w:t>
      </w:r>
    </w:p>
    <w:p w14:paraId="1881C121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w związku z art. 17 ust. 3 lit. b, d lub e RODO prawo do usunięcia danych osobowych;</w:t>
      </w:r>
    </w:p>
    <w:p w14:paraId="44DACD41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rawo do przenoszenia danych osobowych, o którym mowa w art. 20 RODO;</w:t>
      </w:r>
    </w:p>
    <w:p w14:paraId="19010E48" w14:textId="77777777" w:rsidR="008456DE" w:rsidRPr="001E192F" w:rsidRDefault="008456DE" w:rsidP="001C2F90">
      <w:pPr>
        <w:pStyle w:val="Akapitzlist"/>
        <w:widowControl/>
        <w:numPr>
          <w:ilvl w:val="1"/>
          <w:numId w:val="25"/>
        </w:numPr>
        <w:autoSpaceDE/>
        <w:autoSpaceDN/>
        <w:ind w:left="113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 podstawie art. 21 RODO prawo sprzeciwu, wobec przetwarzania danych osobowych, gdyż podstawą prawną przetwarzania Pani/Pana danych osobowych jest art. 6 ust. 1 lit. c RODO.</w:t>
      </w:r>
    </w:p>
    <w:p w14:paraId="588DA790" w14:textId="77777777" w:rsidR="008456DE" w:rsidRPr="001E192F" w:rsidRDefault="008456DE" w:rsidP="001C2F90">
      <w:pPr>
        <w:pStyle w:val="Standard"/>
        <w:spacing w:after="0" w:line="240" w:lineRule="auto"/>
        <w:rPr>
          <w:rFonts w:cstheme="minorHAnsi"/>
          <w:sz w:val="24"/>
          <w:szCs w:val="24"/>
        </w:rPr>
      </w:pPr>
    </w:p>
    <w:p w14:paraId="00A2327E" w14:textId="2E58181A" w:rsidR="0046262C" w:rsidRPr="001E192F" w:rsidRDefault="008456DE" w:rsidP="0046262C">
      <w:pPr>
        <w:pStyle w:val="Standard"/>
        <w:spacing w:after="0" w:line="240" w:lineRule="auto"/>
        <w:rPr>
          <w:rFonts w:cstheme="minorHAnsi"/>
          <w:sz w:val="24"/>
          <w:szCs w:val="24"/>
          <w:lang w:eastAsia="pl-PL"/>
        </w:rPr>
      </w:pPr>
      <w:r w:rsidRPr="001E192F">
        <w:rPr>
          <w:rFonts w:cstheme="minorHAnsi"/>
          <w:sz w:val="24"/>
          <w:szCs w:val="24"/>
          <w:lang w:eastAsia="pl-PL"/>
        </w:rPr>
        <w:t xml:space="preserve">Jednocześnie Zamawiający przypomina o ciążącym na Pani/Panu obowiązku informacyjnym wynikającym z art. 14 RODO względem osób fizycznych, których dane przekazane zostaną Zamawiającemu w związku z prowadzonym postępowaniem i które Zamawiający pośrednio pozyska od wykonawcy biorącego udział w postępowaniu, chyba że ma zastosowanie co najmniej jedno z </w:t>
      </w:r>
      <w:proofErr w:type="spellStart"/>
      <w:r w:rsidRPr="001E192F">
        <w:rPr>
          <w:rFonts w:cstheme="minorHAnsi"/>
          <w:sz w:val="24"/>
          <w:szCs w:val="24"/>
          <w:lang w:eastAsia="pl-PL"/>
        </w:rPr>
        <w:t>wyłączeń</w:t>
      </w:r>
      <w:proofErr w:type="spellEnd"/>
      <w:r w:rsidRPr="001E192F">
        <w:rPr>
          <w:rFonts w:cstheme="minorHAnsi"/>
          <w:sz w:val="24"/>
          <w:szCs w:val="24"/>
          <w:lang w:eastAsia="pl-PL"/>
        </w:rPr>
        <w:t>, o których mowa w art. 14 ust. 5 RODO.</w:t>
      </w:r>
    </w:p>
    <w:p w14:paraId="3A3A0F38" w14:textId="79D9A9E8" w:rsidR="0058439F" w:rsidRPr="001E192F" w:rsidRDefault="00763188" w:rsidP="0046262C">
      <w:pPr>
        <w:pStyle w:val="Akapitzlist"/>
        <w:numPr>
          <w:ilvl w:val="0"/>
          <w:numId w:val="19"/>
        </w:numPr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PIS PRZEDMIOTU ZAMÓWIENIA</w:t>
      </w:r>
    </w:p>
    <w:p w14:paraId="12AC0E88" w14:textId="4F4CED43" w:rsidR="0058439F" w:rsidRPr="001E192F" w:rsidRDefault="0058439F" w:rsidP="001C2F90">
      <w:pPr>
        <w:contextualSpacing/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rzedmiotem zamówienia jest</w:t>
      </w:r>
      <w:r w:rsidR="006947C8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6947C8" w:rsidRPr="006947C8">
        <w:rPr>
          <w:rFonts w:asciiTheme="minorHAnsi" w:hAnsiTheme="minorHAnsi" w:cstheme="minorHAnsi"/>
          <w:b/>
          <w:sz w:val="24"/>
          <w:szCs w:val="24"/>
          <w:lang w:val="pl-PL"/>
        </w:rPr>
        <w:t>Opracowanie techniczne i redakcyjne, druk i dostawa monografii „XXX lat Wydziału Transportu Politechniki Warszawskiej”</w:t>
      </w:r>
      <w:r w:rsidR="00A216B2"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.</w:t>
      </w:r>
    </w:p>
    <w:p w14:paraId="1226D464" w14:textId="77777777" w:rsidR="006E3771" w:rsidRPr="001E192F" w:rsidRDefault="006E3771" w:rsidP="001C2F90">
      <w:pPr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68FDC4A4" w14:textId="298E7FAC" w:rsidR="00A0774B" w:rsidRPr="001E192F" w:rsidRDefault="00763188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Kod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CPV:</w:t>
      </w:r>
      <w:r w:rsidR="00A216B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139B2" w:rsidRPr="007139B2">
        <w:rPr>
          <w:rFonts w:asciiTheme="minorHAnsi" w:hAnsiTheme="minorHAnsi" w:cstheme="minorHAnsi"/>
          <w:sz w:val="24"/>
          <w:szCs w:val="24"/>
          <w:lang w:val="pl-PL"/>
        </w:rPr>
        <w:t>79823000-9 (druk)</w:t>
      </w:r>
      <w:r w:rsidR="0091251E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91251E" w:rsidRPr="0091251E">
        <w:rPr>
          <w:rFonts w:asciiTheme="minorHAnsi" w:hAnsiTheme="minorHAnsi" w:cstheme="minorHAnsi"/>
          <w:sz w:val="24"/>
          <w:szCs w:val="24"/>
          <w:lang w:val="pl-PL"/>
        </w:rPr>
        <w:t>79822300-5 (skład), 79821100-6 (korekty)</w:t>
      </w:r>
    </w:p>
    <w:p w14:paraId="0D71965A" w14:textId="77777777" w:rsidR="0058439F" w:rsidRPr="001E192F" w:rsidRDefault="0058439F" w:rsidP="001C2F90">
      <w:pPr>
        <w:pStyle w:val="Tekstpodstawowy"/>
        <w:tabs>
          <w:tab w:val="left" w:pos="1569"/>
          <w:tab w:val="left" w:pos="2985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1784"/>
        <w:gridCol w:w="6650"/>
      </w:tblGrid>
      <w:tr w:rsidR="00A0774B" w:rsidRPr="009940D4" w14:paraId="0B4F121D" w14:textId="77777777" w:rsidTr="00172CC2">
        <w:trPr>
          <w:trHeight w:hRule="exact" w:val="678"/>
        </w:trPr>
        <w:tc>
          <w:tcPr>
            <w:tcW w:w="9286" w:type="dxa"/>
            <w:gridSpan w:val="3"/>
            <w:tcBorders>
              <w:left w:val="single" w:sz="4" w:space="0" w:color="000000"/>
            </w:tcBorders>
            <w:shd w:val="clear" w:color="auto" w:fill="C5D9F0"/>
          </w:tcPr>
          <w:p w14:paraId="6A6DA490" w14:textId="539BB98A" w:rsidR="00A0774B" w:rsidRPr="001E192F" w:rsidRDefault="0091251E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0" w:name="_Hlk105330203"/>
            <w:r w:rsidRPr="0091251E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racowanie techniczne i redakcyjne, druk i dostawa monografii „XXX lat Wydziału Transportu Politechniki Warszawskiej”</w:t>
            </w:r>
          </w:p>
        </w:tc>
      </w:tr>
      <w:tr w:rsidR="00A0774B" w:rsidRPr="001E192F" w14:paraId="7CE1F2F6" w14:textId="77777777" w:rsidTr="00EE20F8">
        <w:trPr>
          <w:trHeight w:hRule="exact" w:val="389"/>
        </w:trPr>
        <w:tc>
          <w:tcPr>
            <w:tcW w:w="852" w:type="dxa"/>
            <w:tcBorders>
              <w:left w:val="single" w:sz="4" w:space="0" w:color="000000"/>
            </w:tcBorders>
            <w:shd w:val="clear" w:color="auto" w:fill="C5D9F0"/>
          </w:tcPr>
          <w:p w14:paraId="29EBB2E0" w14:textId="77777777" w:rsidR="00A0774B" w:rsidRPr="001E192F" w:rsidRDefault="00763188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1784" w:type="dxa"/>
            <w:shd w:val="clear" w:color="auto" w:fill="C5D9F0"/>
          </w:tcPr>
          <w:p w14:paraId="523A15F6" w14:textId="4F311404" w:rsidR="00A0774B" w:rsidRPr="001E192F" w:rsidRDefault="0046262C" w:rsidP="0046262C">
            <w:pPr>
              <w:pStyle w:val="TableParagraph"/>
              <w:ind w:left="105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is</w:t>
            </w:r>
          </w:p>
        </w:tc>
        <w:tc>
          <w:tcPr>
            <w:tcW w:w="6650" w:type="dxa"/>
            <w:shd w:val="clear" w:color="auto" w:fill="C5D9F0"/>
          </w:tcPr>
          <w:p w14:paraId="19696F5D" w14:textId="77777777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Parametry wymagane przez Zamawiającego</w:t>
            </w:r>
          </w:p>
        </w:tc>
      </w:tr>
      <w:tr w:rsidR="00A0774B" w:rsidRPr="00F65563" w14:paraId="69AB36F1" w14:textId="77777777" w:rsidTr="001B1175">
        <w:trPr>
          <w:trHeight w:hRule="exact" w:val="4718"/>
        </w:trPr>
        <w:tc>
          <w:tcPr>
            <w:tcW w:w="852" w:type="dxa"/>
            <w:tcBorders>
              <w:left w:val="single" w:sz="4" w:space="0" w:color="000000"/>
            </w:tcBorders>
          </w:tcPr>
          <w:p w14:paraId="0332BFB5" w14:textId="049C7451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lastRenderedPageBreak/>
              <w:t>1.</w:t>
            </w:r>
          </w:p>
        </w:tc>
        <w:tc>
          <w:tcPr>
            <w:tcW w:w="1784" w:type="dxa"/>
          </w:tcPr>
          <w:p w14:paraId="4CF12B71" w14:textId="77777777" w:rsidR="00A0774B" w:rsidRPr="001E192F" w:rsidRDefault="00763188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Opis ogólny</w:t>
            </w:r>
          </w:p>
        </w:tc>
        <w:tc>
          <w:tcPr>
            <w:tcW w:w="6650" w:type="dxa"/>
          </w:tcPr>
          <w:p w14:paraId="4D075D70" w14:textId="1CA3B75D" w:rsidR="00902D12" w:rsidRPr="003F7CEF" w:rsidRDefault="00F65563" w:rsidP="00425E65">
            <w:pPr>
              <w:pStyle w:val="TableParagraph"/>
              <w:ind w:right="141"/>
              <w:contextualSpacing/>
              <w:jc w:val="both"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F65563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 xml:space="preserve">Przedmiotem zamówienia jest usługa obejmująca opracowanie </w:t>
            </w:r>
            <w:r w:rsidR="00425E65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br/>
            </w:r>
            <w:r w:rsidRPr="00F65563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i dostarczenie monografii  ”XXX lat Wydziału Transportu Politechniki Warszawskiej”, w tym</w:t>
            </w:r>
            <w:r w:rsidR="005D41E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:</w:t>
            </w:r>
          </w:p>
          <w:p w14:paraId="598EC4D6" w14:textId="53C62EE3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ojekt graficzny układu monografii (forma</w:t>
            </w:r>
            <w:r w:rsidR="0052164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tka</w:t>
            </w: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 układ tekstu, czcionki, nagłówki, spis treści, itp.),</w:t>
            </w:r>
          </w:p>
          <w:p w14:paraId="55221EC2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obróbka i przygotowanie dostarczonych ilustracji, </w:t>
            </w:r>
          </w:p>
          <w:p w14:paraId="1902CA3A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edytorskiej, </w:t>
            </w:r>
          </w:p>
          <w:p w14:paraId="1B14CD11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technicznej, </w:t>
            </w:r>
          </w:p>
          <w:p w14:paraId="080BCF4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korekty, </w:t>
            </w:r>
          </w:p>
          <w:p w14:paraId="481BC94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ożenie tekstu, </w:t>
            </w:r>
          </w:p>
          <w:p w14:paraId="6D05BDF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amanie tekstu i ilustracji, </w:t>
            </w:r>
          </w:p>
          <w:p w14:paraId="1055EC1A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skład komputerowy, </w:t>
            </w:r>
          </w:p>
          <w:p w14:paraId="4B4F51A0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projekt okładki, </w:t>
            </w:r>
          </w:p>
          <w:p w14:paraId="3CFB3919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druk i oprawa monografii, </w:t>
            </w:r>
          </w:p>
          <w:p w14:paraId="0CCA42FC" w14:textId="77777777" w:rsidR="001B1175" w:rsidRPr="001B1175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zyskanie przez Wykonawcę numerów ISBN, </w:t>
            </w:r>
          </w:p>
          <w:p w14:paraId="5B1C59BB" w14:textId="46787B4A" w:rsidR="00A0774B" w:rsidRPr="001E192F" w:rsidRDefault="001B1175" w:rsidP="001B1175">
            <w:pPr>
              <w:pStyle w:val="TableParagraph"/>
              <w:numPr>
                <w:ilvl w:val="0"/>
                <w:numId w:val="18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B117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dostarczenie monografii.</w:t>
            </w:r>
          </w:p>
        </w:tc>
      </w:tr>
      <w:tr w:rsidR="00A0774B" w:rsidRPr="009940D4" w14:paraId="2AEA3DF4" w14:textId="77777777" w:rsidTr="001B1175">
        <w:trPr>
          <w:trHeight w:hRule="exact" w:val="1838"/>
        </w:trPr>
        <w:tc>
          <w:tcPr>
            <w:tcW w:w="852" w:type="dxa"/>
            <w:tcBorders>
              <w:left w:val="single" w:sz="4" w:space="0" w:color="000000"/>
            </w:tcBorders>
          </w:tcPr>
          <w:p w14:paraId="6867BDD9" w14:textId="594D2404" w:rsidR="00A0774B" w:rsidRPr="001E192F" w:rsidRDefault="001F428B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.</w:t>
            </w:r>
          </w:p>
        </w:tc>
        <w:tc>
          <w:tcPr>
            <w:tcW w:w="1784" w:type="dxa"/>
          </w:tcPr>
          <w:p w14:paraId="6EEB2929" w14:textId="46D27D53" w:rsidR="00A0774B" w:rsidRPr="001E192F" w:rsidRDefault="00BE313E" w:rsidP="001C2F90">
            <w:pPr>
              <w:pStyle w:val="TableParagraph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BE313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Wymagania ogólne do druku</w:t>
            </w:r>
          </w:p>
        </w:tc>
        <w:tc>
          <w:tcPr>
            <w:tcW w:w="6650" w:type="dxa"/>
          </w:tcPr>
          <w:p w14:paraId="697249B6" w14:textId="77F2F5FC" w:rsidR="001109B5" w:rsidRPr="00850676" w:rsidRDefault="001109B5" w:rsidP="001109B5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nakład: 250 egzemplarzy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05F9E02B" w14:textId="0F8ED636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papieru: 80g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5E1982D9" w14:textId="60708686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okładki: 250g, laminowana/foliowana, kolor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13BDA5A3" w14:textId="75BCA0C4" w:rsidR="00850676" w:rsidRPr="00850676" w:rsidRDefault="00850676" w:rsidP="005D41EE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format wydruku: B5</w:t>
            </w:r>
            <w:r w:rsidR="001109B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43C9AC78" w14:textId="252783AB" w:rsidR="001F690E" w:rsidRPr="001109B5" w:rsidRDefault="00850676" w:rsidP="001109B5">
            <w:pPr>
              <w:pStyle w:val="TableParagraph"/>
              <w:numPr>
                <w:ilvl w:val="0"/>
                <w:numId w:val="43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objętość: 250 stron +/-25% stron środkowych, w tym strony kolorowe 30% +/-10% objętości oraz 2 strony okładki</w:t>
            </w:r>
            <w:r w:rsid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</w:tr>
      <w:bookmarkEnd w:id="0"/>
    </w:tbl>
    <w:p w14:paraId="72312750" w14:textId="77777777" w:rsidR="001F21C4" w:rsidRPr="001E192F" w:rsidRDefault="001F21C4" w:rsidP="001F21C4">
      <w:pPr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6D4A06DD" w14:textId="3CE7ADC7" w:rsidR="003C7837" w:rsidRPr="001E192F" w:rsidRDefault="001F21C4" w:rsidP="001C2F90">
      <w:pPr>
        <w:pStyle w:val="Akapitzlist"/>
        <w:numPr>
          <w:ilvl w:val="0"/>
          <w:numId w:val="19"/>
        </w:numPr>
        <w:ind w:left="426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Wymagania Zamawiającego względem Wykonawcy:</w:t>
      </w:r>
    </w:p>
    <w:p w14:paraId="3551564C" w14:textId="6244BD22" w:rsidR="00220429" w:rsidRPr="007556D7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7556D7">
        <w:rPr>
          <w:rFonts w:asciiTheme="minorHAnsi" w:hAnsiTheme="minorHAnsi" w:cstheme="minorHAnsi"/>
          <w:sz w:val="24"/>
          <w:szCs w:val="24"/>
          <w:lang w:val="pl-PL"/>
        </w:rPr>
        <w:t>Ceny jednostkowe podane w ofercie przez Wykonawcę będą niezmienne – zał</w:t>
      </w:r>
      <w:r w:rsidR="007556D7">
        <w:rPr>
          <w:rFonts w:asciiTheme="minorHAnsi" w:hAnsiTheme="minorHAnsi" w:cstheme="minorHAnsi"/>
          <w:sz w:val="24"/>
          <w:szCs w:val="24"/>
          <w:lang w:val="pl-PL"/>
        </w:rPr>
        <w:t>.</w:t>
      </w:r>
      <w:r w:rsidRPr="007556D7">
        <w:rPr>
          <w:rFonts w:asciiTheme="minorHAnsi" w:hAnsiTheme="minorHAnsi" w:cstheme="minorHAnsi"/>
          <w:sz w:val="24"/>
          <w:szCs w:val="24"/>
          <w:lang w:val="pl-PL"/>
        </w:rPr>
        <w:t xml:space="preserve"> nr 1</w:t>
      </w:r>
      <w:r w:rsidR="001F4126" w:rsidRPr="007556D7">
        <w:rPr>
          <w:rFonts w:asciiTheme="minorHAnsi" w:hAnsiTheme="minorHAnsi" w:cstheme="minorHAnsi"/>
          <w:sz w:val="24"/>
          <w:szCs w:val="24"/>
          <w:lang w:val="pl-PL"/>
        </w:rPr>
        <w:t xml:space="preserve"> pkt 7</w:t>
      </w:r>
      <w:r w:rsidRPr="007556D7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63F0465D" w14:textId="29DD4D1D" w:rsidR="00417D65" w:rsidRPr="00417D65" w:rsidRDefault="00417D65" w:rsidP="00417D65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Zamawiający przekazuje materiały w pliku </w:t>
      </w:r>
      <w:proofErr w:type="spellStart"/>
      <w:r w:rsidRPr="00220429">
        <w:rPr>
          <w:rFonts w:asciiTheme="minorHAnsi" w:hAnsiTheme="minorHAnsi" w:cstheme="minorHAnsi"/>
          <w:sz w:val="24"/>
          <w:szCs w:val="24"/>
          <w:lang w:val="pl-PL"/>
        </w:rPr>
        <w:t>docx</w:t>
      </w:r>
      <w:proofErr w:type="spellEnd"/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w postaci </w:t>
      </w:r>
      <w:proofErr w:type="spellStart"/>
      <w:r w:rsidRPr="00220429">
        <w:rPr>
          <w:rFonts w:asciiTheme="minorHAnsi" w:hAnsiTheme="minorHAnsi" w:cstheme="minorHAnsi"/>
          <w:sz w:val="24"/>
          <w:szCs w:val="24"/>
          <w:lang w:val="pl-PL"/>
        </w:rPr>
        <w:t>preskryptu</w:t>
      </w:r>
      <w:proofErr w:type="spellEnd"/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zawierającego tekst publikacji </w:t>
      </w:r>
      <w:r>
        <w:rPr>
          <w:rFonts w:asciiTheme="minorHAnsi" w:hAnsiTheme="minorHAnsi" w:cstheme="minorHAnsi"/>
          <w:sz w:val="24"/>
          <w:szCs w:val="24"/>
          <w:lang w:val="pl-PL"/>
        </w:rPr>
        <w:t>i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materiał ilustracyjny.</w:t>
      </w:r>
    </w:p>
    <w:p w14:paraId="0479CB08" w14:textId="77777777" w:rsidR="007556D7" w:rsidRDefault="007556D7" w:rsidP="007556D7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Cena musi być wyrażona w złotych polskich, Wykonawca dokonując obliczenia ceny winien uwzględnić wszystkie koszty związane z realizacją przedmiotu umowy. </w:t>
      </w:r>
    </w:p>
    <w:p w14:paraId="0C68742F" w14:textId="2EF905E6" w:rsid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Rzeczywista wycena zostanie dokonana przez Wykonawcę po zapoznaniu się z materiałami przesłanymi przez Zamawiającego na podstawie określonych w ofercie cen jednostkowych i dodatkowych rabatów.</w:t>
      </w:r>
    </w:p>
    <w:p w14:paraId="372EC761" w14:textId="747BC176" w:rsidR="00417D65" w:rsidRPr="00417D65" w:rsidRDefault="00417D65" w:rsidP="00417D65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t>Wykonawca przekaże rzeczywistą wycenę w ciągu 3 dni roboczych od otrzymania materiałów od Zamawiającego.</w:t>
      </w:r>
      <w:r w:rsidR="008065FD">
        <w:rPr>
          <w:rFonts w:asciiTheme="minorHAnsi" w:hAnsiTheme="minorHAnsi" w:cstheme="minorHAnsi"/>
          <w:sz w:val="24"/>
          <w:szCs w:val="24"/>
          <w:lang w:val="pl-PL"/>
        </w:rPr>
        <w:t xml:space="preserve"> Zamawiający w ciągu 24 h prześle decyzję dotyczącą akceptacji</w:t>
      </w:r>
      <w:r w:rsidR="000747C2">
        <w:rPr>
          <w:rFonts w:asciiTheme="minorHAnsi" w:hAnsiTheme="minorHAnsi" w:cstheme="minorHAnsi"/>
          <w:sz w:val="24"/>
          <w:szCs w:val="24"/>
          <w:lang w:val="pl-PL"/>
        </w:rPr>
        <w:t xml:space="preserve"> przesłanej wyceny.</w:t>
      </w:r>
    </w:p>
    <w:p w14:paraId="1888192E" w14:textId="6BD64E61" w:rsid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Wykonawca w formie elektronicznej potwierdzi otrzymanie zlecenia i przystąpienie do jego realizacji.</w:t>
      </w:r>
    </w:p>
    <w:p w14:paraId="1789D075" w14:textId="4A18DD8E" w:rsidR="00247356" w:rsidRPr="00CC1E01" w:rsidRDefault="00552998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94084F">
        <w:rPr>
          <w:rFonts w:asciiTheme="minorHAnsi" w:hAnsiTheme="minorHAnsi" w:cstheme="minorHAnsi"/>
          <w:sz w:val="24"/>
          <w:szCs w:val="24"/>
          <w:lang w:val="pl-PL"/>
        </w:rPr>
        <w:t xml:space="preserve">Wykonawca skonsultuje </w:t>
      </w:r>
      <w:r w:rsidR="00181354" w:rsidRPr="0094084F">
        <w:rPr>
          <w:rFonts w:asciiTheme="minorHAnsi" w:hAnsiTheme="minorHAnsi" w:cstheme="minorHAnsi"/>
          <w:sz w:val="24"/>
          <w:szCs w:val="24"/>
          <w:lang w:val="pl-PL"/>
        </w:rPr>
        <w:t>p</w:t>
      </w:r>
      <w:r w:rsidR="00247356" w:rsidRPr="0094084F">
        <w:rPr>
          <w:rFonts w:asciiTheme="minorHAnsi" w:hAnsiTheme="minorHAnsi" w:cstheme="minorHAnsi"/>
          <w:sz w:val="24"/>
          <w:szCs w:val="24"/>
          <w:lang w:val="pl-PL"/>
        </w:rPr>
        <w:t>rojekt graficzny monografii</w:t>
      </w:r>
      <w:r w:rsidR="00181354" w:rsidRPr="0094084F">
        <w:rPr>
          <w:rFonts w:asciiTheme="minorHAnsi" w:hAnsiTheme="minorHAnsi" w:cstheme="minorHAnsi"/>
          <w:sz w:val="24"/>
          <w:szCs w:val="24"/>
          <w:lang w:val="pl-PL"/>
        </w:rPr>
        <w:t xml:space="preserve"> z </w:t>
      </w:r>
      <w:r w:rsidR="00181354" w:rsidRPr="00CC1E01">
        <w:rPr>
          <w:rFonts w:asciiTheme="minorHAnsi" w:hAnsiTheme="minorHAnsi" w:cstheme="minorHAnsi"/>
          <w:sz w:val="24"/>
          <w:szCs w:val="24"/>
          <w:lang w:val="pl-PL"/>
        </w:rPr>
        <w:t>Zamawiającym, przesyłając go w formacie pdf do osób wskazanych w zleceniu. Zamawiający w ciągu 2</w:t>
      </w:r>
      <w:r w:rsidR="0094084F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181354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dni roboczych przekaże uwagi do Wykonawcy. Zamawiającemu przysługuje 1 </w:t>
      </w:r>
      <w:r w:rsidR="0094084F" w:rsidRPr="00CC1E01">
        <w:rPr>
          <w:rFonts w:asciiTheme="minorHAnsi" w:hAnsiTheme="minorHAnsi" w:cstheme="minorHAnsi"/>
          <w:sz w:val="24"/>
          <w:szCs w:val="24"/>
          <w:lang w:val="pl-PL"/>
        </w:rPr>
        <w:t>korekta projektu.</w:t>
      </w:r>
    </w:p>
    <w:p w14:paraId="60335595" w14:textId="20701075" w:rsidR="00611CAA" w:rsidRPr="00220429" w:rsidRDefault="00611CAA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Wykonawca </w:t>
      </w:r>
      <w:r w:rsidR="00870F66" w:rsidRPr="00CC1E01">
        <w:rPr>
          <w:rFonts w:asciiTheme="minorHAnsi" w:hAnsiTheme="minorHAnsi" w:cstheme="minorHAnsi"/>
          <w:sz w:val="24"/>
          <w:szCs w:val="24"/>
          <w:lang w:val="pl-PL"/>
        </w:rPr>
        <w:t>po opracowaniu publikacji do wydruku skonsultuje przygotowaną wersję z Zamawiającym</w:t>
      </w:r>
      <w:r w:rsidR="00425147" w:rsidRPr="00CC1E01">
        <w:rPr>
          <w:rFonts w:asciiTheme="minorHAnsi" w:hAnsiTheme="minorHAnsi" w:cstheme="minorHAnsi"/>
          <w:sz w:val="24"/>
          <w:szCs w:val="24"/>
          <w:lang w:val="pl-PL"/>
        </w:rPr>
        <w:t>, przesyłając ją w formacie pdf</w:t>
      </w:r>
      <w:r w:rsidR="00CE7DE0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 do osób wskazanych w zleceniu</w:t>
      </w:r>
      <w:r w:rsidR="00425147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. Zamawiający w ciągu 3 dni roboczych przekaże uwagi </w:t>
      </w:r>
      <w:r w:rsidR="00CE7DE0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do </w:t>
      </w:r>
      <w:r w:rsidR="00425147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Wykonawcy. </w:t>
      </w:r>
      <w:r w:rsidR="00E06CA5" w:rsidRPr="00CC1E01">
        <w:rPr>
          <w:rFonts w:asciiTheme="minorHAnsi" w:hAnsiTheme="minorHAnsi" w:cstheme="minorHAnsi"/>
          <w:sz w:val="24"/>
          <w:szCs w:val="24"/>
          <w:lang w:val="pl-PL"/>
        </w:rPr>
        <w:t>Zamawiającemu</w:t>
      </w:r>
      <w:r w:rsidR="007D1A75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D1A75">
        <w:rPr>
          <w:rFonts w:asciiTheme="minorHAnsi" w:hAnsiTheme="minorHAnsi" w:cstheme="minorHAnsi"/>
          <w:sz w:val="24"/>
          <w:szCs w:val="24"/>
          <w:lang w:val="pl-PL"/>
        </w:rPr>
        <w:t xml:space="preserve">przysługują 2 cykle </w:t>
      </w:r>
      <w:r w:rsidR="00E06CA5">
        <w:rPr>
          <w:rFonts w:asciiTheme="minorHAnsi" w:hAnsiTheme="minorHAnsi" w:cstheme="minorHAnsi"/>
          <w:sz w:val="24"/>
          <w:szCs w:val="24"/>
          <w:lang w:val="pl-PL"/>
        </w:rPr>
        <w:t>korekt.</w:t>
      </w:r>
    </w:p>
    <w:p w14:paraId="383AC1CB" w14:textId="6650E5E1" w:rsidR="00220429" w:rsidRP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Wykonawca w ciągu 5 tygodni</w:t>
      </w:r>
      <w:r w:rsidR="00611CAA">
        <w:rPr>
          <w:rFonts w:asciiTheme="minorHAnsi" w:hAnsiTheme="minorHAnsi" w:cstheme="minorHAnsi"/>
          <w:sz w:val="24"/>
          <w:szCs w:val="24"/>
          <w:lang w:val="pl-PL"/>
        </w:rPr>
        <w:t xml:space="preserve"> (35 dni kalendarzowych)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zobowiązany jest zrealizować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 xml:space="preserve">całe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zamówienie i dostarczyć je Zamawiającemu do jego siedziby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pod adres: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ul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.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Koszykow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75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00-662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Warszaw</w:t>
      </w:r>
      <w:r w:rsidR="007822BD">
        <w:rPr>
          <w:rFonts w:asciiTheme="minorHAnsi" w:hAnsiTheme="minorHAnsi" w:cstheme="minorHAnsi"/>
          <w:sz w:val="24"/>
          <w:szCs w:val="24"/>
          <w:lang w:val="pl-PL"/>
        </w:rPr>
        <w:t>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4129588C" w14:textId="722D008A" w:rsidR="00220429" w:rsidRPr="00A91630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color w:val="FF0000"/>
          <w:sz w:val="24"/>
          <w:szCs w:val="24"/>
          <w:lang w:val="pl-PL"/>
        </w:rPr>
      </w:pPr>
      <w:r w:rsidRPr="00CC1E01">
        <w:rPr>
          <w:rFonts w:asciiTheme="minorHAnsi" w:hAnsiTheme="minorHAnsi" w:cstheme="minorHAnsi"/>
          <w:sz w:val="24"/>
          <w:szCs w:val="24"/>
          <w:lang w:val="pl-PL"/>
        </w:rPr>
        <w:lastRenderedPageBreak/>
        <w:t xml:space="preserve">Wykonawca dostarczy </w:t>
      </w:r>
      <w:r w:rsidR="00D420F0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Zamawiającemu </w:t>
      </w:r>
      <w:r w:rsidRPr="00CC1E01">
        <w:rPr>
          <w:rFonts w:asciiTheme="minorHAnsi" w:hAnsiTheme="minorHAnsi" w:cstheme="minorHAnsi"/>
          <w:sz w:val="24"/>
          <w:szCs w:val="24"/>
          <w:lang w:val="pl-PL"/>
        </w:rPr>
        <w:t>otwarty plik przygotowanej do druku - złożonej publikacji</w:t>
      </w:r>
      <w:r w:rsidR="00E56E40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001278" w:rsidRPr="00CC1E01">
        <w:rPr>
          <w:rFonts w:asciiTheme="minorHAnsi" w:hAnsiTheme="minorHAnsi" w:cstheme="minorHAnsi"/>
          <w:sz w:val="24"/>
          <w:szCs w:val="24"/>
          <w:lang w:val="pl-PL"/>
        </w:rPr>
        <w:t xml:space="preserve">w formacie uzgodnionym z Zamawiającym </w:t>
      </w:r>
      <w:r w:rsidR="00E56E40" w:rsidRPr="00CC1E01">
        <w:rPr>
          <w:rFonts w:asciiTheme="minorHAnsi" w:hAnsiTheme="minorHAnsi" w:cstheme="minorHAnsi"/>
          <w:sz w:val="24"/>
          <w:szCs w:val="24"/>
          <w:lang w:val="pl-PL"/>
        </w:rPr>
        <w:t>oraz plik zamknięty w formacie pdf</w:t>
      </w:r>
      <w:r w:rsidR="00F57BAC">
        <w:rPr>
          <w:rFonts w:asciiTheme="minorHAnsi" w:hAnsiTheme="minorHAnsi" w:cstheme="minorHAnsi"/>
          <w:color w:val="FF0000"/>
          <w:sz w:val="24"/>
          <w:szCs w:val="24"/>
          <w:lang w:val="pl-PL"/>
        </w:rPr>
        <w:t>.</w:t>
      </w:r>
    </w:p>
    <w:p w14:paraId="6A36B77E" w14:textId="61423137" w:rsidR="00220429" w:rsidRP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Do wykonania przedmiotu zamówienia Wykonawca użyje własnych materiałów o właściwościach określonych </w:t>
      </w:r>
      <w:r w:rsidR="00AD05D2">
        <w:rPr>
          <w:rFonts w:asciiTheme="minorHAnsi" w:hAnsiTheme="minorHAnsi" w:cstheme="minorHAnsi"/>
          <w:sz w:val="24"/>
          <w:szCs w:val="24"/>
          <w:lang w:val="pl-PL"/>
        </w:rPr>
        <w:t xml:space="preserve">w </w:t>
      </w:r>
      <w:r w:rsidR="00A91630">
        <w:rPr>
          <w:rFonts w:asciiTheme="minorHAnsi" w:hAnsiTheme="minorHAnsi" w:cstheme="minorHAnsi"/>
          <w:sz w:val="24"/>
          <w:szCs w:val="24"/>
          <w:lang w:val="pl-PL"/>
        </w:rPr>
        <w:t>opisie przedmiotu zamówienia</w:t>
      </w:r>
      <w:r w:rsidRPr="00220429">
        <w:rPr>
          <w:rFonts w:asciiTheme="minorHAnsi" w:hAnsiTheme="minorHAnsi" w:cstheme="minorHAnsi"/>
          <w:sz w:val="24"/>
          <w:szCs w:val="24"/>
          <w:lang w:val="pl-PL"/>
        </w:rPr>
        <w:t xml:space="preserve"> oraz przy użyciu odpowiednich, nadających się do umówionego użytku narzędzi.</w:t>
      </w:r>
    </w:p>
    <w:p w14:paraId="4C5DBD87" w14:textId="0C46B023" w:rsidR="00220429" w:rsidRDefault="00220429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220429">
        <w:rPr>
          <w:rFonts w:asciiTheme="minorHAnsi" w:hAnsiTheme="minorHAnsi" w:cstheme="minorHAnsi"/>
          <w:sz w:val="24"/>
          <w:szCs w:val="24"/>
          <w:lang w:val="pl-PL"/>
        </w:rPr>
        <w:t>Płatność: przelew na rachunek bankowy podany na fakturze.</w:t>
      </w:r>
    </w:p>
    <w:p w14:paraId="0EDFED49" w14:textId="49E9A9D0" w:rsidR="00A91630" w:rsidRPr="00220429" w:rsidRDefault="00A91630" w:rsidP="00220429">
      <w:pPr>
        <w:pStyle w:val="Akapitzlist"/>
        <w:numPr>
          <w:ilvl w:val="1"/>
          <w:numId w:val="19"/>
        </w:numPr>
        <w:tabs>
          <w:tab w:val="left" w:pos="1218"/>
          <w:tab w:val="left" w:pos="1219"/>
        </w:tabs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t xml:space="preserve">Termin płatności: </w:t>
      </w:r>
      <w:r w:rsidR="00966895">
        <w:rPr>
          <w:rFonts w:asciiTheme="minorHAnsi" w:hAnsiTheme="minorHAnsi" w:cstheme="minorHAnsi"/>
          <w:sz w:val="24"/>
          <w:szCs w:val="24"/>
          <w:lang w:val="pl-PL"/>
        </w:rPr>
        <w:t>30</w:t>
      </w:r>
      <w:r>
        <w:rPr>
          <w:rFonts w:asciiTheme="minorHAnsi" w:hAnsiTheme="minorHAnsi" w:cstheme="minorHAnsi"/>
          <w:sz w:val="24"/>
          <w:szCs w:val="24"/>
          <w:lang w:val="pl-PL"/>
        </w:rPr>
        <w:t xml:space="preserve"> dni od otrzymania faktury drogą elektroniczną.</w:t>
      </w:r>
    </w:p>
    <w:p w14:paraId="5E311784" w14:textId="1C600E8D" w:rsidR="00A946B1" w:rsidRPr="001E192F" w:rsidRDefault="00A946B1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C1B0AC5" w14:textId="68575813" w:rsidR="00A946B1" w:rsidRDefault="00A946B1" w:rsidP="00E5246E">
      <w:pPr>
        <w:pStyle w:val="Tekstpodstawowy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Załącznik nr 1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: Formularz ofertowy </w:t>
      </w:r>
      <w:r w:rsidR="001F21C4" w:rsidRPr="001E192F">
        <w:rPr>
          <w:rFonts w:asciiTheme="minorHAnsi" w:hAnsiTheme="minorHAnsi" w:cstheme="minorHAnsi"/>
          <w:sz w:val="24"/>
          <w:szCs w:val="24"/>
          <w:lang w:val="pl-PL"/>
        </w:rPr>
        <w:t>wraz z opisem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przedmiotu zamówienia</w:t>
      </w:r>
      <w:r w:rsidR="001F21C4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79DAAEA2" w14:textId="77777777" w:rsidR="00A91630" w:rsidRPr="001E192F" w:rsidRDefault="00A91630" w:rsidP="00E5246E">
      <w:pPr>
        <w:pStyle w:val="Tekstpodstawowy"/>
        <w:spacing w:before="120" w:after="120"/>
        <w:jc w:val="both"/>
        <w:rPr>
          <w:rFonts w:asciiTheme="minorHAnsi" w:hAnsiTheme="minorHAnsi" w:cstheme="minorHAnsi"/>
          <w:sz w:val="24"/>
          <w:szCs w:val="24"/>
          <w:lang w:val="pl-PL"/>
        </w:rPr>
      </w:pPr>
    </w:p>
    <w:p w14:paraId="74BEE3EA" w14:textId="02EB50E1" w:rsidR="00A0774B" w:rsidRPr="001E192F" w:rsidRDefault="00763188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Zatwierdzam</w:t>
      </w:r>
    </w:p>
    <w:p w14:paraId="188A6FE7" w14:textId="11F3B230" w:rsidR="00A946B1" w:rsidRPr="001E192F" w:rsidRDefault="00A946B1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</w:p>
    <w:p w14:paraId="4D078792" w14:textId="34E8C55B" w:rsidR="00A946B1" w:rsidRPr="001E192F" w:rsidRDefault="00A946B1" w:rsidP="001C2F90">
      <w:pPr>
        <w:pStyle w:val="Tekstpodstawowy"/>
        <w:ind w:right="223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</w:p>
    <w:p w14:paraId="60E7FB50" w14:textId="69FC9341" w:rsidR="00A946B1" w:rsidRPr="001E192F" w:rsidRDefault="00A946B1" w:rsidP="00A946B1">
      <w:pPr>
        <w:pStyle w:val="Tekstpodstawowy"/>
        <w:ind w:left="2880" w:right="1161" w:firstLine="720"/>
        <w:contextualSpacing/>
        <w:jc w:val="right"/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br/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  Prof. dr hab. inż.  Marianna Jacyna</w:t>
      </w:r>
    </w:p>
    <w:p w14:paraId="5292258E" w14:textId="77777777" w:rsidR="00172CC2" w:rsidRDefault="00172CC2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>
        <w:rPr>
          <w:rFonts w:asciiTheme="minorHAnsi" w:hAnsiTheme="minorHAnsi" w:cstheme="minorHAnsi"/>
          <w:sz w:val="24"/>
          <w:szCs w:val="24"/>
          <w:lang w:val="pl-PL"/>
        </w:rPr>
        <w:br w:type="page"/>
      </w:r>
    </w:p>
    <w:p w14:paraId="3CDC1A0C" w14:textId="3A61BCBB" w:rsidR="00A0774B" w:rsidRPr="001E192F" w:rsidRDefault="00763188" w:rsidP="00A946B1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ZAŁĄCZNIK NR 1</w:t>
      </w:r>
      <w:r w:rsidR="00E0584D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– formularz ofertowy</w:t>
      </w:r>
    </w:p>
    <w:p w14:paraId="62E01E91" w14:textId="77777777" w:rsidR="00A0774B" w:rsidRPr="001E192F" w:rsidRDefault="00A0774B" w:rsidP="00F70332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7EEF1B24" w14:textId="77777777" w:rsidR="0055189C" w:rsidRPr="001E192F" w:rsidRDefault="0055189C" w:rsidP="00F70332">
      <w:pPr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A</w:t>
      </w:r>
    </w:p>
    <w:p w14:paraId="12BEF273" w14:textId="77777777" w:rsidR="00F70332" w:rsidRPr="001E192F" w:rsidRDefault="00F70332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754A8B5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35F13302" w14:textId="1E6A7656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</w:t>
      </w:r>
    </w:p>
    <w:p w14:paraId="30C6EFE8" w14:textId="77777777" w:rsidR="00F70332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Politechnika Warszawska </w:t>
      </w:r>
    </w:p>
    <w:p w14:paraId="013EA22E" w14:textId="214D6275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Wydział Transportu</w:t>
      </w:r>
    </w:p>
    <w:p w14:paraId="5AE07901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ul. Koszykowa 75</w:t>
      </w:r>
    </w:p>
    <w:p w14:paraId="708F0157" w14:textId="77777777" w:rsidR="0055189C" w:rsidRPr="001E192F" w:rsidRDefault="0055189C" w:rsidP="001C2F90">
      <w:pPr>
        <w:rPr>
          <w:rFonts w:asciiTheme="minorHAnsi" w:hAnsiTheme="minorHAnsi" w:cstheme="minorHAnsi"/>
          <w:b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>00-662 Warszawa</w:t>
      </w:r>
    </w:p>
    <w:p w14:paraId="39335414" w14:textId="77777777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3E67B4B" w14:textId="355D02A1" w:rsidR="00246144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awiązując</w:t>
      </w:r>
      <w:r w:rsidR="00F70332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do zapytania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fertowego na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„</w:t>
      </w:r>
      <w:r w:rsidR="00172CC2" w:rsidRPr="00172CC2">
        <w:rPr>
          <w:rFonts w:asciiTheme="minorHAnsi" w:hAnsiTheme="minorHAnsi" w:cstheme="minorHAnsi"/>
          <w:sz w:val="24"/>
          <w:szCs w:val="24"/>
          <w:lang w:val="pl-PL"/>
        </w:rPr>
        <w:t>Opracowanie techniczne i redakcyjne, druk i dostawa monografii „XXX lat Wydziału Transportu Politechniki Warszawskiej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”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godnie ze specyfikacją zamawiającego nr 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10</w:t>
      </w:r>
      <w:r w:rsidR="00246144" w:rsidRPr="00D36895">
        <w:rPr>
          <w:rFonts w:asciiTheme="minorHAnsi" w:hAnsiTheme="minorHAnsi" w:cstheme="minorHAnsi"/>
          <w:sz w:val="24"/>
          <w:szCs w:val="24"/>
          <w:lang w:val="pl-PL"/>
        </w:rPr>
        <w:t>/06/2022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576CC438" w14:textId="7777777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40C78F9B" w14:textId="08D94CD8" w:rsidR="0055189C" w:rsidRPr="001E192F" w:rsidRDefault="0055189C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MY NIŻEJ PODPISANI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/</w:t>
      </w:r>
    </w:p>
    <w:p w14:paraId="1365A7CE" w14:textId="3DE33931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115DED9" w14:textId="0E3C8AFB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43AC71D6" w14:textId="4997F07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4F1CBC4" w14:textId="2394FFDD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262881F3" w14:textId="7B0E17BF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B1FDBC" w14:textId="42B16D67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2BBECE54" w14:textId="488FE4B6" w:rsidR="00246144" w:rsidRPr="001E192F" w:rsidRDefault="00246144" w:rsidP="001C2F90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1DD42FAA" w14:textId="77777777" w:rsidR="00615B99" w:rsidRPr="001E192F" w:rsidRDefault="00615B99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</w:p>
    <w:p w14:paraId="4FC45E83" w14:textId="7179548F" w:rsidR="00246144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S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kładamy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FERTĘ</w:t>
      </w:r>
      <w:r w:rsidRPr="001E192F">
        <w:rPr>
          <w:rFonts w:asciiTheme="minorHAnsi" w:hAnsiTheme="minorHAnsi" w:cstheme="minorHAnsi"/>
          <w:b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rzedmiotu</w:t>
      </w:r>
      <w:r w:rsidRPr="001E192F">
        <w:rPr>
          <w:rFonts w:asciiTheme="minorHAnsi" w:hAnsiTheme="minorHAnsi" w:cstheme="minorHAnsi"/>
          <w:spacing w:val="2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spacing w:val="31"/>
          <w:sz w:val="24"/>
          <w:szCs w:val="24"/>
          <w:lang w:val="pl-PL"/>
        </w:rPr>
        <w:t xml:space="preserve">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wskazanego</w:t>
      </w:r>
      <w:r w:rsidR="003C783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w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kt. 9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>pisu przedmiotu zamówienia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ujętego w zapytaniu ofertowym. 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</w:p>
    <w:p w14:paraId="06CA46B6" w14:textId="77777777" w:rsidR="00246144" w:rsidRPr="001E192F" w:rsidRDefault="00024DF4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esteśmy związani ofertą przez okres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30 dni od dnia upływu terminu składania ofert.</w:t>
      </w:r>
    </w:p>
    <w:p w14:paraId="63C77402" w14:textId="6067881F" w:rsidR="00615B99" w:rsidRPr="001E192F" w:rsidRDefault="00763188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>ferujemy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nie przedmiotu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amówienia</w:t>
      </w:r>
      <w:r w:rsidR="00615B99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za </w:t>
      </w:r>
    </w:p>
    <w:p w14:paraId="33AA69A2" w14:textId="7EDDF2F0" w:rsidR="00A0774B" w:rsidRPr="001E192F" w:rsidRDefault="00615B99" w:rsidP="003040B7">
      <w:pPr>
        <w:pStyle w:val="Akapitzlist"/>
        <w:tabs>
          <w:tab w:val="left" w:pos="1418"/>
        </w:tabs>
        <w:ind w:left="426" w:firstLine="0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Cenę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netto</w:t>
      </w:r>
      <w:r w:rsidR="00763188" w:rsidRPr="001E192F">
        <w:rPr>
          <w:rFonts w:asciiTheme="minorHAnsi" w:hAnsiTheme="minorHAnsi" w:cstheme="minorHAnsi"/>
          <w:b/>
          <w:color w:val="538DD3"/>
          <w:sz w:val="24"/>
          <w:szCs w:val="24"/>
          <w:lang w:val="pl-PL"/>
        </w:rPr>
        <w:t>:</w:t>
      </w:r>
      <w:r w:rsidR="00763188" w:rsidRPr="001E192F">
        <w:rPr>
          <w:rFonts w:asciiTheme="minorHAnsi" w:hAnsiTheme="minorHAnsi" w:cstheme="minorHAnsi"/>
          <w:b/>
          <w:color w:val="538DD3"/>
          <w:spacing w:val="-15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.….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N</w:t>
      </w:r>
      <w:r w:rsidR="00246144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(słownie: ………………………..…………… )</w:t>
      </w:r>
      <w:r w:rsidR="00246144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, 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plus należny podatek VAT …………………, co daje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cenę brutto 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…………………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PL</w:t>
      </w:r>
      <w:r w:rsidR="003040B7"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N </w:t>
      </w:r>
      <w:r w:rsidR="00763188" w:rsidRPr="001E192F">
        <w:rPr>
          <w:rFonts w:asciiTheme="minorHAnsi" w:hAnsiTheme="minorHAnsi" w:cstheme="minorHAnsi"/>
          <w:b/>
          <w:sz w:val="24"/>
          <w:szCs w:val="24"/>
          <w:lang w:val="pl-PL"/>
        </w:rPr>
        <w:t>(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słownie:..……………………)</w:t>
      </w:r>
      <w:r w:rsidR="003040B7" w:rsidRPr="001E192F">
        <w:rPr>
          <w:rFonts w:asciiTheme="minorHAnsi" w:hAnsiTheme="minorHAnsi" w:cstheme="minorHAnsi"/>
          <w:sz w:val="24"/>
          <w:szCs w:val="24"/>
          <w:lang w:val="pl-PL"/>
        </w:rPr>
        <w:t>.</w:t>
      </w:r>
    </w:p>
    <w:p w14:paraId="3FC54449" w14:textId="77777777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Cs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szelką korespondencję w sprawie niniejszego postępowania należy kierować na poniższy adres:</w:t>
      </w:r>
    </w:p>
    <w:p w14:paraId="23BDCDB0" w14:textId="04931CA5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1C193AAB" w14:textId="77777777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……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…. </w:t>
      </w:r>
    </w:p>
    <w:p w14:paraId="659529D5" w14:textId="27EC5FF0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Email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</w:t>
      </w:r>
    </w:p>
    <w:p w14:paraId="7555D00D" w14:textId="75AE9803" w:rsidR="003040B7" w:rsidRPr="001E192F" w:rsidRDefault="003040B7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Tel.: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………………………………………………………………………………………………………………………………………………</w:t>
      </w:r>
    </w:p>
    <w:p w14:paraId="1ABE92FA" w14:textId="74F5414D" w:rsidR="003040B7" w:rsidRPr="001E192F" w:rsidRDefault="003040B7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Ofertę wraz z załącznikami składamy na ….. kolejno ponumerowanych stronach. </w:t>
      </w:r>
    </w:p>
    <w:p w14:paraId="439AD1B4" w14:textId="77777777" w:rsidR="003040B7" w:rsidRPr="001E192F" w:rsidRDefault="00615B99" w:rsidP="003040B7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bookmarkStart w:id="1" w:name="_Hlk64376628"/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POWSTANIE OBOWIĄZKU PODATKOWEGO</w:t>
      </w:r>
    </w:p>
    <w:p w14:paraId="2DB61704" w14:textId="53C83B61" w:rsidR="00615B99" w:rsidRPr="001E192F" w:rsidRDefault="00615B99" w:rsidP="003040B7">
      <w:pPr>
        <w:pStyle w:val="Akapitzlist"/>
        <w:tabs>
          <w:tab w:val="left" w:pos="1418"/>
        </w:tabs>
        <w:spacing w:before="120" w:after="120"/>
        <w:ind w:left="425" w:firstLine="0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bCs/>
          <w:sz w:val="24"/>
          <w:szCs w:val="24"/>
        </w:rPr>
        <w:t>Oświadczamy, że:</w:t>
      </w:r>
    </w:p>
    <w:p w14:paraId="3D9DB0C5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</w:rPr>
        <w:sym w:font="Symbol" w:char="F0FF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659357DF" w14:textId="77777777" w:rsidR="00615B99" w:rsidRPr="001E192F" w:rsidRDefault="00615B99" w:rsidP="001C2F90">
      <w:pPr>
        <w:ind w:left="709" w:hanging="69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sym w:font="Symbol" w:char="F0FF"/>
      </w:r>
      <w:r w:rsidRPr="001E192F">
        <w:rPr>
          <w:rFonts w:asciiTheme="minorHAnsi" w:hAnsiTheme="minorHAnsi" w:cstheme="minorHAnsi"/>
          <w:b/>
          <w:i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Wybór oferty</w:t>
      </w:r>
      <w:r w:rsidRPr="001E192F">
        <w:rPr>
          <w:rFonts w:asciiTheme="minorHAnsi" w:hAnsiTheme="minorHAnsi" w:cstheme="minorHAnsi"/>
          <w:b/>
          <w:bCs/>
          <w:sz w:val="24"/>
          <w:szCs w:val="24"/>
          <w:lang w:val="pl-PL"/>
        </w:rPr>
        <w:t xml:space="preserve"> NIE BĘDZIE </w:t>
      </w:r>
      <w:r w:rsidRPr="001E192F">
        <w:rPr>
          <w:rFonts w:asciiTheme="minorHAnsi" w:hAnsiTheme="minorHAnsi" w:cstheme="minorHAnsi"/>
          <w:bCs/>
          <w:sz w:val="24"/>
          <w:szCs w:val="24"/>
          <w:lang w:val="pl-PL"/>
        </w:rPr>
        <w:t>prowadził do powstania u Zamawiającego obowiązku podatkowego</w:t>
      </w:r>
    </w:p>
    <w:p w14:paraId="22721D66" w14:textId="13CE51D5" w:rsidR="00615B99" w:rsidRPr="001E192F" w:rsidRDefault="00615B99" w:rsidP="00725F48">
      <w:pPr>
        <w:ind w:left="709" w:hanging="69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i/>
          <w:sz w:val="24"/>
          <w:szCs w:val="24"/>
          <w:lang w:val="pl-PL"/>
        </w:rPr>
        <w:t>(należy zaznaczyć właściwą odpowiedź</w:t>
      </w:r>
      <w:bookmarkEnd w:id="1"/>
      <w:r w:rsidR="00725F48" w:rsidRPr="001E192F">
        <w:rPr>
          <w:rFonts w:asciiTheme="minorHAnsi" w:hAnsiTheme="minorHAnsi" w:cstheme="minorHAnsi"/>
          <w:i/>
          <w:sz w:val="24"/>
          <w:szCs w:val="24"/>
          <w:lang w:val="pl-PL"/>
        </w:rPr>
        <w:t>)</w:t>
      </w:r>
    </w:p>
    <w:p w14:paraId="4BA1DE01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31D0DF9A" w14:textId="4AC4791E" w:rsidR="00A0774B" w:rsidRPr="001E192F" w:rsidRDefault="0030481D" w:rsidP="00725F48">
      <w:pPr>
        <w:pStyle w:val="Akapitzlist"/>
        <w:numPr>
          <w:ilvl w:val="0"/>
          <w:numId w:val="9"/>
        </w:numPr>
        <w:tabs>
          <w:tab w:val="left" w:pos="1418"/>
        </w:tabs>
        <w:spacing w:before="120" w:after="120"/>
        <w:ind w:left="425" w:hanging="425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lastRenderedPageBreak/>
        <w:t xml:space="preserve">Oferujemy </w:t>
      </w:r>
      <w:r w:rsidR="00AC0F14">
        <w:rPr>
          <w:rFonts w:asciiTheme="minorHAnsi" w:hAnsiTheme="minorHAnsi" w:cstheme="minorHAnsi"/>
          <w:b/>
          <w:sz w:val="24"/>
          <w:szCs w:val="24"/>
          <w:lang w:val="pl-PL"/>
        </w:rPr>
        <w:t xml:space="preserve">realizację </w:t>
      </w:r>
      <w:r w:rsidR="00132BDE">
        <w:rPr>
          <w:rFonts w:asciiTheme="minorHAnsi" w:hAnsiTheme="minorHAnsi" w:cstheme="minorHAnsi"/>
          <w:b/>
          <w:sz w:val="24"/>
          <w:szCs w:val="24"/>
          <w:lang w:val="pl-PL"/>
        </w:rPr>
        <w:t>zamówienia</w:t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 opisanego w poniższej tabeli</w:t>
      </w:r>
      <w:r w:rsidRPr="001E192F">
        <w:rPr>
          <w:rFonts w:asciiTheme="minorHAnsi" w:hAnsiTheme="minorHAnsi" w:cstheme="minorHAnsi"/>
          <w:b/>
          <w:vertAlign w:val="superscript"/>
        </w:rPr>
        <w:footnoteReference w:id="1"/>
      </w: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:</w:t>
      </w:r>
    </w:p>
    <w:tbl>
      <w:tblPr>
        <w:tblStyle w:val="TableNormal"/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75"/>
        <w:gridCol w:w="1382"/>
        <w:gridCol w:w="3485"/>
        <w:gridCol w:w="3809"/>
      </w:tblGrid>
      <w:tr w:rsidR="00A0774B" w:rsidRPr="009940D4" w14:paraId="3FC2B387" w14:textId="77777777" w:rsidTr="007A1565">
        <w:trPr>
          <w:trHeight w:hRule="exact" w:val="588"/>
        </w:trPr>
        <w:tc>
          <w:tcPr>
            <w:tcW w:w="9551" w:type="dxa"/>
            <w:gridSpan w:val="4"/>
            <w:tcBorders>
              <w:left w:val="single" w:sz="4" w:space="0" w:color="000000"/>
            </w:tcBorders>
            <w:shd w:val="clear" w:color="auto" w:fill="C5D9F0"/>
          </w:tcPr>
          <w:p w14:paraId="7BB0914A" w14:textId="2DE163F6" w:rsidR="00A0774B" w:rsidRPr="001E192F" w:rsidRDefault="007A1565" w:rsidP="001C2F90">
            <w:pPr>
              <w:pStyle w:val="TableParagraph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7A1565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pracowanie techniczne i redakcyjne, druk i dostawa monografii „XXX lat Wydziału Transportu Politechniki Warszawskiej”</w:t>
            </w:r>
          </w:p>
        </w:tc>
      </w:tr>
      <w:tr w:rsidR="006E7AE0" w:rsidRPr="009940D4" w14:paraId="5C7AB225" w14:textId="77777777" w:rsidTr="008067B5">
        <w:trPr>
          <w:trHeight w:hRule="exact" w:val="969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C5D9F0"/>
          </w:tcPr>
          <w:p w14:paraId="2B6E0E65" w14:textId="77777777" w:rsidR="006E7AE0" w:rsidRPr="001E192F" w:rsidRDefault="006E7AE0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Lp.</w:t>
            </w:r>
          </w:p>
        </w:tc>
        <w:tc>
          <w:tcPr>
            <w:tcW w:w="4867" w:type="dxa"/>
            <w:gridSpan w:val="2"/>
            <w:shd w:val="clear" w:color="auto" w:fill="C5D9F0"/>
            <w:vAlign w:val="center"/>
          </w:tcPr>
          <w:p w14:paraId="76B9F283" w14:textId="22117052" w:rsidR="006E7AE0" w:rsidRPr="001E192F" w:rsidRDefault="006E7AE0" w:rsidP="001C2F90">
            <w:pPr>
              <w:pStyle w:val="TableParagraph"/>
              <w:ind w:left="762" w:right="755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3809" w:type="dxa"/>
            <w:shd w:val="clear" w:color="auto" w:fill="C5D9F0"/>
            <w:vAlign w:val="center"/>
          </w:tcPr>
          <w:p w14:paraId="569991C9" w14:textId="03FE4913" w:rsidR="006E7AE0" w:rsidRPr="001E192F" w:rsidRDefault="006E7AE0" w:rsidP="001C2F90">
            <w:pPr>
              <w:pStyle w:val="TableParagraph"/>
              <w:ind w:left="141" w:right="153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</w:t>
            </w:r>
            <w:r w:rsidR="0030481D"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 xml:space="preserve"> (informacja o spełnianiu wymagań Zamawiającego</w:t>
            </w:r>
          </w:p>
        </w:tc>
      </w:tr>
      <w:tr w:rsidR="001D6DCC" w:rsidRPr="00C334C1" w14:paraId="0A43FAD5" w14:textId="77777777" w:rsidTr="008067B5">
        <w:trPr>
          <w:trHeight w:hRule="exact" w:val="7527"/>
        </w:trPr>
        <w:tc>
          <w:tcPr>
            <w:tcW w:w="875" w:type="dxa"/>
            <w:tcBorders>
              <w:left w:val="single" w:sz="4" w:space="0" w:color="000000"/>
            </w:tcBorders>
            <w:vAlign w:val="center"/>
          </w:tcPr>
          <w:p w14:paraId="2F271411" w14:textId="48EE8420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1</w:t>
            </w:r>
          </w:p>
        </w:tc>
        <w:tc>
          <w:tcPr>
            <w:tcW w:w="1382" w:type="dxa"/>
          </w:tcPr>
          <w:p w14:paraId="09398AD7" w14:textId="10901893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Opis ogólny</w:t>
            </w:r>
          </w:p>
        </w:tc>
        <w:tc>
          <w:tcPr>
            <w:tcW w:w="3485" w:type="dxa"/>
          </w:tcPr>
          <w:p w14:paraId="6799868C" w14:textId="77777777" w:rsidR="001D6DCC" w:rsidRPr="00D40F15" w:rsidRDefault="001D6DCC" w:rsidP="0025133F">
            <w:pPr>
              <w:pStyle w:val="TableParagraph"/>
              <w:contextualSpacing/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Przedmiotem zamówienia jest usługa obejmująca opracowanie i dostarczenie monografii  ”XXX lat Wydziału Transportu Politechniki Warszawskiej”, w tym:</w:t>
            </w:r>
          </w:p>
          <w:p w14:paraId="07CBA4B9" w14:textId="43FDC910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projekt </w:t>
            </w:r>
            <w:r w:rsidR="00D06427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graficzny 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kładu </w:t>
            </w:r>
            <w:r w:rsidR="00C334C1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monografii (forma</w:t>
            </w:r>
            <w:r w:rsidR="0052164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tka</w:t>
            </w:r>
            <w:r w:rsidR="00C334C1"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 układ tekstu, czcionki, nagłówki, spis treści, itp.)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2A7AFAFD" w14:textId="57DC0049" w:rsidR="001D6DCC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obróbka i przygotowanie dostarczonych ilustracji, </w:t>
            </w:r>
          </w:p>
          <w:p w14:paraId="4D1C9585" w14:textId="77777777" w:rsidR="00CA198F" w:rsidRPr="00D40F15" w:rsidRDefault="00CA198F" w:rsidP="00CA198F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edytorskiej, </w:t>
            </w:r>
          </w:p>
          <w:p w14:paraId="5CA100D5" w14:textId="77777777" w:rsidR="00CA198F" w:rsidRPr="00D40F15" w:rsidRDefault="00CA198F" w:rsidP="00CA198F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wykonanie redakcji technicznej, </w:t>
            </w:r>
          </w:p>
          <w:p w14:paraId="2E03DAB2" w14:textId="2261F5E7" w:rsidR="00CA198F" w:rsidRPr="00626275" w:rsidRDefault="00626275" w:rsidP="00626275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korekty, </w:t>
            </w:r>
          </w:p>
          <w:p w14:paraId="4AFB9513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ożenie tekstu, </w:t>
            </w:r>
          </w:p>
          <w:p w14:paraId="3092D996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złamanie tekstu i ilustracji, </w:t>
            </w:r>
          </w:p>
          <w:p w14:paraId="0CB2279C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skład komputerowy, </w:t>
            </w:r>
          </w:p>
          <w:p w14:paraId="07263D9A" w14:textId="151E5DCE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projekt okładk</w:t>
            </w:r>
            <w:r w:rsidR="00904664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i</w:t>
            </w: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, </w:t>
            </w:r>
          </w:p>
          <w:p w14:paraId="203F81B9" w14:textId="77777777" w:rsidR="001D6DCC" w:rsidRPr="00D40F15" w:rsidRDefault="001D6DCC" w:rsidP="001D6DCC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druk i oprawa monografii, </w:t>
            </w:r>
          </w:p>
          <w:p w14:paraId="29EBA180" w14:textId="77777777" w:rsidR="0005161A" w:rsidRPr="00D40F15" w:rsidRDefault="001D6DCC" w:rsidP="0005161A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 xml:space="preserve">uzyskanie przez Wykonawcę numerów ISBN, </w:t>
            </w:r>
          </w:p>
          <w:p w14:paraId="7F9006F2" w14:textId="2B3EF938" w:rsidR="001D6DCC" w:rsidRPr="00D40F15" w:rsidRDefault="001D6DCC" w:rsidP="0005161A">
            <w:pPr>
              <w:pStyle w:val="TableParagraph"/>
              <w:numPr>
                <w:ilvl w:val="0"/>
                <w:numId w:val="44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dostarczenie monografii.</w:t>
            </w:r>
          </w:p>
        </w:tc>
        <w:tc>
          <w:tcPr>
            <w:tcW w:w="3809" w:type="dxa"/>
            <w:vAlign w:val="center"/>
          </w:tcPr>
          <w:p w14:paraId="1425673C" w14:textId="5877706F" w:rsidR="008656C7" w:rsidRPr="00D40F15" w:rsidRDefault="008656C7" w:rsidP="007556D7">
            <w:pPr>
              <w:pStyle w:val="TableParagraph"/>
              <w:spacing w:after="120"/>
              <w:ind w:left="0" w:right="41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Ceny jednostkowe:</w:t>
            </w:r>
          </w:p>
          <w:p w14:paraId="08092A79" w14:textId="3BAC3E94" w:rsidR="00C334C1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ojekt graficzny monografii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a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4559EE9D" w14:textId="6FCAD01C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</w:t>
            </w:r>
            <w:r w:rsidR="00D40F15"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LN</w:t>
            </w:r>
          </w:p>
          <w:p w14:paraId="62AF25BE" w14:textId="1E02182A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Opracowanie redakcyjne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b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, 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7F698BBD" w14:textId="77777777" w:rsidR="00D40F15" w:rsidRPr="00D40F15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F726BD5" w14:textId="735C53B7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Skład i łamanie</w:t>
            </w:r>
            <w:r w:rsidR="00B96FC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CA198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(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kt: f, g, h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09F8E884" w14:textId="77777777" w:rsidR="00D40F15" w:rsidRPr="00C334C1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7447D64B" w14:textId="701A51E6" w:rsidR="00C334C1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ojekt okładki</w:t>
            </w:r>
            <w:r w:rsidR="006262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i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02908DDA" w14:textId="5275D774" w:rsidR="00D40F15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975A9C1" w14:textId="47C5F946" w:rsidR="00626275" w:rsidRPr="00D40F15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i oprawa monografii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 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ały nakład 250 szt.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F4607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j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51FE1453" w14:textId="77777777" w:rsidR="00626275" w:rsidRPr="00C334C1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7921298A" w14:textId="32F698C2" w:rsidR="008656C7" w:rsidRPr="00D40F15" w:rsidRDefault="00C334C1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Nadanie numeru ISBN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k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14FB5BBB" w14:textId="77777777" w:rsidR="00D40F15" w:rsidRPr="00C334C1" w:rsidRDefault="00D40F1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0159F30B" w14:textId="72D869B6" w:rsidR="00626275" w:rsidRPr="00D40F15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stawa</w:t>
            </w:r>
            <w:r w:rsidR="00F6642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(pkt: </w:t>
            </w:r>
            <w:r w:rsidR="00B96FC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l)</w:t>
            </w:r>
            <w:r w:rsidRP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72CD8BB7" w14:textId="77777777" w:rsidR="00626275" w:rsidRPr="00C334C1" w:rsidRDefault="00626275" w:rsidP="00F66426">
            <w:pPr>
              <w:pStyle w:val="TableParagraph"/>
              <w:spacing w:after="120"/>
              <w:ind w:left="45" w:right="40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C0F1922" w14:textId="347E59D5" w:rsidR="001D6DCC" w:rsidRPr="00D40F15" w:rsidRDefault="001D6DCC" w:rsidP="00C334C1">
            <w:pPr>
              <w:pStyle w:val="TableParagraph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</w:tc>
      </w:tr>
      <w:tr w:rsidR="001D6DCC" w:rsidRPr="00CC0FFD" w14:paraId="15CB2529" w14:textId="77777777" w:rsidTr="008067B5">
        <w:trPr>
          <w:trHeight w:hRule="exact" w:val="3546"/>
        </w:trPr>
        <w:tc>
          <w:tcPr>
            <w:tcW w:w="875" w:type="dxa"/>
            <w:tcBorders>
              <w:left w:val="single" w:sz="4" w:space="0" w:color="000000"/>
            </w:tcBorders>
            <w:vAlign w:val="center"/>
          </w:tcPr>
          <w:p w14:paraId="6CFA69CF" w14:textId="6734EB16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2</w:t>
            </w:r>
          </w:p>
        </w:tc>
        <w:tc>
          <w:tcPr>
            <w:tcW w:w="1382" w:type="dxa"/>
          </w:tcPr>
          <w:p w14:paraId="5DBA1F63" w14:textId="6CB4DF39" w:rsidR="001D6DCC" w:rsidRPr="001E192F" w:rsidRDefault="001D6DCC" w:rsidP="001D6DCC">
            <w:pPr>
              <w:pStyle w:val="TableParagraph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BE313E">
              <w:rPr>
                <w:rFonts w:asciiTheme="minorHAnsi" w:hAnsiTheme="minorHAnsi" w:cstheme="minorHAnsi"/>
                <w:color w:val="000009"/>
                <w:sz w:val="24"/>
                <w:szCs w:val="24"/>
                <w:lang w:val="pl-PL"/>
              </w:rPr>
              <w:t>Wymagania ogólne do druku</w:t>
            </w:r>
          </w:p>
        </w:tc>
        <w:tc>
          <w:tcPr>
            <w:tcW w:w="3485" w:type="dxa"/>
          </w:tcPr>
          <w:p w14:paraId="683ED426" w14:textId="4F9F8244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nakład: 250 egzemplarzy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4D5DB6E8" w14:textId="77777777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papieru: 80g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1F3EBAD9" w14:textId="77777777" w:rsidR="001D6DCC" w:rsidRPr="00850676" w:rsidRDefault="001D6DCC" w:rsidP="001D6DCC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gramatura okładki: 250g, laminowana/foliowana, kolor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3689ACC5" w14:textId="77777777" w:rsidR="0005161A" w:rsidRDefault="001D6DCC" w:rsidP="0005161A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850676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format wydruku: B5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,</w:t>
            </w:r>
          </w:p>
          <w:p w14:paraId="6664B28B" w14:textId="50DBD1FE" w:rsidR="001D6DCC" w:rsidRPr="0005161A" w:rsidRDefault="001D6DCC" w:rsidP="0005161A">
            <w:pPr>
              <w:pStyle w:val="TableParagraph"/>
              <w:numPr>
                <w:ilvl w:val="0"/>
                <w:numId w:val="45"/>
              </w:numPr>
              <w:tabs>
                <w:tab w:val="left" w:pos="567"/>
              </w:tabs>
              <w:ind w:right="211"/>
              <w:contextualSpacing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</w:pPr>
            <w:r w:rsidRP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objętość: 250 stron +/-25% stron środkowych, w tym strony kolorowe 30% +/-10% objętości oraz 2 strony okładki</w:t>
            </w:r>
            <w:r w:rsidR="0005161A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pl-PL"/>
              </w:rPr>
              <w:t>.</w:t>
            </w:r>
          </w:p>
        </w:tc>
        <w:tc>
          <w:tcPr>
            <w:tcW w:w="3809" w:type="dxa"/>
            <w:vAlign w:val="center"/>
          </w:tcPr>
          <w:p w14:paraId="6DB73AF6" w14:textId="430C0DC4" w:rsidR="008656C7" w:rsidRPr="00D40F15" w:rsidRDefault="008656C7" w:rsidP="007556D7">
            <w:pPr>
              <w:pStyle w:val="TableParagraph"/>
              <w:ind w:left="45" w:right="4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D40F15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Ceny jednostkowe:</w:t>
            </w:r>
          </w:p>
          <w:p w14:paraId="7FAFE462" w14:textId="01C2C299" w:rsidR="00CC0FFD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1 strony mono</w:t>
            </w:r>
            <w:r w:rsid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5EAB2C97" w14:textId="77777777" w:rsidR="00D40F15" w:rsidRPr="00C334C1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19D98F58" w14:textId="27B00661" w:rsidR="00CC0FFD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ruk 1 strony kolor</w:t>
            </w:r>
            <w:r w:rsidR="00D40F1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:</w:t>
            </w:r>
          </w:p>
          <w:p w14:paraId="65565841" w14:textId="77777777" w:rsidR="00D40F15" w:rsidRPr="00C334C1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4078F2CB" w14:textId="4869A77B" w:rsidR="008656C7" w:rsidRDefault="00CC0FFD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Druk okładki i oprawa </w:t>
            </w:r>
            <w:r w:rsidR="0025133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1 </w:t>
            </w:r>
            <w:r w:rsidRPr="00CC0FF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siążki</w:t>
            </w:r>
          </w:p>
          <w:p w14:paraId="4AFFF900" w14:textId="7A5E3F7E" w:rsidR="00D40F15" w:rsidRDefault="00D40F15" w:rsidP="00D40F15">
            <w:pPr>
              <w:pStyle w:val="TableParagraph"/>
              <w:spacing w:line="360" w:lineRule="auto"/>
              <w:ind w:left="44" w:right="41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 PLN</w:t>
            </w:r>
          </w:p>
          <w:p w14:paraId="366963E2" w14:textId="77777777" w:rsidR="00314BDB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  <w:p w14:paraId="4A18940A" w14:textId="77777777" w:rsidR="00314BDB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  <w:p w14:paraId="040D859A" w14:textId="042993D2" w:rsidR="00314BDB" w:rsidRPr="001E192F" w:rsidRDefault="00314BDB" w:rsidP="001D6DCC">
            <w:pPr>
              <w:pStyle w:val="TableParagraph"/>
              <w:ind w:left="44" w:right="41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</w:p>
        </w:tc>
      </w:tr>
    </w:tbl>
    <w:p w14:paraId="32508AE6" w14:textId="77777777" w:rsidR="004E55B5" w:rsidRPr="001E192F" w:rsidRDefault="004E55B5" w:rsidP="004E55B5">
      <w:pPr>
        <w:tabs>
          <w:tab w:val="left" w:pos="309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4E55B5" w:rsidRPr="001E192F">
          <w:footerReference w:type="default" r:id="rId10"/>
          <w:pgSz w:w="11910" w:h="16840"/>
          <w:pgMar w:top="740" w:right="980" w:bottom="1100" w:left="980" w:header="0" w:footer="802" w:gutter="0"/>
          <w:cols w:space="708"/>
        </w:sectPr>
      </w:pPr>
    </w:p>
    <w:p w14:paraId="2394DCC5" w14:textId="30F69D75" w:rsidR="00A0774B" w:rsidRPr="001E192F" w:rsidRDefault="003C497C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>Oświadczamy</w:t>
      </w:r>
      <w:r w:rsidR="00ED02F3" w:rsidRPr="001E192F">
        <w:rPr>
          <w:rFonts w:asciiTheme="minorHAnsi" w:hAnsiTheme="minorHAnsi" w:cstheme="minorHAnsi"/>
          <w:sz w:val="24"/>
          <w:szCs w:val="24"/>
          <w:lang w:val="pl-PL"/>
        </w:rPr>
        <w:t>,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że spełniamy</w:t>
      </w:r>
      <w:r w:rsidR="004E55B5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ia Zamawiającego w następujący sposób</w:t>
      </w:r>
    </w:p>
    <w:p w14:paraId="6CD95CDF" w14:textId="77777777" w:rsidR="004E55B5" w:rsidRPr="001E192F" w:rsidRDefault="004E55B5" w:rsidP="004E55B5">
      <w:pPr>
        <w:pStyle w:val="Nagwek3"/>
        <w:tabs>
          <w:tab w:val="left" w:pos="580"/>
          <w:tab w:val="left" w:pos="581"/>
        </w:tabs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1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67"/>
        <w:gridCol w:w="6510"/>
        <w:gridCol w:w="2703"/>
      </w:tblGrid>
      <w:tr w:rsidR="003C497C" w:rsidRPr="009940D4" w14:paraId="54A40E9C" w14:textId="77777777" w:rsidTr="006635BC">
        <w:trPr>
          <w:trHeight w:hRule="exact" w:val="1288"/>
        </w:trPr>
        <w:tc>
          <w:tcPr>
            <w:tcW w:w="567" w:type="dxa"/>
            <w:shd w:val="clear" w:color="auto" w:fill="B8CCE3"/>
          </w:tcPr>
          <w:p w14:paraId="20E630CF" w14:textId="77777777" w:rsidR="003C497C" w:rsidRPr="001E192F" w:rsidRDefault="003C497C" w:rsidP="001C2F90">
            <w:pPr>
              <w:pStyle w:val="TableParagraph"/>
              <w:ind w:left="103"/>
              <w:contextualSpacing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  <w:t>L.p.</w:t>
            </w:r>
          </w:p>
        </w:tc>
        <w:tc>
          <w:tcPr>
            <w:tcW w:w="6510" w:type="dxa"/>
            <w:shd w:val="clear" w:color="auto" w:fill="B8CCE3"/>
            <w:vAlign w:val="center"/>
          </w:tcPr>
          <w:p w14:paraId="39EB345D" w14:textId="2D623E89" w:rsidR="003C497C" w:rsidRPr="001E192F" w:rsidRDefault="003C497C" w:rsidP="001C2F90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WYMAGANIA ZAMAWIAJĄCEGO</w:t>
            </w:r>
          </w:p>
        </w:tc>
        <w:tc>
          <w:tcPr>
            <w:tcW w:w="2703" w:type="dxa"/>
            <w:shd w:val="clear" w:color="auto" w:fill="B8CCE3"/>
          </w:tcPr>
          <w:p w14:paraId="597ABCA6" w14:textId="69B99F89" w:rsidR="003C497C" w:rsidRPr="001E192F" w:rsidRDefault="003C497C" w:rsidP="001C2F90">
            <w:pPr>
              <w:pStyle w:val="TableParagraph"/>
              <w:ind w:left="193" w:right="193"/>
              <w:contextualSpacing/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OFERTA WYKONAWCY (informacja o spełnianiu wymagań Zamawiającego</w:t>
            </w:r>
            <w:r w:rsidR="006635BC">
              <w:rPr>
                <w:rFonts w:asciiTheme="minorHAnsi" w:hAnsiTheme="minorHAnsi" w:cstheme="minorHAnsi"/>
                <w:b/>
                <w:color w:val="000009"/>
                <w:sz w:val="24"/>
                <w:szCs w:val="24"/>
                <w:lang w:val="pl-PL"/>
              </w:rPr>
              <w:t>)</w:t>
            </w:r>
          </w:p>
        </w:tc>
      </w:tr>
      <w:tr w:rsidR="00EA34E5" w:rsidRPr="001E192F" w14:paraId="0AB84DA0" w14:textId="77777777" w:rsidTr="00474937">
        <w:trPr>
          <w:trHeight w:hRule="exact" w:val="689"/>
        </w:trPr>
        <w:tc>
          <w:tcPr>
            <w:tcW w:w="567" w:type="dxa"/>
            <w:vAlign w:val="center"/>
          </w:tcPr>
          <w:p w14:paraId="34D15C80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bookmarkStart w:id="2" w:name="_Hlk105076615"/>
          </w:p>
          <w:p w14:paraId="5ED66E9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1.</w:t>
            </w:r>
          </w:p>
        </w:tc>
        <w:tc>
          <w:tcPr>
            <w:tcW w:w="6510" w:type="dxa"/>
          </w:tcPr>
          <w:p w14:paraId="74D54699" w14:textId="37B79521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eny jednostkowe podane w ofercie przez Wykonawcę będą niezmienne – </w:t>
            </w:r>
            <w:r w:rsidR="00026FA1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ał</w:t>
            </w:r>
            <w:r w:rsidR="00026FA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.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nr 1</w:t>
            </w:r>
            <w:r w:rsidR="00474937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kt 7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36378363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2C7CE62E" w14:textId="77777777" w:rsidTr="006635BC">
        <w:trPr>
          <w:trHeight w:val="913"/>
        </w:trPr>
        <w:tc>
          <w:tcPr>
            <w:tcW w:w="567" w:type="dxa"/>
            <w:vAlign w:val="center"/>
          </w:tcPr>
          <w:p w14:paraId="5B86B2BD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5983DEAA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2.</w:t>
            </w:r>
          </w:p>
        </w:tc>
        <w:tc>
          <w:tcPr>
            <w:tcW w:w="6510" w:type="dxa"/>
          </w:tcPr>
          <w:p w14:paraId="712F8D74" w14:textId="4749EAE4" w:rsidR="00EA34E5" w:rsidRPr="001E192F" w:rsidRDefault="00E560E2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, że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Zamawiający przekazuje materiały w pliku </w:t>
            </w:r>
            <w:proofErr w:type="spellStart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cx</w:t>
            </w:r>
            <w:proofErr w:type="spellEnd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 postaci </w:t>
            </w:r>
            <w:proofErr w:type="spellStart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preskryptu</w:t>
            </w:r>
            <w:proofErr w:type="spellEnd"/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wierającego tekst publikacji i materiał ilustracyjny</w:t>
            </w:r>
            <w:r w:rsidR="003B72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22BFA07F" w14:textId="562E4EA9" w:rsidR="00EA34E5" w:rsidRPr="001E192F" w:rsidRDefault="00EA34E5" w:rsidP="00A31FC6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7572E05A" w14:textId="77777777" w:rsidTr="006635BC">
        <w:trPr>
          <w:trHeight w:hRule="exact" w:val="1274"/>
        </w:trPr>
        <w:tc>
          <w:tcPr>
            <w:tcW w:w="567" w:type="dxa"/>
            <w:vAlign w:val="center"/>
          </w:tcPr>
          <w:p w14:paraId="4E973579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19EB36BB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3.</w:t>
            </w:r>
          </w:p>
        </w:tc>
        <w:tc>
          <w:tcPr>
            <w:tcW w:w="6510" w:type="dxa"/>
          </w:tcPr>
          <w:p w14:paraId="6F9F5A41" w14:textId="06874F6C" w:rsidR="00EA34E5" w:rsidRPr="001E192F" w:rsidRDefault="003B72F6" w:rsidP="00EA34E5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r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eczywista wycena zostanie dokonana przez Wykonawcę po zapoznaniu się z materiałami przesłanymi przez Zamawiającego na podstawie określonych w ofercie cen jednostkowych i kosztów dodatkowych/ rabatów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40436B29" w14:textId="5B49569F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4615D4FD" w14:textId="77777777" w:rsidTr="006635BC">
        <w:trPr>
          <w:trHeight w:hRule="exact" w:val="899"/>
        </w:trPr>
        <w:tc>
          <w:tcPr>
            <w:tcW w:w="567" w:type="dxa"/>
            <w:vAlign w:val="center"/>
          </w:tcPr>
          <w:p w14:paraId="5315E27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4.</w:t>
            </w:r>
          </w:p>
        </w:tc>
        <w:tc>
          <w:tcPr>
            <w:tcW w:w="6510" w:type="dxa"/>
          </w:tcPr>
          <w:p w14:paraId="099CEBBC" w14:textId="36ED4396" w:rsidR="00EA34E5" w:rsidRPr="001E192F" w:rsidRDefault="003B72F6" w:rsidP="00EA34E5">
            <w:pPr>
              <w:pStyle w:val="TableParagraph"/>
              <w:ind w:left="105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c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ena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będzie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yrażona w złotych polskich, </w:t>
            </w:r>
            <w:r w:rsidR="00E0509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a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dokonując obliczenia ceny uwzględni wszystkie koszty związane z realizacją przedmiotu umowy</w:t>
            </w:r>
            <w:r w:rsidR="00E0509D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640C473D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113EA1D5" w14:textId="77777777" w:rsidTr="006635BC">
        <w:trPr>
          <w:trHeight w:hRule="exact" w:val="1222"/>
        </w:trPr>
        <w:tc>
          <w:tcPr>
            <w:tcW w:w="567" w:type="dxa"/>
            <w:vAlign w:val="center"/>
          </w:tcPr>
          <w:p w14:paraId="4E98C1FB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55568C61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5.</w:t>
            </w:r>
          </w:p>
        </w:tc>
        <w:tc>
          <w:tcPr>
            <w:tcW w:w="6510" w:type="dxa"/>
          </w:tcPr>
          <w:p w14:paraId="7454490A" w14:textId="2A301AB1" w:rsidR="00EA34E5" w:rsidRPr="001E192F" w:rsidRDefault="00E0509D" w:rsidP="00EA34E5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przekaże rzeczywistą wycenę w ciągu 3 dni roboczych od otrzymania materiałów od Zamawiającego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i akceptuje, że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mawiający w ciągu 24 h prześle decyzję dotyczącą akceptacji przesłanej wyceny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1D0CDB1D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EA34E5" w:rsidRPr="001E192F" w14:paraId="694461E4" w14:textId="77777777" w:rsidTr="006635BC">
        <w:trPr>
          <w:trHeight w:hRule="exact" w:val="655"/>
        </w:trPr>
        <w:tc>
          <w:tcPr>
            <w:tcW w:w="567" w:type="dxa"/>
            <w:vAlign w:val="center"/>
          </w:tcPr>
          <w:p w14:paraId="2AD327FF" w14:textId="77777777" w:rsidR="00EA34E5" w:rsidRPr="001E192F" w:rsidRDefault="00EA34E5" w:rsidP="00EA34E5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01B21D49" w14:textId="77777777" w:rsidR="00EA34E5" w:rsidRPr="001E192F" w:rsidRDefault="00EA34E5" w:rsidP="00EA34E5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6.</w:t>
            </w:r>
          </w:p>
        </w:tc>
        <w:tc>
          <w:tcPr>
            <w:tcW w:w="6510" w:type="dxa"/>
          </w:tcPr>
          <w:p w14:paraId="291A1D1D" w14:textId="78807264" w:rsidR="00EA34E5" w:rsidRPr="001E192F" w:rsidRDefault="00E0509D" w:rsidP="00EA34E5">
            <w:pPr>
              <w:pStyle w:val="TableParagraph"/>
              <w:ind w:left="105" w:right="100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="00EA34E5"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w formie elektronicznej potwierdzi otrzymanie zlecenia i przystąpienie do jego realizacj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298B8A46" w14:textId="77777777" w:rsidR="00EA34E5" w:rsidRPr="001E192F" w:rsidRDefault="00EA34E5" w:rsidP="00A31FC6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147F2B" w14:paraId="27585351" w14:textId="77777777" w:rsidTr="00CC10F4">
        <w:trPr>
          <w:trHeight w:hRule="exact" w:val="1568"/>
        </w:trPr>
        <w:tc>
          <w:tcPr>
            <w:tcW w:w="567" w:type="dxa"/>
            <w:vAlign w:val="center"/>
          </w:tcPr>
          <w:p w14:paraId="7A1621EE" w14:textId="7777777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</w:p>
          <w:p w14:paraId="20947B71" w14:textId="3E20A7AA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7.</w:t>
            </w:r>
          </w:p>
        </w:tc>
        <w:tc>
          <w:tcPr>
            <w:tcW w:w="6510" w:type="dxa"/>
          </w:tcPr>
          <w:p w14:paraId="7B5065D4" w14:textId="55FB4355" w:rsidR="0069624F" w:rsidRDefault="0069624F" w:rsidP="0069624F">
            <w:pPr>
              <w:pStyle w:val="TableParagraph"/>
              <w:ind w:left="105" w:right="100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Wykonawca skonsultuje projekt graficzny monografii z Zamawiającym, przesyłając go w formacie pdf do osób wskazanych w zleceniu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oraz akceptuje, że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amawiający w ciągu 2 dni roboczych przekaże uwagi do Wykonawcy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i zapewnia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Zamawiającemu 1</w:t>
            </w:r>
            <w:r w:rsidR="001C4DC5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orekt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ę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rojektu</w:t>
            </w:r>
            <w:r w:rsidR="00CC10F4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565F76AB" w14:textId="6F5FB7C4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1E192F" w14:paraId="032C79E4" w14:textId="77777777" w:rsidTr="006635BC">
        <w:trPr>
          <w:trHeight w:hRule="exact" w:val="1844"/>
        </w:trPr>
        <w:tc>
          <w:tcPr>
            <w:tcW w:w="567" w:type="dxa"/>
            <w:vAlign w:val="center"/>
          </w:tcPr>
          <w:p w14:paraId="77C9A729" w14:textId="05CCF682" w:rsidR="0069624F" w:rsidRPr="0069624F" w:rsidRDefault="0069624F" w:rsidP="0069624F">
            <w:pPr>
              <w:pStyle w:val="TableParagraph"/>
              <w:ind w:left="103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8.</w:t>
            </w:r>
          </w:p>
        </w:tc>
        <w:tc>
          <w:tcPr>
            <w:tcW w:w="6510" w:type="dxa"/>
          </w:tcPr>
          <w:p w14:paraId="0E1EC2C3" w14:textId="5E0BFA7F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ykonawca po opracowaniu publikacji do wydruku skonsultuje przygotowaną </w:t>
            </w:r>
            <w:r w:rsidRPr="00147F2B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ersję z Zamawiającym, przesyłając ją w formacie pdf do osób wskazanych w zleceniu oraz akceptuje, że Zamawiający w ciągu 3 dni roboczych przekaże uwagi do Wykonawcy oraz umożliwi Zamawiającemu 2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ykle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takich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korekt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3E5CA4D6" w14:textId="7777777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F31093" w14:paraId="2E629354" w14:textId="77777777" w:rsidTr="006635BC">
        <w:trPr>
          <w:trHeight w:hRule="exact" w:val="999"/>
        </w:trPr>
        <w:tc>
          <w:tcPr>
            <w:tcW w:w="567" w:type="dxa"/>
            <w:vAlign w:val="center"/>
          </w:tcPr>
          <w:p w14:paraId="00CC6739" w14:textId="23199339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9.</w:t>
            </w:r>
          </w:p>
        </w:tc>
        <w:tc>
          <w:tcPr>
            <w:tcW w:w="6510" w:type="dxa"/>
          </w:tcPr>
          <w:p w14:paraId="3CA09A0C" w14:textId="7561AAA4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Wykonawca w ciągu 5 tygodni (35 dni kalendarzowych)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zrealizuj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całe zamówienie i dostarczy je Zamawiającemu do jego siedziby pod adres: ul. Koszykowa 75,  00-662 Warszawa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78429BDE" w14:textId="2F49E49E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5A54D96E" w14:textId="77777777" w:rsidTr="00F57BAC">
        <w:trPr>
          <w:trHeight w:hRule="exact" w:val="1141"/>
        </w:trPr>
        <w:tc>
          <w:tcPr>
            <w:tcW w:w="567" w:type="dxa"/>
            <w:vAlign w:val="center"/>
          </w:tcPr>
          <w:p w14:paraId="21A20D0C" w14:textId="2731BBD0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0.</w:t>
            </w:r>
          </w:p>
        </w:tc>
        <w:tc>
          <w:tcPr>
            <w:tcW w:w="6510" w:type="dxa"/>
          </w:tcPr>
          <w:p w14:paraId="60DB3C94" w14:textId="2664F1E1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AD05D2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Czy Wykonawca dostarczy zamawiającemu otwarty plik przygotowanej do druku - złożonej publikacji w formacie uzgodnionym z Zamawiającym oraz plik zamknięty w formacie pdf? </w:t>
            </w:r>
          </w:p>
        </w:tc>
        <w:tc>
          <w:tcPr>
            <w:tcW w:w="2703" w:type="dxa"/>
            <w:vAlign w:val="center"/>
          </w:tcPr>
          <w:p w14:paraId="55AFF4F2" w14:textId="40D457B7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5B8814F0" w14:textId="77777777" w:rsidTr="006635BC">
        <w:trPr>
          <w:trHeight w:hRule="exact" w:val="1264"/>
        </w:trPr>
        <w:tc>
          <w:tcPr>
            <w:tcW w:w="567" w:type="dxa"/>
            <w:vAlign w:val="center"/>
          </w:tcPr>
          <w:p w14:paraId="58A4FCDE" w14:textId="39FEE6B1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1.</w:t>
            </w:r>
          </w:p>
        </w:tc>
        <w:tc>
          <w:tcPr>
            <w:tcW w:w="6510" w:type="dxa"/>
          </w:tcPr>
          <w:p w14:paraId="4C85A71E" w14:textId="45026EFD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d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o wykonania przedmiotu zamówienia Wykonawca użyje własnych materiałów o właściwościach określonych opisie przedmiotu zamówienia oraz przy użyciu odpowiednich, nadających się do umówionego użytku narzędzi.</w:t>
            </w:r>
          </w:p>
        </w:tc>
        <w:tc>
          <w:tcPr>
            <w:tcW w:w="2703" w:type="dxa"/>
            <w:vAlign w:val="center"/>
          </w:tcPr>
          <w:p w14:paraId="3E68F4E7" w14:textId="2D35EA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24652A99" w14:textId="77777777" w:rsidTr="006635BC">
        <w:trPr>
          <w:trHeight w:hRule="exact" w:val="723"/>
        </w:trPr>
        <w:tc>
          <w:tcPr>
            <w:tcW w:w="567" w:type="dxa"/>
            <w:vAlign w:val="center"/>
          </w:tcPr>
          <w:p w14:paraId="4BB17794" w14:textId="02E4DCC3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lastRenderedPageBreak/>
              <w:t>12.</w:t>
            </w:r>
          </w:p>
        </w:tc>
        <w:tc>
          <w:tcPr>
            <w:tcW w:w="6510" w:type="dxa"/>
          </w:tcPr>
          <w:p w14:paraId="724536FD" w14:textId="41129E28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płatność za realizację zamówienia w formie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rzelew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u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na rachunek bankowy podany na fakturze.</w:t>
            </w:r>
          </w:p>
        </w:tc>
        <w:tc>
          <w:tcPr>
            <w:tcW w:w="2703" w:type="dxa"/>
            <w:vAlign w:val="center"/>
          </w:tcPr>
          <w:p w14:paraId="645B7A06" w14:textId="0881C7E9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  <w:tr w:rsidR="0069624F" w:rsidRPr="00EA34E5" w14:paraId="025FC199" w14:textId="77777777" w:rsidTr="005810F6">
        <w:trPr>
          <w:trHeight w:hRule="exact" w:val="1708"/>
        </w:trPr>
        <w:tc>
          <w:tcPr>
            <w:tcW w:w="567" w:type="dxa"/>
            <w:vAlign w:val="center"/>
          </w:tcPr>
          <w:p w14:paraId="3A4BF8D0" w14:textId="555213BA" w:rsidR="0069624F" w:rsidRPr="0069624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</w:pPr>
            <w:r w:rsidRPr="0069624F">
              <w:rPr>
                <w:rFonts w:asciiTheme="minorHAnsi" w:hAnsiTheme="minorHAnsi" w:cstheme="minorHAnsi"/>
                <w:bCs/>
                <w:sz w:val="24"/>
                <w:szCs w:val="24"/>
                <w:lang w:val="pl-PL"/>
              </w:rPr>
              <w:t>13.</w:t>
            </w:r>
          </w:p>
        </w:tc>
        <w:tc>
          <w:tcPr>
            <w:tcW w:w="6510" w:type="dxa"/>
          </w:tcPr>
          <w:p w14:paraId="0F9508F3" w14:textId="516CEADD" w:rsidR="0069624F" w:rsidRPr="001E192F" w:rsidRDefault="0069624F" w:rsidP="0069624F">
            <w:pPr>
              <w:pStyle w:val="TableParagraph"/>
              <w:ind w:left="105" w:right="99"/>
              <w:contextualSpacing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Czy wykonawca akceptuje t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ermin płatności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wynoszący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</w:t>
            </w:r>
            <w:r w:rsidR="00266D0E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do 30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dni od otrzymania 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przez Zamawiającego </w:t>
            </w:r>
            <w:r w:rsidRPr="00B163C1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faktury drogą elektroniczną</w:t>
            </w:r>
            <w:r w:rsidR="005810F6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 xml:space="preserve"> po wcześniejszym wykonaniu zlecenia i jego odbiorze bez uwag ze strony Zamawiającego </w:t>
            </w:r>
            <w:r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?</w:t>
            </w:r>
          </w:p>
        </w:tc>
        <w:tc>
          <w:tcPr>
            <w:tcW w:w="2703" w:type="dxa"/>
            <w:vAlign w:val="center"/>
          </w:tcPr>
          <w:p w14:paraId="63850D65" w14:textId="75DEF242" w:rsidR="0069624F" w:rsidRPr="001E192F" w:rsidRDefault="0069624F" w:rsidP="0069624F">
            <w:pPr>
              <w:pStyle w:val="TableParagraph"/>
              <w:ind w:left="0"/>
              <w:contextualSpacing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pl-PL"/>
              </w:rPr>
              <w:t>TAK / NIE*</w:t>
            </w:r>
          </w:p>
        </w:tc>
      </w:tr>
    </w:tbl>
    <w:bookmarkEnd w:id="2"/>
    <w:p w14:paraId="10CA78FF" w14:textId="48CB9C70" w:rsidR="009E2F27" w:rsidRDefault="00763188" w:rsidP="001C2F90">
      <w:pPr>
        <w:pStyle w:val="Akapitzlist"/>
        <w:numPr>
          <w:ilvl w:val="0"/>
          <w:numId w:val="8"/>
        </w:numPr>
        <w:tabs>
          <w:tab w:val="left" w:pos="264"/>
        </w:tabs>
        <w:ind w:left="263" w:hanging="111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właściwe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kreślić</w:t>
      </w:r>
    </w:p>
    <w:p w14:paraId="463D54AC" w14:textId="77777777" w:rsidR="0069624F" w:rsidRPr="0069624F" w:rsidRDefault="0069624F" w:rsidP="0069624F">
      <w:pPr>
        <w:tabs>
          <w:tab w:val="left" w:pos="264"/>
        </w:tabs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45C6DC5C" w14:textId="79DA19E8" w:rsidR="00A0774B" w:rsidRPr="001E192F" w:rsidRDefault="00763188" w:rsidP="001C2F90">
      <w:pPr>
        <w:pStyle w:val="Nagwek3"/>
        <w:numPr>
          <w:ilvl w:val="0"/>
          <w:numId w:val="9"/>
        </w:numPr>
        <w:tabs>
          <w:tab w:val="left" w:pos="580"/>
          <w:tab w:val="left" w:pos="581"/>
        </w:tabs>
        <w:contextualSpacing/>
        <w:jc w:val="both"/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3F20E027" w14:textId="77777777" w:rsidR="00ED094C" w:rsidRPr="001E192F" w:rsidRDefault="00ED094C" w:rsidP="00ED094C">
      <w:pPr>
        <w:pStyle w:val="Nagwek3"/>
        <w:tabs>
          <w:tab w:val="left" w:pos="580"/>
          <w:tab w:val="left" w:pos="581"/>
        </w:tabs>
        <w:ind w:left="580"/>
        <w:contextualSpacing/>
        <w:jc w:val="both"/>
        <w:rPr>
          <w:rFonts w:asciiTheme="minorHAnsi" w:hAnsiTheme="minorHAnsi" w:cstheme="minorHAnsi"/>
          <w:b w:val="0"/>
          <w:bCs w:val="0"/>
          <w:sz w:val="24"/>
          <w:szCs w:val="24"/>
          <w:lang w:val="pl-PL"/>
        </w:rPr>
      </w:pPr>
    </w:p>
    <w:p w14:paraId="2D2EAB81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03E3861D" w14:textId="3547D172" w:rsidR="003C7837" w:rsidRPr="001E192F" w:rsidRDefault="003C7837" w:rsidP="001C2F90">
      <w:pPr>
        <w:pStyle w:val="Akapitzlist"/>
        <w:numPr>
          <w:ilvl w:val="0"/>
          <w:numId w:val="9"/>
        </w:numPr>
        <w:tabs>
          <w:tab w:val="left" w:pos="580"/>
          <w:tab w:val="left" w:pos="581"/>
        </w:tabs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ZAŁĄCZNIKAMI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 niniejszego formularza ofert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są:</w:t>
      </w:r>
    </w:p>
    <w:p w14:paraId="4A9CA7E1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okument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ejestrowy</w:t>
      </w:r>
    </w:p>
    <w:p w14:paraId="157FAA33" w14:textId="77777777" w:rsidR="001C4DC5" w:rsidRPr="001E192F" w:rsidRDefault="001C4DC5" w:rsidP="001C4DC5">
      <w:pPr>
        <w:pStyle w:val="Akapitzlist"/>
        <w:numPr>
          <w:ilvl w:val="0"/>
          <w:numId w:val="2"/>
        </w:numPr>
        <w:tabs>
          <w:tab w:val="left" w:pos="581"/>
        </w:tabs>
        <w:spacing w:before="120" w:after="120"/>
        <w:ind w:left="578" w:right="158" w:hanging="425"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rodowego.</w:t>
      </w:r>
    </w:p>
    <w:p w14:paraId="76E1360E" w14:textId="77777777" w:rsidR="003C7837" w:rsidRPr="001E192F" w:rsidRDefault="003C7837" w:rsidP="0046262C">
      <w:pPr>
        <w:pStyle w:val="Akapitzlist"/>
        <w:numPr>
          <w:ilvl w:val="0"/>
          <w:numId w:val="2"/>
        </w:numPr>
        <w:tabs>
          <w:tab w:val="left" w:pos="580"/>
          <w:tab w:val="left" w:pos="581"/>
        </w:tabs>
        <w:spacing w:before="120" w:after="120"/>
        <w:ind w:left="578" w:hanging="425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Pełnomocnictwo (jeśli jest</w:t>
      </w:r>
      <w:r w:rsidRPr="001E192F">
        <w:rPr>
          <w:rFonts w:asciiTheme="minorHAnsi" w:hAnsiTheme="minorHAnsi" w:cstheme="minorHAnsi"/>
          <w:spacing w:val="-1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agane)</w:t>
      </w:r>
    </w:p>
    <w:p w14:paraId="259CEF4A" w14:textId="77777777" w:rsidR="009E2F27" w:rsidRPr="001E192F" w:rsidRDefault="009E2F27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5341FE5B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5C7CBF7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7CE89393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pgSz w:w="11910" w:h="16840"/>
          <w:pgMar w:top="740" w:right="980" w:bottom="1100" w:left="980" w:header="0" w:footer="802" w:gutter="0"/>
          <w:cols w:space="708"/>
        </w:sectPr>
      </w:pPr>
    </w:p>
    <w:p w14:paraId="01726E3C" w14:textId="43003410" w:rsidR="00A0774B" w:rsidRPr="001E192F" w:rsidRDefault="00ED094C" w:rsidP="001C2F90">
      <w:pPr>
        <w:tabs>
          <w:tab w:val="left" w:pos="1960"/>
        </w:tabs>
        <w:ind w:left="152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, dnia</w:t>
      </w:r>
      <w:r w:rsidR="00763188"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</w:p>
    <w:p w14:paraId="1DFBA2C8" w14:textId="77777777" w:rsidR="00A0774B" w:rsidRPr="001E192F" w:rsidRDefault="00763188" w:rsidP="001C2F90">
      <w:pPr>
        <w:pStyle w:val="Tekstpodstawowy"/>
        <w:contextualSpacing/>
        <w:rPr>
          <w:rFonts w:asciiTheme="minorHAnsi" w:hAnsiTheme="minorHAnsi" w:cstheme="minorHAnsi"/>
          <w:i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br w:type="column"/>
      </w:r>
    </w:p>
    <w:p w14:paraId="3D2159F9" w14:textId="3570C9F3" w:rsidR="00ED094C" w:rsidRPr="001E192F" w:rsidRDefault="00ED094C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.</w:t>
      </w:r>
    </w:p>
    <w:p w14:paraId="7DA2CAE5" w14:textId="21510B0B" w:rsidR="00A0774B" w:rsidRPr="001E192F" w:rsidRDefault="00763188" w:rsidP="00ED094C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podpis Wykonawcy/ Pełnomocnika)</w:t>
      </w:r>
    </w:p>
    <w:p w14:paraId="694E9FFC" w14:textId="77777777" w:rsidR="00A0774B" w:rsidRPr="001E192F" w:rsidRDefault="00A0774B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  <w:sectPr w:rsidR="00A0774B" w:rsidRPr="001E192F">
          <w:type w:val="continuous"/>
          <w:pgSz w:w="11910" w:h="16840"/>
          <w:pgMar w:top="740" w:right="980" w:bottom="1000" w:left="980" w:header="708" w:footer="708" w:gutter="0"/>
          <w:cols w:num="2" w:space="708" w:equalWidth="0">
            <w:col w:w="3451" w:space="2906"/>
            <w:col w:w="3593"/>
          </w:cols>
        </w:sectPr>
      </w:pPr>
    </w:p>
    <w:p w14:paraId="58524DEA" w14:textId="70954F22" w:rsidR="00A0774B" w:rsidRPr="001E192F" w:rsidRDefault="00763188" w:rsidP="00ED094C">
      <w:pPr>
        <w:pStyle w:val="Nagwek3"/>
        <w:ind w:left="152"/>
        <w:contextualSpacing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lastRenderedPageBreak/>
        <w:t xml:space="preserve">Załącznik nr </w:t>
      </w:r>
      <w:r w:rsidR="001C4DC5">
        <w:rPr>
          <w:rFonts w:asciiTheme="minorHAnsi" w:hAnsiTheme="minorHAnsi" w:cstheme="minorHAnsi"/>
          <w:sz w:val="24"/>
          <w:szCs w:val="24"/>
          <w:lang w:val="pl-PL"/>
        </w:rPr>
        <w:t>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do oferty:</w:t>
      </w:r>
    </w:p>
    <w:p w14:paraId="58EE677E" w14:textId="77777777" w:rsidR="00ED094C" w:rsidRPr="001E192F" w:rsidRDefault="00ED094C" w:rsidP="00ED094C">
      <w:pPr>
        <w:pStyle w:val="Nagwek3"/>
        <w:ind w:left="152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</w:p>
    <w:p w14:paraId="6883E053" w14:textId="72B60221" w:rsidR="00A0774B" w:rsidRPr="001E192F" w:rsidRDefault="00763188" w:rsidP="00ED094C">
      <w:pPr>
        <w:ind w:left="152" w:right="211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 o niepodleganiu wykluczeniu z postępowania na podstawie art. 7 ust. 1 ustawy z dn. 13 kwietnia 2022 r. o szczególnych rozwiązaniach w zakresie przeciwdziałania wspieraniu agresji na Ukrainę oraz służących ochronie bezpieczeństwa narodowego</w:t>
      </w:r>
    </w:p>
    <w:p w14:paraId="4B7CA380" w14:textId="77777777" w:rsidR="00EF7BA6" w:rsidRPr="001E192F" w:rsidRDefault="00EF7BA6" w:rsidP="001C2F90">
      <w:pPr>
        <w:ind w:left="152" w:right="211"/>
        <w:contextualSpacing/>
        <w:jc w:val="right"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479A7D4F" w14:textId="63EB1381" w:rsidR="00A0774B" w:rsidRPr="001E192F" w:rsidRDefault="0046262C" w:rsidP="001C2F90">
      <w:pPr>
        <w:ind w:right="173"/>
        <w:contextualSpacing/>
        <w:jc w:val="right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</w:t>
      </w:r>
      <w:r w:rsidR="00763188" w:rsidRPr="001E192F">
        <w:rPr>
          <w:rFonts w:asciiTheme="minorHAnsi" w:hAnsiTheme="minorHAnsi" w:cstheme="minorHAnsi"/>
          <w:sz w:val="24"/>
          <w:szCs w:val="24"/>
          <w:lang w:val="pl-PL"/>
        </w:rPr>
        <w:t>nia ………………………………..</w:t>
      </w:r>
    </w:p>
    <w:p w14:paraId="0CC61785" w14:textId="4D054136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5DA398CB" w14:textId="77777777" w:rsidR="00ED094C" w:rsidRPr="001E192F" w:rsidRDefault="00ED094C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p w14:paraId="2680F84C" w14:textId="77777777" w:rsidR="00A0774B" w:rsidRPr="001E192F" w:rsidRDefault="00763188" w:rsidP="001C2F90">
      <w:pPr>
        <w:ind w:left="4179" w:right="4199"/>
        <w:contextualSpacing/>
        <w:jc w:val="center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>OŚWIADCZENIE</w:t>
      </w:r>
    </w:p>
    <w:p w14:paraId="1D3996E8" w14:textId="5C02DF76" w:rsidR="00ED094C" w:rsidRPr="001E192F" w:rsidRDefault="0046262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JA</w:t>
      </w:r>
      <w:r w:rsidR="00ED094C"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NIŻEJ PODPISAN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Y</w:t>
      </w:r>
    </w:p>
    <w:p w14:paraId="455EF1DC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6716BDF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…</w:t>
      </w:r>
    </w:p>
    <w:p w14:paraId="284439E2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5C6D4DD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Działając w imieniu i na rzecz:</w:t>
      </w:r>
    </w:p>
    <w:p w14:paraId="685040E4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</w:p>
    <w:p w14:paraId="69D65A7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…………………………………………………………………………………..</w:t>
      </w:r>
    </w:p>
    <w:p w14:paraId="5F59A028" w14:textId="77777777" w:rsidR="00ED094C" w:rsidRPr="001E192F" w:rsidRDefault="00ED094C" w:rsidP="00ED094C">
      <w:pPr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(Nazwa Wykonawcy, NIP, REGON, KRS, adres, telefon kontaktowy, email kontaktowy)</w:t>
      </w:r>
    </w:p>
    <w:p w14:paraId="3EBE9399" w14:textId="77777777" w:rsidR="006222F0" w:rsidRPr="001E192F" w:rsidRDefault="006222F0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5EFF8DC0" w14:textId="44BCB172" w:rsidR="006222F0" w:rsidRPr="001E192F" w:rsidRDefault="006222F0" w:rsidP="00F75304">
      <w:pPr>
        <w:pStyle w:val="Tekstpodstawowy"/>
        <w:contextualSpacing/>
        <w:jc w:val="both"/>
        <w:rPr>
          <w:rFonts w:asciiTheme="minorHAnsi" w:hAnsiTheme="minorHAnsi" w:cstheme="minorHAnsi"/>
          <w:b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b/>
          <w:sz w:val="24"/>
          <w:szCs w:val="24"/>
          <w:lang w:val="pl-PL"/>
        </w:rPr>
        <w:t xml:space="preserve">ubiegając się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o  udzielenie  zamówienia  publicznego  nr 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WT/</w:t>
      </w:r>
      <w:r w:rsidR="00D36895" w:rsidRPr="00D36895">
        <w:rPr>
          <w:rFonts w:asciiTheme="minorHAnsi" w:hAnsiTheme="minorHAnsi" w:cstheme="minorHAnsi"/>
          <w:sz w:val="24"/>
          <w:szCs w:val="24"/>
          <w:lang w:val="pl-PL"/>
        </w:rPr>
        <w:t>10</w:t>
      </w:r>
      <w:r w:rsidRPr="00D36895">
        <w:rPr>
          <w:rFonts w:asciiTheme="minorHAnsi" w:hAnsiTheme="minorHAnsi" w:cstheme="minorHAnsi"/>
          <w:sz w:val="24"/>
          <w:szCs w:val="24"/>
          <w:lang w:val="pl-PL"/>
        </w:rPr>
        <w:t>/06/2022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 o nazwie: </w:t>
      </w:r>
      <w:r w:rsidR="00E43945" w:rsidRPr="00E43945">
        <w:rPr>
          <w:rFonts w:asciiTheme="minorHAnsi" w:hAnsiTheme="minorHAnsi" w:cstheme="minorHAnsi"/>
          <w:b/>
          <w:sz w:val="24"/>
          <w:szCs w:val="24"/>
          <w:lang w:val="pl-PL"/>
        </w:rPr>
        <w:t>Opracowanie techniczne i redakcyjne, druk i dostawa monografii „XXX lat Wydziału Transportu Politechniki Warszawskiej”</w:t>
      </w:r>
    </w:p>
    <w:p w14:paraId="759EF765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b/>
          <w:sz w:val="24"/>
          <w:szCs w:val="24"/>
          <w:lang w:val="pl-PL"/>
        </w:rPr>
      </w:pPr>
    </w:p>
    <w:p w14:paraId="6E85E349" w14:textId="77777777" w:rsidR="00A0774B" w:rsidRPr="001E192F" w:rsidRDefault="00763188" w:rsidP="0046262C">
      <w:pPr>
        <w:ind w:right="176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Oświadczam, że nie podlegam wykluczeniu z postępowania na podstawie art. 7 ust. 1 ustawy z dnia 13 kwietnia 2022 r. o szczególnych rozwiązaniach w zakresie przeciwdziałania wspieraniu agresji na Ukrainę oraz służących ochronie bezpieczeństwa narodowego, to jest:</w:t>
      </w:r>
    </w:p>
    <w:p w14:paraId="216D62A1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3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>nie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ste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onawcą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czestnikiem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onkursu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ym</w:t>
      </w:r>
      <w:r w:rsidRPr="001E192F">
        <w:rPr>
          <w:rFonts w:asciiTheme="minorHAnsi" w:hAnsiTheme="minorHAnsi" w:cstheme="minorHAnsi"/>
          <w:spacing w:val="-10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kaza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 rozporządzeniu Rady (WE) nr 765/2006 i rozporządzeniu Rady (UE) nr 269/2014 albo wpisanym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7C6D7EBF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75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beneficjentem rzeczywistym w rozumieniu ustawy z dnia 1 marca 2018 r. o przeciwdziałaniu praniu pieniędzy oraz finansowaniu terroryzmu (Dz. U. z 2022 r. poz. 593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osoba wymieniona w wykazach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kreślonych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WE)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r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765/2006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ozporządzeniu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ady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(UE) nr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69/2014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lb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isana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im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eneficjentem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zeczywistym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2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 lutego 2022 r., o ile została wpisana na listę na podstawie decyzji w sprawie wpisu na listę rozstrzygającej o zastosowaniu środka, o którym mowa w art. 1 pkt 3 ustawy wymienionej we wprowadzeniu do</w:t>
      </w:r>
      <w:r w:rsidRPr="001E192F">
        <w:rPr>
          <w:rFonts w:asciiTheme="minorHAnsi" w:hAnsiTheme="minorHAnsi" w:cstheme="minorHAnsi"/>
          <w:spacing w:val="-1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,</w:t>
      </w:r>
    </w:p>
    <w:p w14:paraId="0FA45170" w14:textId="77777777" w:rsidR="00A0774B" w:rsidRPr="001E192F" w:rsidRDefault="00763188" w:rsidP="0046262C">
      <w:pPr>
        <w:pStyle w:val="Akapitzlist"/>
        <w:numPr>
          <w:ilvl w:val="0"/>
          <w:numId w:val="1"/>
        </w:numPr>
        <w:tabs>
          <w:tab w:val="left" w:pos="1701"/>
        </w:tabs>
        <w:ind w:left="284" w:right="168" w:hanging="284"/>
        <w:contextualSpacing/>
        <w:jc w:val="both"/>
        <w:rPr>
          <w:rFonts w:asciiTheme="minorHAnsi" w:hAnsiTheme="minorHAnsi" w:cstheme="minorHAnsi"/>
          <w:sz w:val="24"/>
          <w:szCs w:val="24"/>
          <w:lang w:val="pl-PL"/>
        </w:rPr>
      </w:pPr>
      <w:r w:rsidRPr="001E192F">
        <w:rPr>
          <w:rFonts w:asciiTheme="minorHAnsi" w:hAnsiTheme="minorHAnsi" w:cstheme="minorHAnsi"/>
          <w:sz w:val="24"/>
          <w:szCs w:val="24"/>
          <w:lang w:val="pl-PL"/>
        </w:rPr>
        <w:t xml:space="preserve">nie jestem wykonawcą lub uczestnikiem konkursu, którego jednostką dominującą w rozumieniu art. 3 ust. 1 pkt 37 ustawy z dnia 29 września 1994 r. o rachunkowości (Dz. U. z 2021 r. poz. 217 z </w:t>
      </w:r>
      <w:proofErr w:type="spellStart"/>
      <w:r w:rsidRPr="001E192F">
        <w:rPr>
          <w:rFonts w:asciiTheme="minorHAnsi" w:hAnsiTheme="minorHAnsi" w:cstheme="minorHAnsi"/>
          <w:sz w:val="24"/>
          <w:szCs w:val="24"/>
          <w:lang w:val="pl-PL"/>
        </w:rPr>
        <w:t>późn</w:t>
      </w:r>
      <w:proofErr w:type="spellEnd"/>
      <w:r w:rsidRPr="001E192F">
        <w:rPr>
          <w:rFonts w:asciiTheme="minorHAnsi" w:hAnsiTheme="minorHAnsi" w:cstheme="minorHAnsi"/>
          <w:sz w:val="24"/>
          <w:szCs w:val="24"/>
          <w:lang w:val="pl-PL"/>
        </w:rPr>
        <w:t>. zm.) jest podmiot wymieniony w wykazach określonych w rozporządzeniu Rady (WE) nr 765/2006 i rozporządzeniu Rady (UE) nr 269/2014 albo wpisany</w:t>
      </w:r>
      <w:r w:rsidRPr="001E192F">
        <w:rPr>
          <w:rFonts w:asciiTheme="minorHAnsi" w:hAnsiTheme="minorHAnsi" w:cstheme="minorHAnsi"/>
          <w:spacing w:val="-9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na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istę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b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będący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ta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jednostk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ominującą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d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dnia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4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lutego</w:t>
      </w:r>
      <w:r w:rsidRPr="001E192F">
        <w:rPr>
          <w:rFonts w:asciiTheme="minorHAnsi" w:hAnsiTheme="minorHAnsi" w:cstheme="minorHAnsi"/>
          <w:spacing w:val="-8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2022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r.,</w:t>
      </w:r>
      <w:r w:rsidRPr="001E192F">
        <w:rPr>
          <w:rFonts w:asciiTheme="minorHAnsi" w:hAnsiTheme="minorHAnsi" w:cstheme="minorHAnsi"/>
          <w:spacing w:val="-7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ile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został wpisany na listę na podstawie decyzji w sprawie wpisu na listę rozstrzygającej o zastosowaniu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środka,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o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którym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mowa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art.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1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pkt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3</w:t>
      </w:r>
      <w:r w:rsidRPr="001E192F">
        <w:rPr>
          <w:rFonts w:asciiTheme="minorHAnsi" w:hAnsiTheme="minorHAnsi" w:cstheme="minorHAnsi"/>
          <w:spacing w:val="-3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ustawy</w:t>
      </w:r>
      <w:r w:rsidRPr="001E192F">
        <w:rPr>
          <w:rFonts w:asciiTheme="minorHAnsi" w:hAnsiTheme="minorHAnsi" w:cstheme="minorHAnsi"/>
          <w:spacing w:val="-5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mienionej</w:t>
      </w:r>
      <w:r w:rsidRPr="001E192F">
        <w:rPr>
          <w:rFonts w:asciiTheme="minorHAnsi" w:hAnsiTheme="minorHAnsi" w:cstheme="minorHAnsi"/>
          <w:spacing w:val="-6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e</w:t>
      </w:r>
      <w:r w:rsidRPr="001E192F">
        <w:rPr>
          <w:rFonts w:asciiTheme="minorHAnsi" w:hAnsiTheme="minorHAnsi" w:cstheme="minorHAnsi"/>
          <w:spacing w:val="-4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prowadzeniu do</w:t>
      </w:r>
      <w:r w:rsidRPr="001E192F">
        <w:rPr>
          <w:rFonts w:asciiTheme="minorHAnsi" w:hAnsiTheme="minorHAnsi" w:cstheme="minorHAnsi"/>
          <w:spacing w:val="-1"/>
          <w:sz w:val="24"/>
          <w:szCs w:val="24"/>
          <w:lang w:val="pl-PL"/>
        </w:rPr>
        <w:t xml:space="preserve"> </w:t>
      </w:r>
      <w:r w:rsidRPr="001E192F">
        <w:rPr>
          <w:rFonts w:asciiTheme="minorHAnsi" w:hAnsiTheme="minorHAnsi" w:cstheme="minorHAnsi"/>
          <w:sz w:val="24"/>
          <w:szCs w:val="24"/>
          <w:lang w:val="pl-PL"/>
        </w:rPr>
        <w:t>wyliczenia.</w:t>
      </w:r>
    </w:p>
    <w:p w14:paraId="4061521F" w14:textId="77777777" w:rsidR="00A0774B" w:rsidRPr="001E192F" w:rsidRDefault="00A0774B" w:rsidP="001C2F90">
      <w:pPr>
        <w:pStyle w:val="Tekstpodstawowy"/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tbl>
      <w:tblPr>
        <w:tblStyle w:val="TableNormal"/>
        <w:tblW w:w="0" w:type="auto"/>
        <w:tblInd w:w="53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4598"/>
      </w:tblGrid>
      <w:tr w:rsidR="00A0774B" w:rsidRPr="001E192F" w14:paraId="1CDD4042" w14:textId="77777777" w:rsidTr="0046262C">
        <w:trPr>
          <w:trHeight w:hRule="exact" w:val="424"/>
        </w:trPr>
        <w:tc>
          <w:tcPr>
            <w:tcW w:w="4598" w:type="dxa"/>
          </w:tcPr>
          <w:p w14:paraId="709846B3" w14:textId="77777777" w:rsidR="00A0774B" w:rsidRPr="001E192F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…………………………………………………………………</w:t>
            </w:r>
          </w:p>
        </w:tc>
      </w:tr>
      <w:tr w:rsidR="00A0774B" w:rsidRPr="00ED094C" w14:paraId="112CB25D" w14:textId="77777777" w:rsidTr="0046262C">
        <w:trPr>
          <w:trHeight w:hRule="exact" w:val="403"/>
        </w:trPr>
        <w:tc>
          <w:tcPr>
            <w:tcW w:w="4598" w:type="dxa"/>
          </w:tcPr>
          <w:p w14:paraId="6EF6E7EF" w14:textId="77777777" w:rsidR="00A0774B" w:rsidRPr="00ED094C" w:rsidRDefault="00763188" w:rsidP="001C2F90">
            <w:pPr>
              <w:pStyle w:val="TableParagraph"/>
              <w:ind w:left="179" w:right="179"/>
              <w:contextualSpacing/>
              <w:jc w:val="center"/>
              <w:rPr>
                <w:rFonts w:asciiTheme="minorHAnsi" w:hAnsiTheme="minorHAnsi" w:cstheme="minorHAnsi"/>
                <w:sz w:val="24"/>
                <w:szCs w:val="24"/>
                <w:lang w:val="pl-PL"/>
              </w:rPr>
            </w:pPr>
            <w:r w:rsidRPr="001E192F">
              <w:rPr>
                <w:rFonts w:asciiTheme="minorHAnsi" w:hAnsiTheme="minorHAnsi" w:cstheme="minorHAnsi"/>
                <w:sz w:val="24"/>
                <w:szCs w:val="24"/>
                <w:lang w:val="pl-PL"/>
              </w:rPr>
              <w:t>(podpis Wykonawcy/ Pełnomocnika)</w:t>
            </w:r>
          </w:p>
        </w:tc>
      </w:tr>
    </w:tbl>
    <w:p w14:paraId="7AC35B0B" w14:textId="77777777" w:rsidR="00763188" w:rsidRPr="00ED094C" w:rsidRDefault="00763188" w:rsidP="001C2F90">
      <w:pPr>
        <w:contextualSpacing/>
        <w:rPr>
          <w:rFonts w:asciiTheme="minorHAnsi" w:hAnsiTheme="minorHAnsi" w:cstheme="minorHAnsi"/>
          <w:sz w:val="24"/>
          <w:szCs w:val="24"/>
          <w:lang w:val="pl-PL"/>
        </w:rPr>
      </w:pPr>
    </w:p>
    <w:sectPr w:rsidR="00763188" w:rsidRPr="00ED094C">
      <w:pgSz w:w="11910" w:h="16840"/>
      <w:pgMar w:top="740" w:right="960" w:bottom="1100" w:left="980" w:header="0" w:footer="80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20D0" w14:textId="77777777" w:rsidR="002E62C8" w:rsidRDefault="002E62C8">
      <w:r>
        <w:separator/>
      </w:r>
    </w:p>
  </w:endnote>
  <w:endnote w:type="continuationSeparator" w:id="0">
    <w:p w14:paraId="19EB217B" w14:textId="77777777" w:rsidR="002E62C8" w:rsidRDefault="002E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560E" w14:textId="2C4CD981" w:rsidR="00A0774B" w:rsidRDefault="001B38DC">
    <w:pPr>
      <w:pStyle w:val="Tekstpodstawowy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45448" behindDoc="1" locked="0" layoutInCell="1" allowOverlap="1" wp14:anchorId="671D7775" wp14:editId="255E4369">
              <wp:simplePos x="0" y="0"/>
              <wp:positionH relativeFrom="page">
                <wp:posOffset>706755</wp:posOffset>
              </wp:positionH>
              <wp:positionV relativeFrom="page">
                <wp:posOffset>10100310</wp:posOffset>
              </wp:positionV>
              <wp:extent cx="4055745" cy="156845"/>
              <wp:effectExtent l="1905" t="381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5745" cy="1568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1AB6A0" w14:textId="27E5C4AB" w:rsidR="00A0774B" w:rsidRPr="0003755B" w:rsidRDefault="00C04ACD">
                          <w:pPr>
                            <w:spacing w:before="19"/>
                            <w:ind w:left="20"/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</w:pP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Postępowanie</w:t>
                          </w:r>
                          <w:r w:rsidRPr="0003755B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nr 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WT/</w:t>
                          </w:r>
                          <w:r w:rsidR="00D36895"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10</w:t>
                          </w:r>
                          <w:r w:rsidRPr="00D36895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>/06/2022</w:t>
                          </w:r>
                          <w:r w:rsidRPr="00C04ACD">
                            <w:rPr>
                              <w:rFonts w:asciiTheme="minorHAnsi" w:hAnsiTheme="minorHAnsi" w:cstheme="minorHAnsi"/>
                              <w:sz w:val="18"/>
                              <w:lang w:val="pl-PL"/>
                            </w:rPr>
                            <w:t xml:space="preserve"> Wydział Transportu Politechniki Warszawskie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1D77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65pt;margin-top:795.3pt;width:319.35pt;height:12.35pt;z-index:-71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" filled="f" stroked="f">
              <v:textbox inset="0,0,0,0">
                <w:txbxContent>
                  <w:p w14:paraId="421AB6A0" w14:textId="27E5C4AB" w:rsidR="00A0774B" w:rsidRPr="0003755B" w:rsidRDefault="00C04ACD">
                    <w:pPr>
                      <w:spacing w:before="19"/>
                      <w:ind w:left="20"/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</w:pP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Postępowanie</w:t>
                    </w:r>
                    <w:r w:rsidRPr="0003755B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nr 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WT/</w:t>
                    </w:r>
                    <w:r w:rsidR="00D36895"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10</w:t>
                    </w:r>
                    <w:r w:rsidRPr="00D36895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>/06/2022</w:t>
                    </w:r>
                    <w:r w:rsidRPr="00C04ACD">
                      <w:rPr>
                        <w:rFonts w:asciiTheme="minorHAnsi" w:hAnsiTheme="minorHAnsi" w:cstheme="minorHAnsi"/>
                        <w:sz w:val="18"/>
                        <w:lang w:val="pl-PL"/>
                      </w:rPr>
                      <w:t xml:space="preserve"> Wydział Transportu Politechniki Warszawskie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00" behindDoc="1" locked="0" layoutInCell="1" allowOverlap="1" wp14:anchorId="253CAA79" wp14:editId="23895D6A">
              <wp:simplePos x="0" y="0"/>
              <wp:positionH relativeFrom="page">
                <wp:posOffset>701040</wp:posOffset>
              </wp:positionH>
              <wp:positionV relativeFrom="page">
                <wp:posOffset>9951720</wp:posOffset>
              </wp:positionV>
              <wp:extent cx="6158230" cy="0"/>
              <wp:effectExtent l="5715" t="7620" r="8255" b="11430"/>
              <wp:wrapNone/>
              <wp:docPr id="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5823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26195" id="Line 3" o:spid="_x0000_s1026" style="position:absolute;z-index:-71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83.6pt" to="540.1pt,78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" strokeweight=".48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45424" behindDoc="1" locked="0" layoutInCell="1" allowOverlap="1" wp14:anchorId="2364A512" wp14:editId="642B78C5">
              <wp:simplePos x="0" y="0"/>
              <wp:positionH relativeFrom="page">
                <wp:posOffset>6538595</wp:posOffset>
              </wp:positionH>
              <wp:positionV relativeFrom="page">
                <wp:posOffset>9954260</wp:posOffset>
              </wp:positionV>
              <wp:extent cx="327660" cy="170815"/>
              <wp:effectExtent l="4445" t="635" r="127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66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7CAE20" w14:textId="77777777" w:rsidR="00A0774B" w:rsidRDefault="00763188">
                          <w:pPr>
                            <w:spacing w:before="19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str.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64A512" id="Text Box 2" o:spid="_x0000_s1027" type="#_x0000_t202" style="position:absolute;margin-left:514.85pt;margin-top:783.8pt;width:25.8pt;height:13.45pt;z-index:-71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" filled="f" stroked="f">
              <v:textbox inset="0,0,0,0">
                <w:txbxContent>
                  <w:p w14:paraId="707CAE20" w14:textId="77777777" w:rsidR="00A0774B" w:rsidRDefault="00763188">
                    <w:pPr>
                      <w:spacing w:before="19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.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2F025" w14:textId="77777777" w:rsidR="002E62C8" w:rsidRDefault="002E62C8">
      <w:r>
        <w:separator/>
      </w:r>
    </w:p>
  </w:footnote>
  <w:footnote w:type="continuationSeparator" w:id="0">
    <w:p w14:paraId="110A1111" w14:textId="77777777" w:rsidR="002E62C8" w:rsidRDefault="002E62C8">
      <w:r>
        <w:continuationSeparator/>
      </w:r>
    </w:p>
  </w:footnote>
  <w:footnote w:id="1">
    <w:p w14:paraId="2370389A" w14:textId="698EBEB8" w:rsidR="0030481D" w:rsidRDefault="0030481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B1175">
        <w:rPr>
          <w:i/>
          <w:iCs/>
        </w:rPr>
        <w:t xml:space="preserve">Należy w poszczególnych wierszach odnieść się czy </w:t>
      </w:r>
      <w:r w:rsidR="007C53FE" w:rsidRPr="001B1175">
        <w:rPr>
          <w:i/>
          <w:iCs/>
        </w:rPr>
        <w:t>oferta</w:t>
      </w:r>
      <w:r w:rsidRPr="001B1175">
        <w:rPr>
          <w:i/>
          <w:iCs/>
        </w:rPr>
        <w:t xml:space="preserve"> spełnia dany warunek, oraz jeśli wskazał Zamawiający podać </w:t>
      </w:r>
      <w:r w:rsidR="007C53FE" w:rsidRPr="001B1175">
        <w:rPr>
          <w:i/>
          <w:iCs/>
        </w:rPr>
        <w:t>cenę jednostkową</w:t>
      </w:r>
      <w:r w:rsidR="00787C34" w:rsidRPr="001B1175">
        <w:rPr>
          <w:i/>
          <w:iCs/>
        </w:rPr>
        <w:t xml:space="preserve"> dla poszczególnych </w:t>
      </w:r>
      <w:r w:rsidR="001B1175" w:rsidRPr="001B1175">
        <w:rPr>
          <w:i/>
          <w:iCs/>
        </w:rPr>
        <w:t>elementów wyceny</w:t>
      </w:r>
      <w:r w:rsidRPr="001B1175">
        <w:rPr>
          <w:i/>
          <w:iCs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C687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" w15:restartNumberingAfterBreak="0">
    <w:nsid w:val="0CA36E67"/>
    <w:multiLevelType w:val="hybridMultilevel"/>
    <w:tmpl w:val="8A6835CE"/>
    <w:lvl w:ilvl="0" w:tplc="9990D884">
      <w:start w:val="1"/>
      <w:numFmt w:val="lowerLetter"/>
      <w:lvlText w:val="%1)"/>
      <w:lvlJc w:val="left"/>
      <w:pPr>
        <w:ind w:left="276" w:hanging="224"/>
      </w:pPr>
      <w:rPr>
        <w:rFonts w:hint="default"/>
        <w:spacing w:val="-1"/>
        <w:w w:val="100"/>
      </w:rPr>
    </w:lvl>
    <w:lvl w:ilvl="1" w:tplc="D9A2C2AC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BCD8237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3EC2FA0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6C58C96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4F96C44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473C441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EB8C030E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77243592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" w15:restartNumberingAfterBreak="0">
    <w:nsid w:val="108C6C5B"/>
    <w:multiLevelType w:val="hybridMultilevel"/>
    <w:tmpl w:val="C65AE3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42893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" w15:restartNumberingAfterBreak="0">
    <w:nsid w:val="15B86B26"/>
    <w:multiLevelType w:val="hybridMultilevel"/>
    <w:tmpl w:val="B3BCE966"/>
    <w:lvl w:ilvl="0" w:tplc="7946F488">
      <w:start w:val="1"/>
      <w:numFmt w:val="lowerLetter"/>
      <w:lvlText w:val="%1)"/>
      <w:lvlJc w:val="left"/>
      <w:pPr>
        <w:ind w:left="873" w:hanging="360"/>
      </w:pPr>
      <w:rPr>
        <w:rFonts w:ascii="Calibri" w:eastAsia="Calibri" w:hAnsi="Calibri" w:cs="Calibri" w:hint="default"/>
        <w:spacing w:val="-26"/>
        <w:w w:val="99"/>
        <w:sz w:val="24"/>
        <w:szCs w:val="24"/>
      </w:rPr>
    </w:lvl>
    <w:lvl w:ilvl="1" w:tplc="C6567AFA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5B02E508">
      <w:numFmt w:val="bullet"/>
      <w:lvlText w:val="•"/>
      <w:lvlJc w:val="left"/>
      <w:pPr>
        <w:ind w:left="2697" w:hanging="360"/>
      </w:pPr>
      <w:rPr>
        <w:rFonts w:hint="default"/>
      </w:rPr>
    </w:lvl>
    <w:lvl w:ilvl="3" w:tplc="EB44470C">
      <w:numFmt w:val="bullet"/>
      <w:lvlText w:val="•"/>
      <w:lvlJc w:val="left"/>
      <w:pPr>
        <w:ind w:left="3605" w:hanging="360"/>
      </w:pPr>
      <w:rPr>
        <w:rFonts w:hint="default"/>
      </w:rPr>
    </w:lvl>
    <w:lvl w:ilvl="4" w:tplc="1A6CE9D8">
      <w:numFmt w:val="bullet"/>
      <w:lvlText w:val="•"/>
      <w:lvlJc w:val="left"/>
      <w:pPr>
        <w:ind w:left="4514" w:hanging="360"/>
      </w:pPr>
      <w:rPr>
        <w:rFonts w:hint="default"/>
      </w:rPr>
    </w:lvl>
    <w:lvl w:ilvl="5" w:tplc="A63E1476">
      <w:numFmt w:val="bullet"/>
      <w:lvlText w:val="•"/>
      <w:lvlJc w:val="left"/>
      <w:pPr>
        <w:ind w:left="5423" w:hanging="360"/>
      </w:pPr>
      <w:rPr>
        <w:rFonts w:hint="default"/>
      </w:rPr>
    </w:lvl>
    <w:lvl w:ilvl="6" w:tplc="381AB4C6">
      <w:numFmt w:val="bullet"/>
      <w:lvlText w:val="•"/>
      <w:lvlJc w:val="left"/>
      <w:pPr>
        <w:ind w:left="6331" w:hanging="360"/>
      </w:pPr>
      <w:rPr>
        <w:rFonts w:hint="default"/>
      </w:rPr>
    </w:lvl>
    <w:lvl w:ilvl="7" w:tplc="80EA103E">
      <w:numFmt w:val="bullet"/>
      <w:lvlText w:val="•"/>
      <w:lvlJc w:val="left"/>
      <w:pPr>
        <w:ind w:left="7240" w:hanging="360"/>
      </w:pPr>
      <w:rPr>
        <w:rFonts w:hint="default"/>
      </w:rPr>
    </w:lvl>
    <w:lvl w:ilvl="8" w:tplc="8B62B154">
      <w:numFmt w:val="bullet"/>
      <w:lvlText w:val="•"/>
      <w:lvlJc w:val="left"/>
      <w:pPr>
        <w:ind w:left="8149" w:hanging="360"/>
      </w:pPr>
      <w:rPr>
        <w:rFonts w:hint="default"/>
      </w:rPr>
    </w:lvl>
  </w:abstractNum>
  <w:abstractNum w:abstractNumId="5" w15:restartNumberingAfterBreak="0">
    <w:nsid w:val="15F0561A"/>
    <w:multiLevelType w:val="multilevel"/>
    <w:tmpl w:val="DA0EF51C"/>
    <w:styleLink w:val="WWNum19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82F7163"/>
    <w:multiLevelType w:val="hybridMultilevel"/>
    <w:tmpl w:val="61A6A568"/>
    <w:lvl w:ilvl="0" w:tplc="2FC26D5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946C64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18027E8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A030C15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846620A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D686790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731A215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6264158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5C2C46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7" w15:restartNumberingAfterBreak="0">
    <w:nsid w:val="1CC73F9D"/>
    <w:multiLevelType w:val="multilevel"/>
    <w:tmpl w:val="CCAC5CAC"/>
    <w:lvl w:ilvl="0">
      <w:start w:val="1"/>
      <w:numFmt w:val="lowerLetter"/>
      <w:lvlText w:val="%1)"/>
      <w:lvlJc w:val="left"/>
      <w:pPr>
        <w:ind w:left="1146" w:hanging="360"/>
      </w:pPr>
      <w:rPr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8" w15:restartNumberingAfterBreak="0">
    <w:nsid w:val="1F067304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9" w15:restartNumberingAfterBreak="0">
    <w:nsid w:val="216B3C6A"/>
    <w:multiLevelType w:val="hybridMultilevel"/>
    <w:tmpl w:val="EE0CC61C"/>
    <w:lvl w:ilvl="0" w:tplc="D370E94C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8B60B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71B0EDE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4CB0603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2E8658C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123CD23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90AA3B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9E07BF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1EB433D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0" w15:restartNumberingAfterBreak="0">
    <w:nsid w:val="21EA4B2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1" w15:restartNumberingAfterBreak="0">
    <w:nsid w:val="27552CB5"/>
    <w:multiLevelType w:val="multilevel"/>
    <w:tmpl w:val="56D8111A"/>
    <w:lvl w:ilvl="0">
      <w:start w:val="1"/>
      <w:numFmt w:val="decimal"/>
      <w:lvlText w:val="%1."/>
      <w:lvlJc w:val="left"/>
      <w:pPr>
        <w:ind w:left="873" w:hanging="360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861" w:hanging="706"/>
      </w:pPr>
      <w:rPr>
        <w:rFonts w:ascii="Arial Narrow" w:eastAsia="Arial Narrow" w:hAnsi="Arial Narrow" w:cs="Arial Narrow" w:hint="default"/>
        <w:b/>
        <w:bCs/>
        <w:color w:val="auto"/>
        <w:w w:val="100"/>
        <w:sz w:val="22"/>
        <w:szCs w:val="22"/>
      </w:rPr>
    </w:lvl>
    <w:lvl w:ilvl="2">
      <w:numFmt w:val="bullet"/>
      <w:lvlText w:val="•"/>
      <w:lvlJc w:val="left"/>
      <w:pPr>
        <w:ind w:left="1887" w:hanging="706"/>
      </w:pPr>
      <w:rPr>
        <w:rFonts w:hint="default"/>
      </w:rPr>
    </w:lvl>
    <w:lvl w:ilvl="3">
      <w:numFmt w:val="bullet"/>
      <w:lvlText w:val="•"/>
      <w:lvlJc w:val="left"/>
      <w:pPr>
        <w:ind w:left="2894" w:hanging="706"/>
      </w:pPr>
      <w:rPr>
        <w:rFonts w:hint="default"/>
      </w:rPr>
    </w:lvl>
    <w:lvl w:ilvl="4">
      <w:numFmt w:val="bullet"/>
      <w:lvlText w:val="•"/>
      <w:lvlJc w:val="left"/>
      <w:pPr>
        <w:ind w:left="3902" w:hanging="706"/>
      </w:pPr>
      <w:rPr>
        <w:rFonts w:hint="default"/>
      </w:rPr>
    </w:lvl>
    <w:lvl w:ilvl="5">
      <w:numFmt w:val="bullet"/>
      <w:lvlText w:val="•"/>
      <w:lvlJc w:val="left"/>
      <w:pPr>
        <w:ind w:left="4909" w:hanging="706"/>
      </w:pPr>
      <w:rPr>
        <w:rFonts w:hint="default"/>
      </w:rPr>
    </w:lvl>
    <w:lvl w:ilvl="6">
      <w:numFmt w:val="bullet"/>
      <w:lvlText w:val="•"/>
      <w:lvlJc w:val="left"/>
      <w:pPr>
        <w:ind w:left="5916" w:hanging="706"/>
      </w:pPr>
      <w:rPr>
        <w:rFonts w:hint="default"/>
      </w:rPr>
    </w:lvl>
    <w:lvl w:ilvl="7">
      <w:numFmt w:val="bullet"/>
      <w:lvlText w:val="•"/>
      <w:lvlJc w:val="left"/>
      <w:pPr>
        <w:ind w:left="6924" w:hanging="706"/>
      </w:pPr>
      <w:rPr>
        <w:rFonts w:hint="default"/>
      </w:rPr>
    </w:lvl>
    <w:lvl w:ilvl="8">
      <w:numFmt w:val="bullet"/>
      <w:lvlText w:val="•"/>
      <w:lvlJc w:val="left"/>
      <w:pPr>
        <w:ind w:left="7931" w:hanging="706"/>
      </w:pPr>
      <w:rPr>
        <w:rFonts w:hint="default"/>
      </w:rPr>
    </w:lvl>
  </w:abstractNum>
  <w:abstractNum w:abstractNumId="12" w15:restartNumberingAfterBreak="0">
    <w:nsid w:val="2859223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3" w15:restartNumberingAfterBreak="0">
    <w:nsid w:val="2B0816B9"/>
    <w:multiLevelType w:val="hybridMultilevel"/>
    <w:tmpl w:val="FBD6D17C"/>
    <w:lvl w:ilvl="0" w:tplc="0E645F7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010A29DC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3986339C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24953E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148FAC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DF2EED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49EEA4B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AC34F9A4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A22877B6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4" w15:restartNumberingAfterBreak="0">
    <w:nsid w:val="2B964415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5" w15:restartNumberingAfterBreak="0">
    <w:nsid w:val="2FE34EAF"/>
    <w:multiLevelType w:val="hybridMultilevel"/>
    <w:tmpl w:val="B56A338C"/>
    <w:lvl w:ilvl="0" w:tplc="CFFEC916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31C0D76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BB542D08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D289AEC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D52468E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E308334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5E928B50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2705A8A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E60C12E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6" w15:restartNumberingAfterBreak="0">
    <w:nsid w:val="323C7195"/>
    <w:multiLevelType w:val="hybridMultilevel"/>
    <w:tmpl w:val="FA88EA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625250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18" w15:restartNumberingAfterBreak="0">
    <w:nsid w:val="38E56E34"/>
    <w:multiLevelType w:val="hybridMultilevel"/>
    <w:tmpl w:val="E088786E"/>
    <w:lvl w:ilvl="0" w:tplc="3AD68CD2">
      <w:start w:val="1"/>
      <w:numFmt w:val="lowerLetter"/>
      <w:lvlText w:val="%1)"/>
      <w:lvlJc w:val="left"/>
      <w:pPr>
        <w:ind w:left="611" w:hanging="40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86" w:hanging="360"/>
      </w:pPr>
    </w:lvl>
    <w:lvl w:ilvl="2" w:tplc="0415001B" w:tentative="1">
      <w:start w:val="1"/>
      <w:numFmt w:val="lowerRoman"/>
      <w:lvlText w:val="%3."/>
      <w:lvlJc w:val="right"/>
      <w:pPr>
        <w:ind w:left="2006" w:hanging="180"/>
      </w:pPr>
    </w:lvl>
    <w:lvl w:ilvl="3" w:tplc="0415000F" w:tentative="1">
      <w:start w:val="1"/>
      <w:numFmt w:val="decimal"/>
      <w:lvlText w:val="%4."/>
      <w:lvlJc w:val="left"/>
      <w:pPr>
        <w:ind w:left="2726" w:hanging="360"/>
      </w:pPr>
    </w:lvl>
    <w:lvl w:ilvl="4" w:tplc="04150019" w:tentative="1">
      <w:start w:val="1"/>
      <w:numFmt w:val="lowerLetter"/>
      <w:lvlText w:val="%5."/>
      <w:lvlJc w:val="left"/>
      <w:pPr>
        <w:ind w:left="3446" w:hanging="360"/>
      </w:pPr>
    </w:lvl>
    <w:lvl w:ilvl="5" w:tplc="0415001B" w:tentative="1">
      <w:start w:val="1"/>
      <w:numFmt w:val="lowerRoman"/>
      <w:lvlText w:val="%6."/>
      <w:lvlJc w:val="right"/>
      <w:pPr>
        <w:ind w:left="4166" w:hanging="180"/>
      </w:pPr>
    </w:lvl>
    <w:lvl w:ilvl="6" w:tplc="0415000F" w:tentative="1">
      <w:start w:val="1"/>
      <w:numFmt w:val="decimal"/>
      <w:lvlText w:val="%7."/>
      <w:lvlJc w:val="left"/>
      <w:pPr>
        <w:ind w:left="4886" w:hanging="360"/>
      </w:pPr>
    </w:lvl>
    <w:lvl w:ilvl="7" w:tplc="04150019" w:tentative="1">
      <w:start w:val="1"/>
      <w:numFmt w:val="lowerLetter"/>
      <w:lvlText w:val="%8."/>
      <w:lvlJc w:val="left"/>
      <w:pPr>
        <w:ind w:left="5606" w:hanging="360"/>
      </w:pPr>
    </w:lvl>
    <w:lvl w:ilvl="8" w:tplc="0415001B" w:tentative="1">
      <w:start w:val="1"/>
      <w:numFmt w:val="lowerRoman"/>
      <w:lvlText w:val="%9."/>
      <w:lvlJc w:val="right"/>
      <w:pPr>
        <w:ind w:left="6326" w:hanging="180"/>
      </w:pPr>
    </w:lvl>
  </w:abstractNum>
  <w:abstractNum w:abstractNumId="19" w15:restartNumberingAfterBreak="0">
    <w:nsid w:val="3A2017DB"/>
    <w:multiLevelType w:val="hybridMultilevel"/>
    <w:tmpl w:val="D9C84D80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0" w15:restartNumberingAfterBreak="0">
    <w:nsid w:val="3CCB0968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1" w15:restartNumberingAfterBreak="0">
    <w:nsid w:val="4015294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2" w15:restartNumberingAfterBreak="0">
    <w:nsid w:val="46A90417"/>
    <w:multiLevelType w:val="hybridMultilevel"/>
    <w:tmpl w:val="3D58DF34"/>
    <w:lvl w:ilvl="0" w:tplc="82D229A8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9B849B78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DAE41AA0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CDE69EF2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0B079C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8776343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6588A8A4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29DAE398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F0A45668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3" w15:restartNumberingAfterBreak="0">
    <w:nsid w:val="46D4744D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4" w15:restartNumberingAfterBreak="0">
    <w:nsid w:val="497439B7"/>
    <w:multiLevelType w:val="hybridMultilevel"/>
    <w:tmpl w:val="AD46E40C"/>
    <w:lvl w:ilvl="0" w:tplc="451EDB04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2F488F2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4FBA13EC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98F8DD16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2CD69742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3CC6D810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A08CB818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F58809E4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21A8CF6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5" w15:restartNumberingAfterBreak="0">
    <w:nsid w:val="499774CC"/>
    <w:multiLevelType w:val="multilevel"/>
    <w:tmpl w:val="696486F0"/>
    <w:lvl w:ilvl="0">
      <w:start w:val="1"/>
      <w:numFmt w:val="decimal"/>
      <w:lvlText w:val="%1."/>
      <w:lvlJc w:val="left"/>
      <w:pPr>
        <w:ind w:left="580" w:hanging="428"/>
      </w:pPr>
      <w:rPr>
        <w:rFonts w:ascii="Arial Narrow" w:eastAsia="Arial Narrow" w:hAnsi="Arial Narrow" w:cs="Arial Narrow" w:hint="default"/>
        <w:b w:val="0"/>
        <w:bCs w:val="0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863" w:hanging="353"/>
      </w:pPr>
      <w:rPr>
        <w:rFonts w:ascii="Arial Narrow" w:eastAsia="Arial Narrow" w:hAnsi="Arial Narrow" w:cs="Arial Narrow" w:hint="default"/>
        <w:b/>
        <w:bCs/>
        <w:w w:val="100"/>
        <w:sz w:val="22"/>
        <w:szCs w:val="22"/>
      </w:rPr>
    </w:lvl>
    <w:lvl w:ilvl="2">
      <w:numFmt w:val="bullet"/>
      <w:lvlText w:val="•"/>
      <w:lvlJc w:val="left"/>
      <w:pPr>
        <w:ind w:left="1869" w:hanging="353"/>
      </w:pPr>
      <w:rPr>
        <w:rFonts w:hint="default"/>
      </w:rPr>
    </w:lvl>
    <w:lvl w:ilvl="3">
      <w:numFmt w:val="bullet"/>
      <w:lvlText w:val="•"/>
      <w:lvlJc w:val="left"/>
      <w:pPr>
        <w:ind w:left="2879" w:hanging="353"/>
      </w:pPr>
      <w:rPr>
        <w:rFonts w:hint="default"/>
      </w:rPr>
    </w:lvl>
    <w:lvl w:ilvl="4">
      <w:numFmt w:val="bullet"/>
      <w:lvlText w:val="•"/>
      <w:lvlJc w:val="left"/>
      <w:pPr>
        <w:ind w:left="3888" w:hanging="353"/>
      </w:pPr>
      <w:rPr>
        <w:rFonts w:hint="default"/>
      </w:rPr>
    </w:lvl>
    <w:lvl w:ilvl="5">
      <w:numFmt w:val="bullet"/>
      <w:lvlText w:val="•"/>
      <w:lvlJc w:val="left"/>
      <w:pPr>
        <w:ind w:left="4898" w:hanging="353"/>
      </w:pPr>
      <w:rPr>
        <w:rFonts w:hint="default"/>
      </w:rPr>
    </w:lvl>
    <w:lvl w:ilvl="6">
      <w:numFmt w:val="bullet"/>
      <w:lvlText w:val="•"/>
      <w:lvlJc w:val="left"/>
      <w:pPr>
        <w:ind w:left="5908" w:hanging="353"/>
      </w:pPr>
      <w:rPr>
        <w:rFonts w:hint="default"/>
      </w:rPr>
    </w:lvl>
    <w:lvl w:ilvl="7">
      <w:numFmt w:val="bullet"/>
      <w:lvlText w:val="•"/>
      <w:lvlJc w:val="left"/>
      <w:pPr>
        <w:ind w:left="6917" w:hanging="353"/>
      </w:pPr>
      <w:rPr>
        <w:rFonts w:hint="default"/>
      </w:rPr>
    </w:lvl>
    <w:lvl w:ilvl="8">
      <w:numFmt w:val="bullet"/>
      <w:lvlText w:val="•"/>
      <w:lvlJc w:val="left"/>
      <w:pPr>
        <w:ind w:left="7927" w:hanging="353"/>
      </w:pPr>
      <w:rPr>
        <w:rFonts w:hint="default"/>
      </w:rPr>
    </w:lvl>
  </w:abstractNum>
  <w:abstractNum w:abstractNumId="26" w15:restartNumberingAfterBreak="0">
    <w:nsid w:val="4B84543A"/>
    <w:multiLevelType w:val="hybridMultilevel"/>
    <w:tmpl w:val="EAB27016"/>
    <w:lvl w:ilvl="0" w:tplc="9B1050BC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C6B838E6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540E3478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53F2C6E4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C44E8B5E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1592E29C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11BE0602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CCFC6F4A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EB7C71CC">
      <w:numFmt w:val="bullet"/>
      <w:lvlText w:val="•"/>
      <w:lvlJc w:val="left"/>
      <w:pPr>
        <w:ind w:left="3338" w:hanging="224"/>
      </w:pPr>
      <w:rPr>
        <w:rFonts w:hint="default"/>
      </w:rPr>
    </w:lvl>
  </w:abstractNum>
  <w:abstractNum w:abstractNumId="27" w15:restartNumberingAfterBreak="0">
    <w:nsid w:val="4F42556A"/>
    <w:multiLevelType w:val="hybridMultilevel"/>
    <w:tmpl w:val="1E6C7242"/>
    <w:lvl w:ilvl="0" w:tplc="A7CA9B8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42F65DBA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22162E4A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1B0C118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8622E8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70167118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D66485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C7B4D472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B608C608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28" w15:restartNumberingAfterBreak="0">
    <w:nsid w:val="523044B7"/>
    <w:multiLevelType w:val="multilevel"/>
    <w:tmpl w:val="D32A8280"/>
    <w:styleLink w:val="WWNum21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29" w15:restartNumberingAfterBreak="0">
    <w:nsid w:val="52D3297D"/>
    <w:multiLevelType w:val="hybridMultilevel"/>
    <w:tmpl w:val="D9C84D80"/>
    <w:lvl w:ilvl="0" w:tplc="80D4C9CA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E6863280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E47E703E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5A40E04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2CCE5B74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B021FEC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1B12D2A6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DFEA9EC6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93E08844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0" w15:restartNumberingAfterBreak="0">
    <w:nsid w:val="5757772B"/>
    <w:multiLevelType w:val="hybridMultilevel"/>
    <w:tmpl w:val="1E4815A8"/>
    <w:lvl w:ilvl="0" w:tplc="16482B98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D46241F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7447D44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334072F4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559219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2D966374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B8121A7E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B34C1E0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4D6ED710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1" w15:restartNumberingAfterBreak="0">
    <w:nsid w:val="593229D2"/>
    <w:multiLevelType w:val="hybridMultilevel"/>
    <w:tmpl w:val="50F2CBF8"/>
    <w:lvl w:ilvl="0" w:tplc="6560AE36">
      <w:start w:val="1"/>
      <w:numFmt w:val="decimal"/>
      <w:lvlText w:val="%1)"/>
      <w:lvlJc w:val="left"/>
      <w:pPr>
        <w:ind w:left="580" w:hanging="428"/>
      </w:pPr>
      <w:rPr>
        <w:rFonts w:ascii="Arial Narrow" w:eastAsia="Arial Narrow" w:hAnsi="Arial Narrow" w:cs="Arial Narrow" w:hint="default"/>
        <w:w w:val="100"/>
        <w:sz w:val="22"/>
        <w:szCs w:val="22"/>
      </w:rPr>
    </w:lvl>
    <w:lvl w:ilvl="1" w:tplc="CFD241BE">
      <w:numFmt w:val="bullet"/>
      <w:lvlText w:val="•"/>
      <w:lvlJc w:val="left"/>
      <w:pPr>
        <w:ind w:left="1516" w:hanging="428"/>
      </w:pPr>
      <w:rPr>
        <w:rFonts w:hint="default"/>
      </w:rPr>
    </w:lvl>
    <w:lvl w:ilvl="2" w:tplc="7466D39A">
      <w:numFmt w:val="bullet"/>
      <w:lvlText w:val="•"/>
      <w:lvlJc w:val="left"/>
      <w:pPr>
        <w:ind w:left="2453" w:hanging="428"/>
      </w:pPr>
      <w:rPr>
        <w:rFonts w:hint="default"/>
      </w:rPr>
    </w:lvl>
    <w:lvl w:ilvl="3" w:tplc="789C7EA8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69F68372">
      <w:numFmt w:val="bullet"/>
      <w:lvlText w:val="•"/>
      <w:lvlJc w:val="left"/>
      <w:pPr>
        <w:ind w:left="4326" w:hanging="428"/>
      </w:pPr>
      <w:rPr>
        <w:rFonts w:hint="default"/>
      </w:rPr>
    </w:lvl>
    <w:lvl w:ilvl="5" w:tplc="25080926">
      <w:numFmt w:val="bullet"/>
      <w:lvlText w:val="•"/>
      <w:lvlJc w:val="left"/>
      <w:pPr>
        <w:ind w:left="5263" w:hanging="428"/>
      </w:pPr>
      <w:rPr>
        <w:rFonts w:hint="default"/>
      </w:rPr>
    </w:lvl>
    <w:lvl w:ilvl="6" w:tplc="4DC28240">
      <w:numFmt w:val="bullet"/>
      <w:lvlText w:val="•"/>
      <w:lvlJc w:val="left"/>
      <w:pPr>
        <w:ind w:left="6199" w:hanging="428"/>
      </w:pPr>
      <w:rPr>
        <w:rFonts w:hint="default"/>
      </w:rPr>
    </w:lvl>
    <w:lvl w:ilvl="7" w:tplc="5B8EF0C0">
      <w:numFmt w:val="bullet"/>
      <w:lvlText w:val="•"/>
      <w:lvlJc w:val="left"/>
      <w:pPr>
        <w:ind w:left="7136" w:hanging="428"/>
      </w:pPr>
      <w:rPr>
        <w:rFonts w:hint="default"/>
      </w:rPr>
    </w:lvl>
    <w:lvl w:ilvl="8" w:tplc="7F08F128">
      <w:numFmt w:val="bullet"/>
      <w:lvlText w:val="•"/>
      <w:lvlJc w:val="left"/>
      <w:pPr>
        <w:ind w:left="8073" w:hanging="428"/>
      </w:pPr>
      <w:rPr>
        <w:rFonts w:hint="default"/>
      </w:rPr>
    </w:lvl>
  </w:abstractNum>
  <w:abstractNum w:abstractNumId="32" w15:restartNumberingAfterBreak="0">
    <w:nsid w:val="5C7821DE"/>
    <w:multiLevelType w:val="hybridMultilevel"/>
    <w:tmpl w:val="F6223204"/>
    <w:lvl w:ilvl="0" w:tplc="0A7CA60A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583676C8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5EFA170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87181D66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4F5AB490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6F48B682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2AB268E2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2DEC3570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583A401C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3" w15:restartNumberingAfterBreak="0">
    <w:nsid w:val="5DD34396"/>
    <w:multiLevelType w:val="multilevel"/>
    <w:tmpl w:val="033C5510"/>
    <w:styleLink w:val="WWNum20"/>
    <w:lvl w:ilvl="0">
      <w:numFmt w:val="bullet"/>
      <w:lvlText w:val=""/>
      <w:lvlJc w:val="left"/>
      <w:pPr>
        <w:ind w:left="720" w:hanging="360"/>
      </w:pPr>
      <w:rPr>
        <w:rFonts w:ascii="Wingdings" w:hAnsi="Wingdings"/>
        <w:color w:val="00000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6115251C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5" w15:restartNumberingAfterBreak="0">
    <w:nsid w:val="69D56A8E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6" w15:restartNumberingAfterBreak="0">
    <w:nsid w:val="6A3362E5"/>
    <w:multiLevelType w:val="multilevel"/>
    <w:tmpl w:val="82403D04"/>
    <w:styleLink w:val="WWNum22"/>
    <w:lvl w:ilvl="0">
      <w:numFmt w:val="bullet"/>
      <w:lvlText w:val="−"/>
      <w:lvlJc w:val="left"/>
      <w:pPr>
        <w:ind w:left="1146" w:hanging="360"/>
      </w:pPr>
      <w:rPr>
        <w:rFonts w:ascii="Times New Roman" w:hAnsi="Times New Roman" w:cs="Times New Roman"/>
        <w:color w:val="00000A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37" w15:restartNumberingAfterBreak="0">
    <w:nsid w:val="6CA704AF"/>
    <w:multiLevelType w:val="hybridMultilevel"/>
    <w:tmpl w:val="95A0A48C"/>
    <w:lvl w:ilvl="0" w:tplc="F93401CE">
      <w:numFmt w:val="bullet"/>
      <w:lvlText w:val="*"/>
      <w:lvlJc w:val="left"/>
      <w:pPr>
        <w:ind w:left="273" w:hanging="121"/>
      </w:pPr>
      <w:rPr>
        <w:rFonts w:hint="default"/>
        <w:w w:val="100"/>
      </w:rPr>
    </w:lvl>
    <w:lvl w:ilvl="1" w:tplc="BDA628B2">
      <w:numFmt w:val="bullet"/>
      <w:lvlText w:val="•"/>
      <w:lvlJc w:val="left"/>
      <w:pPr>
        <w:ind w:left="1246" w:hanging="121"/>
      </w:pPr>
      <w:rPr>
        <w:rFonts w:hint="default"/>
      </w:rPr>
    </w:lvl>
    <w:lvl w:ilvl="2" w:tplc="9A9CD2FC">
      <w:numFmt w:val="bullet"/>
      <w:lvlText w:val="•"/>
      <w:lvlJc w:val="left"/>
      <w:pPr>
        <w:ind w:left="2213" w:hanging="121"/>
      </w:pPr>
      <w:rPr>
        <w:rFonts w:hint="default"/>
      </w:rPr>
    </w:lvl>
    <w:lvl w:ilvl="3" w:tplc="BC5238BA">
      <w:numFmt w:val="bullet"/>
      <w:lvlText w:val="•"/>
      <w:lvlJc w:val="left"/>
      <w:pPr>
        <w:ind w:left="3179" w:hanging="121"/>
      </w:pPr>
      <w:rPr>
        <w:rFonts w:hint="default"/>
      </w:rPr>
    </w:lvl>
    <w:lvl w:ilvl="4" w:tplc="AC42D85E">
      <w:numFmt w:val="bullet"/>
      <w:lvlText w:val="•"/>
      <w:lvlJc w:val="left"/>
      <w:pPr>
        <w:ind w:left="4146" w:hanging="121"/>
      </w:pPr>
      <w:rPr>
        <w:rFonts w:hint="default"/>
      </w:rPr>
    </w:lvl>
    <w:lvl w:ilvl="5" w:tplc="27D69D36">
      <w:numFmt w:val="bullet"/>
      <w:lvlText w:val="•"/>
      <w:lvlJc w:val="left"/>
      <w:pPr>
        <w:ind w:left="5113" w:hanging="121"/>
      </w:pPr>
      <w:rPr>
        <w:rFonts w:hint="default"/>
      </w:rPr>
    </w:lvl>
    <w:lvl w:ilvl="6" w:tplc="B8540BC2">
      <w:numFmt w:val="bullet"/>
      <w:lvlText w:val="•"/>
      <w:lvlJc w:val="left"/>
      <w:pPr>
        <w:ind w:left="6079" w:hanging="121"/>
      </w:pPr>
      <w:rPr>
        <w:rFonts w:hint="default"/>
      </w:rPr>
    </w:lvl>
    <w:lvl w:ilvl="7" w:tplc="610EE834">
      <w:numFmt w:val="bullet"/>
      <w:lvlText w:val="•"/>
      <w:lvlJc w:val="left"/>
      <w:pPr>
        <w:ind w:left="7046" w:hanging="121"/>
      </w:pPr>
      <w:rPr>
        <w:rFonts w:hint="default"/>
      </w:rPr>
    </w:lvl>
    <w:lvl w:ilvl="8" w:tplc="B8029B78">
      <w:numFmt w:val="bullet"/>
      <w:lvlText w:val="•"/>
      <w:lvlJc w:val="left"/>
      <w:pPr>
        <w:ind w:left="8013" w:hanging="121"/>
      </w:pPr>
      <w:rPr>
        <w:rFonts w:hint="default"/>
      </w:rPr>
    </w:lvl>
  </w:abstractNum>
  <w:abstractNum w:abstractNumId="38" w15:restartNumberingAfterBreak="0">
    <w:nsid w:val="6CBF1A0B"/>
    <w:multiLevelType w:val="hybridMultilevel"/>
    <w:tmpl w:val="B56A338C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39" w15:restartNumberingAfterBreak="0">
    <w:nsid w:val="6E9C3855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0" w15:restartNumberingAfterBreak="0">
    <w:nsid w:val="72074E37"/>
    <w:multiLevelType w:val="hybridMultilevel"/>
    <w:tmpl w:val="BA42112C"/>
    <w:lvl w:ilvl="0" w:tplc="3DAC413E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70AC00AE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8DA8C926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2D964EF2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93E7432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469AEA56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A190B974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4F8403CE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37C87E72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1" w15:restartNumberingAfterBreak="0">
    <w:nsid w:val="734D209B"/>
    <w:multiLevelType w:val="hybridMultilevel"/>
    <w:tmpl w:val="61A6A568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2" w15:restartNumberingAfterBreak="0">
    <w:nsid w:val="74BD5AE7"/>
    <w:multiLevelType w:val="hybridMultilevel"/>
    <w:tmpl w:val="F6223204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hint="default"/>
        <w:spacing w:val="-1"/>
        <w:w w:val="100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3" w15:restartNumberingAfterBreak="0">
    <w:nsid w:val="7A933ACE"/>
    <w:multiLevelType w:val="hybridMultilevel"/>
    <w:tmpl w:val="1E6C7242"/>
    <w:lvl w:ilvl="0" w:tplc="FFFFFFFF">
      <w:start w:val="1"/>
      <w:numFmt w:val="lowerLetter"/>
      <w:lvlText w:val="%1)"/>
      <w:lvlJc w:val="left"/>
      <w:pPr>
        <w:ind w:left="566" w:hanging="360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1160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1761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236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2963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3564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4165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4766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5367" w:hanging="360"/>
      </w:pPr>
      <w:rPr>
        <w:rFonts w:hint="default"/>
      </w:rPr>
    </w:lvl>
  </w:abstractNum>
  <w:abstractNum w:abstractNumId="44" w15:restartNumberingAfterBreak="0">
    <w:nsid w:val="7CA524C9"/>
    <w:multiLevelType w:val="hybridMultilevel"/>
    <w:tmpl w:val="E7C2947E"/>
    <w:lvl w:ilvl="0" w:tplc="2A6E40BA">
      <w:start w:val="1"/>
      <w:numFmt w:val="lowerLetter"/>
      <w:lvlText w:val="%1)"/>
      <w:lvlJc w:val="left"/>
      <w:pPr>
        <w:ind w:left="276" w:hanging="224"/>
      </w:pPr>
      <w:rPr>
        <w:rFonts w:ascii="Calibri" w:eastAsia="Calibri" w:hAnsi="Calibri" w:cs="Calibri" w:hint="default"/>
        <w:color w:val="000009"/>
        <w:spacing w:val="-1"/>
        <w:w w:val="100"/>
        <w:sz w:val="22"/>
        <w:szCs w:val="22"/>
      </w:rPr>
    </w:lvl>
    <w:lvl w:ilvl="1" w:tplc="A2CABA0E">
      <w:numFmt w:val="bullet"/>
      <w:lvlText w:val="•"/>
      <w:lvlJc w:val="left"/>
      <w:pPr>
        <w:ind w:left="662" w:hanging="224"/>
      </w:pPr>
      <w:rPr>
        <w:rFonts w:hint="default"/>
      </w:rPr>
    </w:lvl>
    <w:lvl w:ilvl="2" w:tplc="1E9CBF64">
      <w:numFmt w:val="bullet"/>
      <w:lvlText w:val="•"/>
      <w:lvlJc w:val="left"/>
      <w:pPr>
        <w:ind w:left="1044" w:hanging="224"/>
      </w:pPr>
      <w:rPr>
        <w:rFonts w:hint="default"/>
      </w:rPr>
    </w:lvl>
    <w:lvl w:ilvl="3" w:tplc="D5CA610A">
      <w:numFmt w:val="bullet"/>
      <w:lvlText w:val="•"/>
      <w:lvlJc w:val="left"/>
      <w:pPr>
        <w:ind w:left="1426" w:hanging="224"/>
      </w:pPr>
      <w:rPr>
        <w:rFonts w:hint="default"/>
      </w:rPr>
    </w:lvl>
    <w:lvl w:ilvl="4" w:tplc="498A9528">
      <w:numFmt w:val="bullet"/>
      <w:lvlText w:val="•"/>
      <w:lvlJc w:val="left"/>
      <w:pPr>
        <w:ind w:left="1809" w:hanging="224"/>
      </w:pPr>
      <w:rPr>
        <w:rFonts w:hint="default"/>
      </w:rPr>
    </w:lvl>
    <w:lvl w:ilvl="5" w:tplc="A950D646">
      <w:numFmt w:val="bullet"/>
      <w:lvlText w:val="•"/>
      <w:lvlJc w:val="left"/>
      <w:pPr>
        <w:ind w:left="2191" w:hanging="224"/>
      </w:pPr>
      <w:rPr>
        <w:rFonts w:hint="default"/>
      </w:rPr>
    </w:lvl>
    <w:lvl w:ilvl="6" w:tplc="FDE6F036">
      <w:numFmt w:val="bullet"/>
      <w:lvlText w:val="•"/>
      <w:lvlJc w:val="left"/>
      <w:pPr>
        <w:ind w:left="2573" w:hanging="224"/>
      </w:pPr>
      <w:rPr>
        <w:rFonts w:hint="default"/>
      </w:rPr>
    </w:lvl>
    <w:lvl w:ilvl="7" w:tplc="D5387326">
      <w:numFmt w:val="bullet"/>
      <w:lvlText w:val="•"/>
      <w:lvlJc w:val="left"/>
      <w:pPr>
        <w:ind w:left="2955" w:hanging="224"/>
      </w:pPr>
      <w:rPr>
        <w:rFonts w:hint="default"/>
      </w:rPr>
    </w:lvl>
    <w:lvl w:ilvl="8" w:tplc="108C37E6">
      <w:numFmt w:val="bullet"/>
      <w:lvlText w:val="•"/>
      <w:lvlJc w:val="left"/>
      <w:pPr>
        <w:ind w:left="3338" w:hanging="224"/>
      </w:pPr>
      <w:rPr>
        <w:rFonts w:hint="default"/>
      </w:rPr>
    </w:lvl>
  </w:abstractNum>
  <w:num w:numId="1" w16cid:durableId="1449399292">
    <w:abstractNumId w:val="4"/>
  </w:num>
  <w:num w:numId="2" w16cid:durableId="1389381320">
    <w:abstractNumId w:val="31"/>
  </w:num>
  <w:num w:numId="3" w16cid:durableId="138033207">
    <w:abstractNumId w:val="44"/>
  </w:num>
  <w:num w:numId="4" w16cid:durableId="793211458">
    <w:abstractNumId w:val="24"/>
  </w:num>
  <w:num w:numId="5" w16cid:durableId="870605702">
    <w:abstractNumId w:val="22"/>
  </w:num>
  <w:num w:numId="6" w16cid:durableId="1642690572">
    <w:abstractNumId w:val="1"/>
  </w:num>
  <w:num w:numId="7" w16cid:durableId="866522892">
    <w:abstractNumId w:val="26"/>
  </w:num>
  <w:num w:numId="8" w16cid:durableId="1917007413">
    <w:abstractNumId w:val="37"/>
  </w:num>
  <w:num w:numId="9" w16cid:durableId="971255137">
    <w:abstractNumId w:val="25"/>
  </w:num>
  <w:num w:numId="10" w16cid:durableId="1057629829">
    <w:abstractNumId w:val="30"/>
  </w:num>
  <w:num w:numId="11" w16cid:durableId="1871264707">
    <w:abstractNumId w:val="40"/>
  </w:num>
  <w:num w:numId="12" w16cid:durableId="1106265896">
    <w:abstractNumId w:val="13"/>
  </w:num>
  <w:num w:numId="13" w16cid:durableId="957688492">
    <w:abstractNumId w:val="9"/>
  </w:num>
  <w:num w:numId="14" w16cid:durableId="207497234">
    <w:abstractNumId w:val="6"/>
  </w:num>
  <w:num w:numId="15" w16cid:durableId="67389346">
    <w:abstractNumId w:val="27"/>
  </w:num>
  <w:num w:numId="16" w16cid:durableId="770319724">
    <w:abstractNumId w:val="15"/>
  </w:num>
  <w:num w:numId="17" w16cid:durableId="651717211">
    <w:abstractNumId w:val="32"/>
  </w:num>
  <w:num w:numId="18" w16cid:durableId="54548406">
    <w:abstractNumId w:val="29"/>
  </w:num>
  <w:num w:numId="19" w16cid:durableId="1873686473">
    <w:abstractNumId w:val="11"/>
  </w:num>
  <w:num w:numId="20" w16cid:durableId="535854978">
    <w:abstractNumId w:val="5"/>
  </w:num>
  <w:num w:numId="21" w16cid:durableId="2010597815">
    <w:abstractNumId w:val="33"/>
  </w:num>
  <w:num w:numId="22" w16cid:durableId="704016914">
    <w:abstractNumId w:val="28"/>
  </w:num>
  <w:num w:numId="23" w16cid:durableId="1598634323">
    <w:abstractNumId w:val="36"/>
  </w:num>
  <w:num w:numId="24" w16cid:durableId="1863012293">
    <w:abstractNumId w:val="16"/>
  </w:num>
  <w:num w:numId="25" w16cid:durableId="270743815">
    <w:abstractNumId w:val="2"/>
  </w:num>
  <w:num w:numId="26" w16cid:durableId="2088065378">
    <w:abstractNumId w:val="7"/>
  </w:num>
  <w:num w:numId="27" w16cid:durableId="2059698015">
    <w:abstractNumId w:val="23"/>
  </w:num>
  <w:num w:numId="28" w16cid:durableId="1841847529">
    <w:abstractNumId w:val="12"/>
  </w:num>
  <w:num w:numId="29" w16cid:durableId="514808263">
    <w:abstractNumId w:val="42"/>
  </w:num>
  <w:num w:numId="30" w16cid:durableId="1809392592">
    <w:abstractNumId w:val="19"/>
  </w:num>
  <w:num w:numId="31" w16cid:durableId="1008101412">
    <w:abstractNumId w:val="38"/>
  </w:num>
  <w:num w:numId="32" w16cid:durableId="676077555">
    <w:abstractNumId w:val="43"/>
  </w:num>
  <w:num w:numId="33" w16cid:durableId="1360622630">
    <w:abstractNumId w:val="21"/>
  </w:num>
  <w:num w:numId="34" w16cid:durableId="1352798363">
    <w:abstractNumId w:val="39"/>
  </w:num>
  <w:num w:numId="35" w16cid:durableId="1921988049">
    <w:abstractNumId w:val="0"/>
  </w:num>
  <w:num w:numId="36" w16cid:durableId="469830003">
    <w:abstractNumId w:val="20"/>
  </w:num>
  <w:num w:numId="37" w16cid:durableId="28264352">
    <w:abstractNumId w:val="17"/>
  </w:num>
  <w:num w:numId="38" w16cid:durableId="1369144725">
    <w:abstractNumId w:val="34"/>
  </w:num>
  <w:num w:numId="39" w16cid:durableId="2062557635">
    <w:abstractNumId w:val="10"/>
  </w:num>
  <w:num w:numId="40" w16cid:durableId="444228360">
    <w:abstractNumId w:val="35"/>
  </w:num>
  <w:num w:numId="41" w16cid:durableId="504562068">
    <w:abstractNumId w:val="41"/>
  </w:num>
  <w:num w:numId="42" w16cid:durableId="16010765">
    <w:abstractNumId w:val="18"/>
  </w:num>
  <w:num w:numId="43" w16cid:durableId="1309634048">
    <w:abstractNumId w:val="3"/>
  </w:num>
  <w:num w:numId="44" w16cid:durableId="421419193">
    <w:abstractNumId w:val="14"/>
  </w:num>
  <w:num w:numId="45" w16cid:durableId="659817395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DQ0NDI0M7CwNDFS0lEKTi0uzszPAykwqgUA+snq8CwAAAA="/>
  </w:docVars>
  <w:rsids>
    <w:rsidRoot w:val="00A0774B"/>
    <w:rsid w:val="00001278"/>
    <w:rsid w:val="00024DF4"/>
    <w:rsid w:val="00026FA1"/>
    <w:rsid w:val="0003755B"/>
    <w:rsid w:val="00042702"/>
    <w:rsid w:val="00046B2C"/>
    <w:rsid w:val="0005161A"/>
    <w:rsid w:val="00072D4A"/>
    <w:rsid w:val="000747C2"/>
    <w:rsid w:val="000904ED"/>
    <w:rsid w:val="000B165A"/>
    <w:rsid w:val="000C02CF"/>
    <w:rsid w:val="001109B5"/>
    <w:rsid w:val="00132BDE"/>
    <w:rsid w:val="001458E9"/>
    <w:rsid w:val="00147F2B"/>
    <w:rsid w:val="00172CC2"/>
    <w:rsid w:val="00181354"/>
    <w:rsid w:val="00197482"/>
    <w:rsid w:val="001A4EE6"/>
    <w:rsid w:val="001B1175"/>
    <w:rsid w:val="001B38DC"/>
    <w:rsid w:val="001C2F90"/>
    <w:rsid w:val="001C4DC5"/>
    <w:rsid w:val="001D6DCC"/>
    <w:rsid w:val="001E192F"/>
    <w:rsid w:val="001F21C4"/>
    <w:rsid w:val="001F4126"/>
    <w:rsid w:val="001F428B"/>
    <w:rsid w:val="001F690E"/>
    <w:rsid w:val="00220429"/>
    <w:rsid w:val="00234526"/>
    <w:rsid w:val="00234BA7"/>
    <w:rsid w:val="00246144"/>
    <w:rsid w:val="00247356"/>
    <w:rsid w:val="0025133F"/>
    <w:rsid w:val="00263AD3"/>
    <w:rsid w:val="00266D0E"/>
    <w:rsid w:val="002C1B6C"/>
    <w:rsid w:val="002C5FE4"/>
    <w:rsid w:val="002E62C8"/>
    <w:rsid w:val="0030276E"/>
    <w:rsid w:val="003040B7"/>
    <w:rsid w:val="0030481D"/>
    <w:rsid w:val="00314BDB"/>
    <w:rsid w:val="0033020F"/>
    <w:rsid w:val="00362F19"/>
    <w:rsid w:val="0039331A"/>
    <w:rsid w:val="00395F3B"/>
    <w:rsid w:val="003A2E87"/>
    <w:rsid w:val="003A3F8C"/>
    <w:rsid w:val="003B72F6"/>
    <w:rsid w:val="003C497C"/>
    <w:rsid w:val="003C7837"/>
    <w:rsid w:val="003D2FAE"/>
    <w:rsid w:val="003E25C1"/>
    <w:rsid w:val="003F334A"/>
    <w:rsid w:val="003F7CEF"/>
    <w:rsid w:val="00417086"/>
    <w:rsid w:val="00417D65"/>
    <w:rsid w:val="00425147"/>
    <w:rsid w:val="00425E65"/>
    <w:rsid w:val="00434381"/>
    <w:rsid w:val="00443312"/>
    <w:rsid w:val="00453B2B"/>
    <w:rsid w:val="00456D69"/>
    <w:rsid w:val="0046262C"/>
    <w:rsid w:val="00474937"/>
    <w:rsid w:val="004E55B5"/>
    <w:rsid w:val="00521644"/>
    <w:rsid w:val="005467A0"/>
    <w:rsid w:val="0055189C"/>
    <w:rsid w:val="00552998"/>
    <w:rsid w:val="005720E9"/>
    <w:rsid w:val="005763DC"/>
    <w:rsid w:val="005810F6"/>
    <w:rsid w:val="0058439F"/>
    <w:rsid w:val="005A5727"/>
    <w:rsid w:val="005A61A5"/>
    <w:rsid w:val="005D0F07"/>
    <w:rsid w:val="005D41EE"/>
    <w:rsid w:val="005E1DCE"/>
    <w:rsid w:val="006107A6"/>
    <w:rsid w:val="00611CAA"/>
    <w:rsid w:val="00615B99"/>
    <w:rsid w:val="006222F0"/>
    <w:rsid w:val="0062569A"/>
    <w:rsid w:val="00626275"/>
    <w:rsid w:val="006635BC"/>
    <w:rsid w:val="006947C8"/>
    <w:rsid w:val="0069624F"/>
    <w:rsid w:val="006A4A50"/>
    <w:rsid w:val="006B3F03"/>
    <w:rsid w:val="006D48B3"/>
    <w:rsid w:val="006E09CC"/>
    <w:rsid w:val="006E3771"/>
    <w:rsid w:val="006E684F"/>
    <w:rsid w:val="006E7AE0"/>
    <w:rsid w:val="007139B2"/>
    <w:rsid w:val="00725F48"/>
    <w:rsid w:val="0074636C"/>
    <w:rsid w:val="007507F6"/>
    <w:rsid w:val="007556D7"/>
    <w:rsid w:val="00763188"/>
    <w:rsid w:val="007822BD"/>
    <w:rsid w:val="00787C34"/>
    <w:rsid w:val="007A1565"/>
    <w:rsid w:val="007C4607"/>
    <w:rsid w:val="007C53FE"/>
    <w:rsid w:val="007C589F"/>
    <w:rsid w:val="007D1A75"/>
    <w:rsid w:val="007D7375"/>
    <w:rsid w:val="007F21E9"/>
    <w:rsid w:val="007F6297"/>
    <w:rsid w:val="008065FD"/>
    <w:rsid w:val="008067B5"/>
    <w:rsid w:val="00824FDC"/>
    <w:rsid w:val="008456DE"/>
    <w:rsid w:val="00850676"/>
    <w:rsid w:val="008656C7"/>
    <w:rsid w:val="00870F66"/>
    <w:rsid w:val="008751EB"/>
    <w:rsid w:val="008B67E9"/>
    <w:rsid w:val="008C4075"/>
    <w:rsid w:val="008E50B8"/>
    <w:rsid w:val="008E5B5E"/>
    <w:rsid w:val="008F2090"/>
    <w:rsid w:val="00902D12"/>
    <w:rsid w:val="00904664"/>
    <w:rsid w:val="0090761E"/>
    <w:rsid w:val="0091251E"/>
    <w:rsid w:val="0094084F"/>
    <w:rsid w:val="00941CB7"/>
    <w:rsid w:val="00966895"/>
    <w:rsid w:val="009673D3"/>
    <w:rsid w:val="00975860"/>
    <w:rsid w:val="00982623"/>
    <w:rsid w:val="009940D4"/>
    <w:rsid w:val="00997CC0"/>
    <w:rsid w:val="009A6CEB"/>
    <w:rsid w:val="009E2F27"/>
    <w:rsid w:val="00A0774B"/>
    <w:rsid w:val="00A126E8"/>
    <w:rsid w:val="00A216B2"/>
    <w:rsid w:val="00A31FC6"/>
    <w:rsid w:val="00A91630"/>
    <w:rsid w:val="00A946B1"/>
    <w:rsid w:val="00AB21A2"/>
    <w:rsid w:val="00AC0F14"/>
    <w:rsid w:val="00AD05D2"/>
    <w:rsid w:val="00AD68A8"/>
    <w:rsid w:val="00AE54B3"/>
    <w:rsid w:val="00B2229A"/>
    <w:rsid w:val="00B44433"/>
    <w:rsid w:val="00B66761"/>
    <w:rsid w:val="00B73655"/>
    <w:rsid w:val="00B76744"/>
    <w:rsid w:val="00B843D9"/>
    <w:rsid w:val="00B87514"/>
    <w:rsid w:val="00B96FCB"/>
    <w:rsid w:val="00BC1577"/>
    <w:rsid w:val="00BD0C01"/>
    <w:rsid w:val="00BE313E"/>
    <w:rsid w:val="00C04ACD"/>
    <w:rsid w:val="00C334C1"/>
    <w:rsid w:val="00CA198F"/>
    <w:rsid w:val="00CB0E22"/>
    <w:rsid w:val="00CB3C6A"/>
    <w:rsid w:val="00CC0FFD"/>
    <w:rsid w:val="00CC10F4"/>
    <w:rsid w:val="00CC1E01"/>
    <w:rsid w:val="00CC6E8F"/>
    <w:rsid w:val="00CE20FA"/>
    <w:rsid w:val="00CE7DE0"/>
    <w:rsid w:val="00D06427"/>
    <w:rsid w:val="00D10B1C"/>
    <w:rsid w:val="00D36895"/>
    <w:rsid w:val="00D40F15"/>
    <w:rsid w:val="00D420F0"/>
    <w:rsid w:val="00D510E1"/>
    <w:rsid w:val="00DD7C4A"/>
    <w:rsid w:val="00DF644E"/>
    <w:rsid w:val="00E0509D"/>
    <w:rsid w:val="00E0584D"/>
    <w:rsid w:val="00E05DC7"/>
    <w:rsid w:val="00E06CA5"/>
    <w:rsid w:val="00E2605D"/>
    <w:rsid w:val="00E43945"/>
    <w:rsid w:val="00E5246E"/>
    <w:rsid w:val="00E560E2"/>
    <w:rsid w:val="00E56E40"/>
    <w:rsid w:val="00E6031F"/>
    <w:rsid w:val="00E83F02"/>
    <w:rsid w:val="00EA34E5"/>
    <w:rsid w:val="00EC3A4E"/>
    <w:rsid w:val="00ED02F3"/>
    <w:rsid w:val="00ED094C"/>
    <w:rsid w:val="00EE20F8"/>
    <w:rsid w:val="00EF7BA6"/>
    <w:rsid w:val="00F31093"/>
    <w:rsid w:val="00F413A8"/>
    <w:rsid w:val="00F46075"/>
    <w:rsid w:val="00F5577F"/>
    <w:rsid w:val="00F57BAC"/>
    <w:rsid w:val="00F65563"/>
    <w:rsid w:val="00F66426"/>
    <w:rsid w:val="00F70332"/>
    <w:rsid w:val="00F75304"/>
    <w:rsid w:val="00FA3200"/>
    <w:rsid w:val="00FA6A1A"/>
    <w:rsid w:val="00FD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440762"/>
  <w15:docId w15:val="{BB81FBA5-F183-447E-9991-2CB6511FC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 Narrow" w:eastAsia="Arial Narrow" w:hAnsi="Arial Narrow" w:cs="Arial Narrow"/>
    </w:rPr>
  </w:style>
  <w:style w:type="paragraph" w:styleId="Nagwek1">
    <w:name w:val="heading 1"/>
    <w:basedOn w:val="Normalny"/>
    <w:uiPriority w:val="9"/>
    <w:qFormat/>
    <w:pPr>
      <w:ind w:left="1183" w:right="1183"/>
      <w:jc w:val="center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ind w:left="873" w:right="173" w:hanging="360"/>
      <w:jc w:val="both"/>
      <w:outlineLvl w:val="1"/>
    </w:pPr>
    <w:rPr>
      <w:rFonts w:ascii="Calibri" w:eastAsia="Calibri" w:hAnsi="Calibri" w:cs="Calibri"/>
      <w:sz w:val="24"/>
      <w:szCs w:val="24"/>
    </w:rPr>
  </w:style>
  <w:style w:type="paragraph" w:styleId="Nagwek3">
    <w:name w:val="heading 3"/>
    <w:basedOn w:val="Normalny"/>
    <w:uiPriority w:val="9"/>
    <w:unhideWhenUsed/>
    <w:qFormat/>
    <w:pPr>
      <w:ind w:left="1183"/>
      <w:outlineLvl w:val="2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</w:style>
  <w:style w:type="paragraph" w:styleId="Akapitzlist">
    <w:name w:val="List Paragraph"/>
    <w:aliases w:val="CW_Lista,L1,Numerowanie,List Paragraph,2 heading,A_wyliczenie,K-P_odwolanie,Akapit z listą5,maz_wyliczenie,opis dzialania,Wypunktowanie,T_SZ_List Paragraph,normalny tekst,Preambuła,Podsis rysunku,WYPUNKTOWANIE Akapit z listą,Lista 1,Norma"/>
    <w:basedOn w:val="Normalny"/>
    <w:uiPriority w:val="34"/>
    <w:qFormat/>
    <w:pPr>
      <w:ind w:left="513" w:hanging="361"/>
    </w:pPr>
  </w:style>
  <w:style w:type="paragraph" w:customStyle="1" w:styleId="TableParagraph">
    <w:name w:val="Table Paragraph"/>
    <w:basedOn w:val="Normalny"/>
    <w:uiPriority w:val="1"/>
    <w:qFormat/>
    <w:pPr>
      <w:ind w:left="50"/>
    </w:pPr>
    <w:rPr>
      <w:rFonts w:ascii="Calibri" w:eastAsia="Calibri" w:hAnsi="Calibri" w:cs="Calibri"/>
    </w:rPr>
  </w:style>
  <w:style w:type="paragraph" w:customStyle="1" w:styleId="Standard">
    <w:name w:val="Standard"/>
    <w:rsid w:val="008E5B5E"/>
    <w:pPr>
      <w:widowControl/>
      <w:autoSpaceDE/>
      <w:autoSpaceDN/>
      <w:spacing w:after="200" w:line="251" w:lineRule="auto"/>
      <w:jc w:val="both"/>
    </w:pPr>
    <w:rPr>
      <w:rFonts w:eastAsiaTheme="minorEastAsia"/>
      <w:lang w:val="pl-PL" w:bidi="en-US"/>
    </w:rPr>
  </w:style>
  <w:style w:type="paragraph" w:styleId="Nagwek">
    <w:name w:val="header"/>
    <w:basedOn w:val="Normalny"/>
    <w:link w:val="Nagwek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04ACD"/>
    <w:rPr>
      <w:rFonts w:ascii="Arial Narrow" w:eastAsia="Arial Narrow" w:hAnsi="Arial Narrow" w:cs="Arial Narrow"/>
    </w:rPr>
  </w:style>
  <w:style w:type="paragraph" w:styleId="Stopka">
    <w:name w:val="footer"/>
    <w:basedOn w:val="Normalny"/>
    <w:link w:val="StopkaZnak"/>
    <w:uiPriority w:val="99"/>
    <w:unhideWhenUsed/>
    <w:rsid w:val="00C04AC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4ACD"/>
    <w:rPr>
      <w:rFonts w:ascii="Arial Narrow" w:eastAsia="Arial Narrow" w:hAnsi="Arial Narrow" w:cs="Arial Narrow"/>
    </w:rPr>
  </w:style>
  <w:style w:type="numbering" w:customStyle="1" w:styleId="WWNum19">
    <w:name w:val="WWNum19"/>
    <w:basedOn w:val="Bezlisty"/>
    <w:rsid w:val="00FD7403"/>
    <w:pPr>
      <w:numPr>
        <w:numId w:val="20"/>
      </w:numPr>
    </w:pPr>
  </w:style>
  <w:style w:type="numbering" w:customStyle="1" w:styleId="WWNum20">
    <w:name w:val="WWNum20"/>
    <w:basedOn w:val="Bezlisty"/>
    <w:rsid w:val="00FD7403"/>
    <w:pPr>
      <w:numPr>
        <w:numId w:val="21"/>
      </w:numPr>
    </w:pPr>
  </w:style>
  <w:style w:type="numbering" w:customStyle="1" w:styleId="WWNum21">
    <w:name w:val="WWNum21"/>
    <w:basedOn w:val="Bezlisty"/>
    <w:rsid w:val="00FD7403"/>
    <w:pPr>
      <w:numPr>
        <w:numId w:val="22"/>
      </w:numPr>
    </w:pPr>
  </w:style>
  <w:style w:type="numbering" w:customStyle="1" w:styleId="WWNum22">
    <w:name w:val="WWNum22"/>
    <w:basedOn w:val="Bezlisty"/>
    <w:rsid w:val="00FD7403"/>
    <w:pPr>
      <w:numPr>
        <w:numId w:val="23"/>
      </w:numPr>
    </w:pPr>
  </w:style>
  <w:style w:type="character" w:styleId="Hipercze">
    <w:name w:val="Hyperlink"/>
    <w:basedOn w:val="Domylnaczcionkaakapitu"/>
    <w:uiPriority w:val="99"/>
    <w:unhideWhenUsed/>
    <w:rsid w:val="008456DE"/>
    <w:rPr>
      <w:color w:val="0000FF" w:themeColor="hyperlink"/>
      <w:u w:val="single"/>
    </w:rPr>
  </w:style>
  <w:style w:type="paragraph" w:styleId="Zwykytekst">
    <w:name w:val="Plain Text"/>
    <w:basedOn w:val="Standard"/>
    <w:link w:val="ZwykytekstZnak"/>
    <w:rsid w:val="0055189C"/>
    <w:rPr>
      <w:rFonts w:ascii="Courier New" w:hAnsi="Courier New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55189C"/>
    <w:rPr>
      <w:rFonts w:ascii="Courier New" w:eastAsiaTheme="minorEastAsia" w:hAnsi="Courier New"/>
      <w:sz w:val="20"/>
      <w:szCs w:val="20"/>
      <w:lang w:val="pl-PL" w:bidi="en-US"/>
    </w:rPr>
  </w:style>
  <w:style w:type="paragraph" w:styleId="Tekstprzypisudolnego">
    <w:name w:val="footnote text"/>
    <w:aliases w:val="Podrozdział,Tekst przypisu"/>
    <w:basedOn w:val="Standard"/>
    <w:link w:val="TekstprzypisudolnegoZnak"/>
    <w:uiPriority w:val="99"/>
    <w:rsid w:val="0055189C"/>
    <w:rPr>
      <w:sz w:val="20"/>
      <w:szCs w:val="20"/>
    </w:rPr>
  </w:style>
  <w:style w:type="character" w:customStyle="1" w:styleId="TekstprzypisudolnegoZnak">
    <w:name w:val="Tekst przypisu dolnego Znak"/>
    <w:aliases w:val="Podrozdział Znak,Tekst przypisu Znak"/>
    <w:basedOn w:val="Domylnaczcionkaakapitu"/>
    <w:link w:val="Tekstprzypisudolnego"/>
    <w:uiPriority w:val="99"/>
    <w:rsid w:val="0055189C"/>
    <w:rPr>
      <w:rFonts w:eastAsiaTheme="minorEastAsia"/>
      <w:sz w:val="20"/>
      <w:szCs w:val="20"/>
      <w:lang w:val="pl-PL" w:bidi="en-US"/>
    </w:rPr>
  </w:style>
  <w:style w:type="character" w:styleId="Odwoanieprzypisudolnego">
    <w:name w:val="footnote reference"/>
    <w:aliases w:val="Odwołanie przypisu"/>
    <w:basedOn w:val="Domylnaczcionkaakapitu"/>
    <w:uiPriority w:val="99"/>
    <w:rsid w:val="0055189C"/>
    <w:rPr>
      <w:position w:val="0"/>
      <w:vertAlign w:val="superscript"/>
    </w:rPr>
  </w:style>
  <w:style w:type="table" w:styleId="Tabela-Siatka">
    <w:name w:val="Table Grid"/>
    <w:basedOn w:val="Standardowy"/>
    <w:uiPriority w:val="39"/>
    <w:rsid w:val="0055189C"/>
    <w:pPr>
      <w:widowControl/>
      <w:autoSpaceDE/>
      <w:autoSpaceDN/>
      <w:spacing w:after="200" w:line="276" w:lineRule="auto"/>
      <w:jc w:val="both"/>
    </w:pPr>
    <w:rPr>
      <w:rFonts w:eastAsiaTheme="minorEastAsia"/>
      <w:sz w:val="20"/>
      <w:szCs w:val="20"/>
      <w:lang w:val="pl-PL"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wcity">
    <w:name w:val="Body Text Indent"/>
    <w:basedOn w:val="Normalny"/>
    <w:link w:val="TekstpodstawowywcityZnak1"/>
    <w:uiPriority w:val="99"/>
    <w:semiHidden/>
    <w:unhideWhenUsed/>
    <w:rsid w:val="0055189C"/>
    <w:pPr>
      <w:widowControl/>
      <w:autoSpaceDE/>
      <w:autoSpaceDN/>
      <w:spacing w:after="120" w:line="276" w:lineRule="auto"/>
      <w:ind w:left="283"/>
      <w:jc w:val="both"/>
    </w:pPr>
    <w:rPr>
      <w:rFonts w:asciiTheme="minorHAnsi" w:eastAsiaTheme="minorEastAsia" w:hAnsiTheme="minorHAnsi" w:cstheme="minorBidi"/>
      <w:sz w:val="20"/>
      <w:szCs w:val="20"/>
      <w:lang w:val="pl-PL" w:eastAsia="pl-PL"/>
    </w:rPr>
  </w:style>
  <w:style w:type="character" w:customStyle="1" w:styleId="TekstpodstawowywcityZnak">
    <w:name w:val="Tekst podstawowy wcięty Znak"/>
    <w:basedOn w:val="Domylnaczcionkaakapitu"/>
    <w:uiPriority w:val="99"/>
    <w:semiHidden/>
    <w:rsid w:val="0055189C"/>
    <w:rPr>
      <w:rFonts w:ascii="Arial Narrow" w:eastAsia="Arial Narrow" w:hAnsi="Arial Narrow" w:cs="Arial Narrow"/>
    </w:rPr>
  </w:style>
  <w:style w:type="character" w:customStyle="1" w:styleId="TekstpodstawowywcityZnak1">
    <w:name w:val="Tekst podstawowy wcięty Znak1"/>
    <w:basedOn w:val="Domylnaczcionkaakapitu"/>
    <w:link w:val="Tekstpodstawowywcity"/>
    <w:uiPriority w:val="99"/>
    <w:semiHidden/>
    <w:rsid w:val="0055189C"/>
    <w:rPr>
      <w:rFonts w:eastAsiaTheme="minorEastAsia"/>
      <w:sz w:val="20"/>
      <w:szCs w:val="20"/>
      <w:lang w:val="pl-PL"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C2F90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C0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C0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C01"/>
    <w:rPr>
      <w:rFonts w:ascii="Arial Narrow" w:eastAsia="Arial Narrow" w:hAnsi="Arial Narrow" w:cs="Arial Narrow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0C0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0C01"/>
    <w:rPr>
      <w:rFonts w:ascii="Arial Narrow" w:eastAsia="Arial Narrow" w:hAnsi="Arial Narrow" w:cs="Arial Narrow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556D7"/>
    <w:pPr>
      <w:widowControl/>
      <w:autoSpaceDE/>
      <w:autoSpaceDN/>
    </w:pPr>
    <w:rPr>
      <w:rFonts w:ascii="Arial Narrow" w:eastAsia="Arial Narrow" w:hAnsi="Arial Narrow" w:cs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6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pw_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iod@pw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ECAB2F-590F-480A-8F22-63AB12E20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1</Pages>
  <Words>3481</Words>
  <Characters>20889</Characters>
  <Application>Microsoft Office Word</Application>
  <DocSecurity>0</DocSecurity>
  <Lines>174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</dc:creator>
  <cp:lastModifiedBy>Pryciński Piotr</cp:lastModifiedBy>
  <cp:revision>13</cp:revision>
  <dcterms:created xsi:type="dcterms:W3CDTF">2022-06-28T13:17:00Z</dcterms:created>
  <dcterms:modified xsi:type="dcterms:W3CDTF">2022-07-0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6-02T00:00:00Z</vt:filetime>
  </property>
</Properties>
</file>